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8534A" w14:textId="77777777" w:rsidR="00A1418B" w:rsidRPr="002E1B26" w:rsidRDefault="00A1418B" w:rsidP="00A1418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bookmarkStart w:id="0" w:name="_Hlk4512485"/>
      <w:r w:rsidRPr="002E1B26">
        <w:rPr>
          <w:rFonts w:cs="Arial"/>
          <w:sz w:val="20"/>
        </w:rPr>
        <w:t xml:space="preserve">DQB1 high resolution for frequent alleles </w:t>
      </w:r>
    </w:p>
    <w:p w14:paraId="73901386" w14:textId="5F9A8E4F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2E1B26">
        <w:rPr>
          <w:rFonts w:cs="Arial"/>
          <w:sz w:val="20"/>
        </w:rPr>
        <w:t>221-12/12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4449FA">
        <w:rPr>
          <w:rFonts w:cs="Arial"/>
          <w:sz w:val="20"/>
        </w:rPr>
        <w:t>5L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E5F82">
        <w:rPr>
          <w:rFonts w:cs="Arial"/>
          <w:sz w:val="20"/>
        </w:rPr>
        <w:t>2</w:t>
      </w:r>
      <w:r w:rsidR="004449FA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4449FA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7949ED1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41A986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8711B7">
          <w:headerReference w:type="even" r:id="rId8"/>
          <w:headerReference w:type="default" r:id="rId9"/>
          <w:footerReference w:type="default" r:id="rId10"/>
          <w:pgSz w:w="11907" w:h="16840" w:code="9"/>
          <w:pgMar w:top="1276" w:right="708" w:bottom="1701" w:left="1134" w:header="709" w:footer="720" w:gutter="0"/>
          <w:pgNumType w:start="1"/>
          <w:cols w:space="720"/>
          <w:docGrid w:linePitch="360"/>
        </w:sectPr>
      </w:pPr>
    </w:p>
    <w:p w14:paraId="2B556EA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783B2B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26C2ECF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6B4C9F9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93C011" w14:textId="77777777" w:rsidR="00BD04A7" w:rsidRPr="001C202F" w:rsidRDefault="00854A6E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03C466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365015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4F0EAA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66DB2B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9F2B39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EDFD5AA" w14:textId="77777777" w:rsidR="00F108B6" w:rsidRPr="00E44F7D" w:rsidRDefault="00F108B6" w:rsidP="00F108B6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</w:t>
      </w:r>
      <w:r w:rsidR="00D63DD2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C148445" w14:textId="77777777" w:rsidR="00F108B6" w:rsidRDefault="00F108B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2316AA" w14:textId="77777777" w:rsidR="00F108B6" w:rsidRDefault="00F108B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F29828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646AD9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8137C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07EEFF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108B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0C9D791" w14:textId="4F594FA7" w:rsidR="00BD04A7" w:rsidRDefault="000200C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0200C8"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1" wp14:anchorId="6CCA1348" wp14:editId="175EFA83">
            <wp:simplePos x="0" y="0"/>
            <wp:positionH relativeFrom="margin">
              <wp:align>left</wp:align>
            </wp:positionH>
            <wp:positionV relativeFrom="paragraph">
              <wp:posOffset>3344545</wp:posOffset>
            </wp:positionV>
            <wp:extent cx="6389370" cy="13525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937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235" w:rsidRPr="00EA7EEB">
        <w:rPr>
          <w:noProof/>
        </w:rPr>
        <w:drawing>
          <wp:anchor distT="0" distB="0" distL="114300" distR="114300" simplePos="0" relativeHeight="251774976" behindDoc="0" locked="0" layoutInCell="1" allowOverlap="1" wp14:anchorId="75E30248" wp14:editId="52D339DE">
            <wp:simplePos x="0" y="0"/>
            <wp:positionH relativeFrom="margin">
              <wp:align>left</wp:align>
            </wp:positionH>
            <wp:positionV relativeFrom="paragraph">
              <wp:posOffset>4832400</wp:posOffset>
            </wp:positionV>
            <wp:extent cx="6390000" cy="15120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5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235" w:rsidRPr="00773235">
        <w:rPr>
          <w:noProof/>
        </w:rPr>
        <w:drawing>
          <wp:anchor distT="0" distB="0" distL="114300" distR="114300" simplePos="0" relativeHeight="251773952" behindDoc="0" locked="0" layoutInCell="1" allowOverlap="1" wp14:anchorId="5A7ACEBC" wp14:editId="1ADABD8D">
            <wp:simplePos x="0" y="0"/>
            <wp:positionH relativeFrom="margin">
              <wp:align>left</wp:align>
            </wp:positionH>
            <wp:positionV relativeFrom="paragraph">
              <wp:posOffset>1635608</wp:posOffset>
            </wp:positionV>
            <wp:extent cx="6390000" cy="16236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6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83C" w:rsidRPr="00BE083C">
        <w:t xml:space="preserve"> </w:t>
      </w:r>
      <w:r w:rsidR="00EA7EEB" w:rsidRPr="00EA7EEB">
        <w:rPr>
          <w:noProof/>
        </w:rPr>
        <w:drawing>
          <wp:anchor distT="0" distB="0" distL="114300" distR="114300" simplePos="0" relativeHeight="251765760" behindDoc="0" locked="0" layoutInCell="1" allowOverlap="1" wp14:anchorId="67E25284" wp14:editId="76BBA2CE">
            <wp:simplePos x="0" y="0"/>
            <wp:positionH relativeFrom="column">
              <wp:posOffset>3175</wp:posOffset>
            </wp:positionH>
            <wp:positionV relativeFrom="paragraph">
              <wp:posOffset>172085</wp:posOffset>
            </wp:positionV>
            <wp:extent cx="6480000" cy="1364400"/>
            <wp:effectExtent l="0" t="0" r="0" b="762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10D1A5" w14:textId="77777777" w:rsidR="0028222A" w:rsidRDefault="0028222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B161987" w14:textId="572F0CF4" w:rsidR="004C2EF0" w:rsidRPr="004C2EF0" w:rsidRDefault="004C2EF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D93750D" w14:textId="3FEAA69F" w:rsidR="003C60D3" w:rsidRPr="0089384B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4C2EF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CFE3835" w14:textId="6FF5717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4C2EF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FBF23D7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72250B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62CEE018" w14:textId="1A95AEB6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577F5A0" w14:textId="77777777" w:rsidR="006479D6" w:rsidRDefault="006479D6" w:rsidP="005C10B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616CD18" w14:textId="77777777" w:rsidR="006479D6" w:rsidRDefault="006479D6" w:rsidP="00BC058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3C706FB" w14:textId="77777777" w:rsidR="006479D6" w:rsidRDefault="006479D6" w:rsidP="00BC058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563AF4A" w14:textId="77777777" w:rsidR="006479D6" w:rsidRPr="0033413D" w:rsidRDefault="006479D6" w:rsidP="00BC058D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C487723" w14:textId="77777777" w:rsidR="00327D1A" w:rsidRPr="00327D1A" w:rsidRDefault="00327D1A" w:rsidP="00327D1A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327D1A">
        <w:rPr>
          <w:rFonts w:ascii="Arial" w:hAnsi="Arial" w:cs="Arial"/>
          <w:color w:val="000000"/>
          <w:sz w:val="18"/>
          <w:szCs w:val="18"/>
        </w:rPr>
        <w:t>HLA-specific PCR products shorter than 125 base pairs have a lower intensity and are less sharp than longer PCR products.</w:t>
      </w:r>
    </w:p>
    <w:p w14:paraId="6EABE62A" w14:textId="4DE9BA2C" w:rsidR="00CC256C" w:rsidRPr="00CC256C" w:rsidRDefault="00CC256C" w:rsidP="00CC256C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CC256C">
        <w:rPr>
          <w:rFonts w:ascii="Arial" w:hAnsi="Arial" w:cs="Arial"/>
          <w:color w:val="000000"/>
          <w:sz w:val="18"/>
          <w:szCs w:val="18"/>
        </w:rPr>
        <w:t>Primer mixes 21, 26, 30, 37, 47, 55, 57, 59, 62, 72 and 81 may give rise to a lower yield of HLA-specific PCR product than the other DQB1 primer mixes, most pronounced for primer mix 55.</w:t>
      </w:r>
    </w:p>
    <w:p w14:paraId="53A9D0EB" w14:textId="1A97FB49" w:rsidR="00CC256C" w:rsidRPr="00CC256C" w:rsidRDefault="00CC256C" w:rsidP="00CC256C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CC256C">
        <w:rPr>
          <w:rFonts w:ascii="Arial" w:hAnsi="Arial" w:cs="Arial"/>
          <w:color w:val="000000"/>
          <w:sz w:val="18"/>
          <w:szCs w:val="18"/>
        </w:rPr>
        <w:t xml:space="preserve">Primer mixes 3, 8, 13, 17, 18, 35, 38, 41, 42, 43, 49, 64 and 71 </w:t>
      </w:r>
      <w:proofErr w:type="gramStart"/>
      <w:r w:rsidRPr="00CC256C">
        <w:rPr>
          <w:rFonts w:ascii="Arial" w:hAnsi="Arial" w:cs="Arial"/>
          <w:color w:val="000000"/>
          <w:sz w:val="18"/>
          <w:szCs w:val="18"/>
        </w:rPr>
        <w:t>have a tendency to</w:t>
      </w:r>
      <w:proofErr w:type="gramEnd"/>
      <w:r w:rsidRPr="00CC256C">
        <w:rPr>
          <w:rFonts w:ascii="Arial" w:hAnsi="Arial" w:cs="Arial"/>
          <w:color w:val="000000"/>
          <w:sz w:val="18"/>
          <w:szCs w:val="18"/>
        </w:rPr>
        <w:t xml:space="preserve"> giving rise to primer oligomer formation.</w:t>
      </w:r>
    </w:p>
    <w:p w14:paraId="34C0A45C" w14:textId="445C0238" w:rsidR="00CC256C" w:rsidRPr="00CC256C" w:rsidRDefault="00CC256C" w:rsidP="00CC256C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CC256C">
        <w:rPr>
          <w:rFonts w:ascii="Arial" w:hAnsi="Arial" w:cs="Arial"/>
          <w:color w:val="000000"/>
          <w:sz w:val="18"/>
          <w:szCs w:val="18"/>
        </w:rPr>
        <w:lastRenderedPageBreak/>
        <w:t xml:space="preserve">Primer mixes 2, </w:t>
      </w:r>
      <w:r w:rsidR="009842A4">
        <w:rPr>
          <w:rFonts w:ascii="Arial" w:hAnsi="Arial" w:cs="Arial"/>
          <w:color w:val="000000"/>
          <w:sz w:val="18"/>
          <w:szCs w:val="18"/>
        </w:rPr>
        <w:t xml:space="preserve">8, </w:t>
      </w:r>
      <w:r w:rsidRPr="00CC256C">
        <w:rPr>
          <w:rFonts w:ascii="Arial" w:hAnsi="Arial" w:cs="Arial"/>
          <w:color w:val="000000"/>
          <w:sz w:val="18"/>
          <w:szCs w:val="18"/>
        </w:rPr>
        <w:t>10, 12, 18, 20, 21, 31, 33, 35, 36, 39, 40, 42, 43, 51, 61, 64, 75, 79</w:t>
      </w:r>
      <w:r w:rsidR="00456600">
        <w:rPr>
          <w:rFonts w:ascii="Arial" w:hAnsi="Arial" w:cs="Arial"/>
          <w:color w:val="000000"/>
          <w:sz w:val="18"/>
          <w:szCs w:val="18"/>
        </w:rPr>
        <w:t>, 80</w:t>
      </w:r>
      <w:r w:rsidRPr="00CC256C">
        <w:rPr>
          <w:rFonts w:ascii="Arial" w:hAnsi="Arial" w:cs="Arial"/>
          <w:color w:val="000000"/>
          <w:sz w:val="18"/>
          <w:szCs w:val="18"/>
        </w:rPr>
        <w:t xml:space="preserve"> and 94 may have tendencies of unspecific amplifications, most pronounced for primer mix 75.</w:t>
      </w:r>
    </w:p>
    <w:p w14:paraId="67BA9C0A" w14:textId="77777777" w:rsidR="000C3608" w:rsidRDefault="00CC256C" w:rsidP="00CC256C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CC256C">
        <w:rPr>
          <w:rFonts w:ascii="Arial" w:hAnsi="Arial" w:cs="Arial"/>
          <w:color w:val="000000"/>
          <w:sz w:val="18"/>
          <w:szCs w:val="18"/>
        </w:rPr>
        <w:t xml:space="preserve">Primer </w:t>
      </w:r>
      <w:proofErr w:type="gramStart"/>
      <w:r w:rsidRPr="00CC256C">
        <w:rPr>
          <w:rFonts w:ascii="Arial" w:hAnsi="Arial" w:cs="Arial"/>
          <w:color w:val="000000"/>
          <w:sz w:val="18"/>
          <w:szCs w:val="18"/>
        </w:rPr>
        <w:t>mix</w:t>
      </w:r>
      <w:proofErr w:type="gramEnd"/>
      <w:r w:rsidRPr="00CC256C">
        <w:rPr>
          <w:rFonts w:ascii="Arial" w:hAnsi="Arial" w:cs="Arial"/>
          <w:color w:val="000000"/>
          <w:sz w:val="18"/>
          <w:szCs w:val="18"/>
        </w:rPr>
        <w:t xml:space="preserve"> 20 may give rise to a long unspecific amplification product. This band should be disregarded when interpreting the typing results</w:t>
      </w:r>
      <w:r w:rsidR="000C3608">
        <w:rPr>
          <w:rFonts w:ascii="Arial" w:hAnsi="Arial" w:cs="Arial"/>
          <w:color w:val="000000"/>
          <w:sz w:val="18"/>
          <w:szCs w:val="18"/>
        </w:rPr>
        <w:t>.</w:t>
      </w:r>
    </w:p>
    <w:p w14:paraId="14EE6DC9" w14:textId="77777777" w:rsidR="003201D4" w:rsidRDefault="00327D1A" w:rsidP="00CC256C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327D1A">
        <w:rPr>
          <w:rFonts w:ascii="Arial" w:hAnsi="Arial" w:cs="Arial"/>
          <w:color w:val="000000"/>
          <w:sz w:val="18"/>
          <w:szCs w:val="18"/>
        </w:rPr>
        <w:t xml:space="preserve">Primer </w:t>
      </w:r>
      <w:proofErr w:type="gramStart"/>
      <w:r w:rsidRPr="00327D1A">
        <w:rPr>
          <w:rFonts w:ascii="Arial" w:hAnsi="Arial" w:cs="Arial"/>
          <w:color w:val="000000"/>
          <w:sz w:val="18"/>
          <w:szCs w:val="18"/>
        </w:rPr>
        <w:t>mix</w:t>
      </w:r>
      <w:proofErr w:type="gramEnd"/>
      <w:r w:rsidRPr="00327D1A">
        <w:rPr>
          <w:rFonts w:ascii="Arial" w:hAnsi="Arial" w:cs="Arial"/>
          <w:color w:val="000000"/>
          <w:sz w:val="18"/>
          <w:szCs w:val="18"/>
        </w:rPr>
        <w:t xml:space="preserve"> 96 contains a negative control, which will amplify </w:t>
      </w:r>
      <w:r w:rsidR="00C325DF">
        <w:rPr>
          <w:rFonts w:ascii="Arial" w:hAnsi="Arial" w:cs="Arial"/>
          <w:color w:val="000000"/>
          <w:sz w:val="18"/>
          <w:szCs w:val="18"/>
        </w:rPr>
        <w:t>a majority</w:t>
      </w:r>
      <w:r w:rsidRPr="00327D1A">
        <w:rPr>
          <w:rFonts w:ascii="Arial" w:hAnsi="Arial" w:cs="Arial"/>
          <w:color w:val="000000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C325DF">
        <w:rPr>
          <w:rFonts w:ascii="Arial" w:hAnsi="Arial" w:cs="Arial"/>
          <w:color w:val="000000"/>
          <w:sz w:val="18"/>
          <w:szCs w:val="18"/>
        </w:rPr>
        <w:t>200</w:t>
      </w:r>
      <w:r w:rsidRPr="00327D1A">
        <w:rPr>
          <w:rFonts w:ascii="Arial" w:hAnsi="Arial" w:cs="Arial"/>
          <w:color w:val="000000"/>
          <w:sz w:val="18"/>
          <w:szCs w:val="18"/>
        </w:rPr>
        <w:t xml:space="preserve"> base pairs.</w:t>
      </w:r>
    </w:p>
    <w:p w14:paraId="1FFF1C5C" w14:textId="77777777" w:rsidR="004D685D" w:rsidRDefault="004D685D" w:rsidP="00CC256C">
      <w:pPr>
        <w:jc w:val="both"/>
        <w:rPr>
          <w:rFonts w:ascii="Arial" w:hAnsi="Arial" w:cs="Arial"/>
          <w:color w:val="000000"/>
          <w:sz w:val="18"/>
          <w:szCs w:val="18"/>
        </w:rPr>
      </w:pPr>
    </w:p>
    <w:p w14:paraId="3699F1BE" w14:textId="19F67BFB" w:rsidR="004D685D" w:rsidRPr="0089384B" w:rsidRDefault="004D685D" w:rsidP="00CC256C">
      <w:pPr>
        <w:jc w:val="both"/>
        <w:sectPr w:rsidR="004D685D" w:rsidRPr="0089384B" w:rsidSect="002A1D36">
          <w:headerReference w:type="default" r:id="rId16"/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4ADBDAFE" w14:textId="2C135C81" w:rsidR="001F7BDD" w:rsidRPr="00FE59CE" w:rsidRDefault="00470113" w:rsidP="006D045A">
      <w:pPr>
        <w:tabs>
          <w:tab w:val="left" w:pos="-142"/>
        </w:tabs>
        <w:ind w:right="-1"/>
        <w:jc w:val="both"/>
      </w:pPr>
      <w:r w:rsidRPr="00470113">
        <w:t xml:space="preserve"> </w:t>
      </w:r>
      <w:r w:rsidR="00475C57" w:rsidRPr="00475C57">
        <w:t xml:space="preserve"> </w:t>
      </w:r>
      <w:r w:rsidR="00011BBF" w:rsidRPr="00011BBF">
        <w:t xml:space="preserve">   </w:t>
      </w:r>
      <w:r w:rsidR="00B97686" w:rsidRPr="00B97686">
        <w:rPr>
          <w:noProof/>
        </w:rPr>
        <w:drawing>
          <wp:anchor distT="0" distB="0" distL="114300" distR="114300" simplePos="0" relativeHeight="251804672" behindDoc="0" locked="0" layoutInCell="1" allowOverlap="1" wp14:anchorId="3C9AAF67" wp14:editId="59AB8E98">
            <wp:simplePos x="0" y="0"/>
            <wp:positionH relativeFrom="column">
              <wp:posOffset>-3810</wp:posOffset>
            </wp:positionH>
            <wp:positionV relativeFrom="paragraph">
              <wp:posOffset>3810</wp:posOffset>
            </wp:positionV>
            <wp:extent cx="8532000" cy="5346000"/>
            <wp:effectExtent l="0" t="0" r="2540" b="762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</w:p>
    <w:p w14:paraId="6F6D1B5C" w14:textId="75B843D0" w:rsidR="001F7BDD" w:rsidRDefault="00623302" w:rsidP="006D045A">
      <w:pPr>
        <w:tabs>
          <w:tab w:val="left" w:pos="-142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623302">
        <w:rPr>
          <w:noProof/>
        </w:rPr>
        <w:drawing>
          <wp:anchor distT="0" distB="0" distL="114300" distR="114300" simplePos="0" relativeHeight="251791360" behindDoc="0" locked="0" layoutInCell="1" allowOverlap="1" wp14:anchorId="30A79C6E" wp14:editId="020CC98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533130" cy="4460240"/>
            <wp:effectExtent l="0" t="0" r="127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46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C23E5BD" w14:textId="18D7B209" w:rsidR="009374BD" w:rsidRDefault="005C02E7" w:rsidP="006D045A">
      <w:pPr>
        <w:tabs>
          <w:tab w:val="left" w:pos="-142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5C02E7">
        <w:t xml:space="preserve">  </w:t>
      </w:r>
      <w:r w:rsidR="009374BD">
        <w:rPr>
          <w:rFonts w:ascii="Arial" w:hAnsi="Arial" w:cs="Arial"/>
          <w:sz w:val="18"/>
          <w:szCs w:val="18"/>
        </w:rPr>
        <w:br w:type="page"/>
      </w:r>
    </w:p>
    <w:p w14:paraId="28314E24" w14:textId="2CE539C1" w:rsidR="003A02C8" w:rsidRDefault="001B1225" w:rsidP="006D045A">
      <w:pPr>
        <w:tabs>
          <w:tab w:val="left" w:pos="-142"/>
        </w:tabs>
        <w:ind w:right="-1"/>
        <w:jc w:val="both"/>
        <w:rPr>
          <w:rFonts w:ascii="Arial" w:hAnsi="Arial" w:cs="Arial"/>
          <w:sz w:val="18"/>
          <w:szCs w:val="18"/>
          <w:vertAlign w:val="superscript"/>
        </w:rPr>
      </w:pPr>
      <w:r w:rsidRPr="001B1225">
        <w:drawing>
          <wp:anchor distT="0" distB="0" distL="114300" distR="114300" simplePos="0" relativeHeight="251806720" behindDoc="0" locked="0" layoutInCell="1" allowOverlap="1" wp14:anchorId="7270183C" wp14:editId="7CF7DB0A">
            <wp:simplePos x="0" y="0"/>
            <wp:positionH relativeFrom="margin">
              <wp:posOffset>-1270</wp:posOffset>
            </wp:positionH>
            <wp:positionV relativeFrom="paragraph">
              <wp:posOffset>304</wp:posOffset>
            </wp:positionV>
            <wp:extent cx="8532000" cy="5284800"/>
            <wp:effectExtent l="0" t="0" r="254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76E">
        <w:rPr>
          <w:rFonts w:ascii="Arial" w:hAnsi="Arial" w:cs="Arial"/>
          <w:sz w:val="18"/>
          <w:szCs w:val="18"/>
          <w:vertAlign w:val="superscript"/>
        </w:rPr>
        <w:br w:type="page"/>
      </w:r>
    </w:p>
    <w:p w14:paraId="068F83B0" w14:textId="3988DBEB" w:rsidR="003A02C8" w:rsidRPr="003A02C8" w:rsidRDefault="003A7A93" w:rsidP="003A02C8">
      <w:pPr>
        <w:rPr>
          <w:rFonts w:ascii="Arial" w:hAnsi="Arial" w:cs="Arial"/>
          <w:sz w:val="18"/>
          <w:szCs w:val="18"/>
        </w:rPr>
      </w:pPr>
      <w:r w:rsidRPr="003A7A93">
        <w:rPr>
          <w:noProof/>
        </w:rPr>
        <w:drawing>
          <wp:anchor distT="0" distB="0" distL="114300" distR="114300" simplePos="0" relativeHeight="251785216" behindDoc="0" locked="0" layoutInCell="1" allowOverlap="1" wp14:anchorId="02370114" wp14:editId="5B9D5B2D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5356800"/>
            <wp:effectExtent l="0" t="0" r="254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B5F13" w14:textId="3A84DB03" w:rsidR="003A7A93" w:rsidRDefault="000B4F76" w:rsidP="003A02C8">
      <w:pPr>
        <w:rPr>
          <w:rFonts w:ascii="Arial" w:hAnsi="Arial" w:cs="Arial"/>
          <w:sz w:val="18"/>
          <w:szCs w:val="18"/>
        </w:rPr>
      </w:pPr>
      <w:r w:rsidRPr="000B4F76">
        <w:rPr>
          <w:noProof/>
        </w:rPr>
        <w:drawing>
          <wp:anchor distT="0" distB="0" distL="114300" distR="114300" simplePos="0" relativeHeight="251801600" behindDoc="0" locked="0" layoutInCell="1" allowOverlap="1" wp14:anchorId="3D109007" wp14:editId="2C935BE4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2000" cy="5317200"/>
            <wp:effectExtent l="0" t="0" r="254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BAACA" w14:textId="57718D6C" w:rsidR="003A02C8" w:rsidRPr="003A02C8" w:rsidRDefault="007F5DCA" w:rsidP="003A02C8">
      <w:pPr>
        <w:rPr>
          <w:rFonts w:ascii="Arial" w:hAnsi="Arial" w:cs="Arial"/>
          <w:sz w:val="18"/>
          <w:szCs w:val="18"/>
        </w:rPr>
      </w:pPr>
      <w:r w:rsidRPr="007F5DCA">
        <w:rPr>
          <w:noProof/>
        </w:rPr>
        <w:drawing>
          <wp:anchor distT="0" distB="0" distL="114300" distR="114300" simplePos="0" relativeHeight="251749376" behindDoc="0" locked="0" layoutInCell="1" allowOverlap="1" wp14:anchorId="5D231B12" wp14:editId="04094318">
            <wp:simplePos x="0" y="0"/>
            <wp:positionH relativeFrom="margin">
              <wp:align>left</wp:align>
            </wp:positionH>
            <wp:positionV relativeFrom="paragraph">
              <wp:posOffset>330</wp:posOffset>
            </wp:positionV>
            <wp:extent cx="8532000" cy="5349600"/>
            <wp:effectExtent l="0" t="0" r="2540" b="3810"/>
            <wp:wrapSquare wrapText="bothSides"/>
            <wp:docPr id="12" name="Bildobjek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93D589" w14:textId="6F5EDB5D" w:rsidR="003A02C8" w:rsidRPr="003A02C8" w:rsidRDefault="001B1225" w:rsidP="003A02C8">
      <w:pPr>
        <w:rPr>
          <w:rFonts w:ascii="Arial" w:hAnsi="Arial" w:cs="Arial"/>
          <w:sz w:val="18"/>
          <w:szCs w:val="18"/>
        </w:rPr>
      </w:pPr>
      <w:r w:rsidRPr="001B1225">
        <w:drawing>
          <wp:anchor distT="0" distB="0" distL="114300" distR="114300" simplePos="0" relativeHeight="251807744" behindDoc="0" locked="0" layoutInCell="1" allowOverlap="1" wp14:anchorId="7D5E3996" wp14:editId="76FF3A45">
            <wp:simplePos x="0" y="0"/>
            <wp:positionH relativeFrom="column">
              <wp:posOffset>635</wp:posOffset>
            </wp:positionH>
            <wp:positionV relativeFrom="paragraph">
              <wp:posOffset>304</wp:posOffset>
            </wp:positionV>
            <wp:extent cx="8532000" cy="5245200"/>
            <wp:effectExtent l="0" t="0" r="254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3AD8D" w14:textId="4E7378EA" w:rsidR="003A02C8" w:rsidRPr="003A02C8" w:rsidRDefault="00623302" w:rsidP="003A02C8">
      <w:pPr>
        <w:rPr>
          <w:rFonts w:ascii="Arial" w:hAnsi="Arial" w:cs="Arial"/>
          <w:sz w:val="18"/>
          <w:szCs w:val="18"/>
        </w:rPr>
      </w:pPr>
      <w:r w:rsidRPr="00623302">
        <w:rPr>
          <w:noProof/>
        </w:rPr>
        <w:drawing>
          <wp:anchor distT="0" distB="0" distL="114300" distR="114300" simplePos="0" relativeHeight="251793408" behindDoc="0" locked="0" layoutInCell="1" allowOverlap="1" wp14:anchorId="16A20798" wp14:editId="0F0BF987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533130" cy="5231130"/>
            <wp:effectExtent l="0" t="0" r="1270" b="762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3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25B572" w14:textId="592F6018" w:rsidR="00E4798C" w:rsidRPr="003A02C8" w:rsidRDefault="006D4A4F" w:rsidP="003A02C8">
      <w:pPr>
        <w:rPr>
          <w:rFonts w:ascii="Arial" w:hAnsi="Arial" w:cs="Arial"/>
          <w:sz w:val="18"/>
          <w:szCs w:val="18"/>
        </w:rPr>
      </w:pPr>
      <w:r w:rsidRPr="006D4A4F">
        <w:rPr>
          <w:noProof/>
        </w:rPr>
        <w:drawing>
          <wp:anchor distT="0" distB="0" distL="114300" distR="114300" simplePos="0" relativeHeight="251808768" behindDoc="0" locked="0" layoutInCell="1" allowOverlap="1" wp14:anchorId="49306F7F" wp14:editId="70BFD84E">
            <wp:simplePos x="0" y="0"/>
            <wp:positionH relativeFrom="column">
              <wp:posOffset>635</wp:posOffset>
            </wp:positionH>
            <wp:positionV relativeFrom="page">
              <wp:posOffset>1188085</wp:posOffset>
            </wp:positionV>
            <wp:extent cx="8532000" cy="5378400"/>
            <wp:effectExtent l="0" t="0" r="2540" b="0"/>
            <wp:wrapSquare wrapText="bothSides"/>
            <wp:docPr id="20" name="Bildobjekt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B5F905" w14:textId="678C1343" w:rsidR="00133AF7" w:rsidRDefault="001B1225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B1225">
        <w:drawing>
          <wp:anchor distT="0" distB="0" distL="114300" distR="114300" simplePos="0" relativeHeight="251809792" behindDoc="0" locked="0" layoutInCell="1" allowOverlap="1" wp14:anchorId="192BE11C" wp14:editId="30EB6FE0">
            <wp:simplePos x="0" y="0"/>
            <wp:positionH relativeFrom="margin">
              <wp:posOffset>-181638</wp:posOffset>
            </wp:positionH>
            <wp:positionV relativeFrom="page">
              <wp:posOffset>1248355</wp:posOffset>
            </wp:positionV>
            <wp:extent cx="8532000" cy="4964400"/>
            <wp:effectExtent l="0" t="0" r="2540" b="8255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3AF7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0AEBBB7" w14:textId="5D406BD7" w:rsidR="005F0E61" w:rsidRDefault="000B4F76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B4F76">
        <w:rPr>
          <w:noProof/>
        </w:rPr>
        <w:drawing>
          <wp:anchor distT="0" distB="0" distL="114300" distR="114300" simplePos="0" relativeHeight="251803648" behindDoc="0" locked="0" layoutInCell="1" allowOverlap="1" wp14:anchorId="0ABAC4F3" wp14:editId="5762146D">
            <wp:simplePos x="0" y="0"/>
            <wp:positionH relativeFrom="column">
              <wp:posOffset>-181638</wp:posOffset>
            </wp:positionH>
            <wp:positionV relativeFrom="paragraph">
              <wp:posOffset>0</wp:posOffset>
            </wp:positionV>
            <wp:extent cx="8532000" cy="5259600"/>
            <wp:effectExtent l="0" t="0" r="254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686153" w14:textId="481577D5" w:rsidR="00315824" w:rsidRDefault="00623302" w:rsidP="00315824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23302">
        <w:rPr>
          <w:noProof/>
        </w:rPr>
        <w:drawing>
          <wp:anchor distT="0" distB="0" distL="114300" distR="114300" simplePos="0" relativeHeight="251795456" behindDoc="0" locked="0" layoutInCell="1" allowOverlap="1" wp14:anchorId="024E72DA" wp14:editId="532FB419">
            <wp:simplePos x="0" y="0"/>
            <wp:positionH relativeFrom="margin">
              <wp:align>center</wp:align>
            </wp:positionH>
            <wp:positionV relativeFrom="page">
              <wp:posOffset>1151890</wp:posOffset>
            </wp:positionV>
            <wp:extent cx="8532000" cy="5418000"/>
            <wp:effectExtent l="0" t="0" r="254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C06DE0" w14:textId="563FCE80" w:rsidR="00315824" w:rsidRDefault="001B1225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B1225">
        <w:drawing>
          <wp:anchor distT="0" distB="0" distL="114300" distR="114300" simplePos="0" relativeHeight="251810816" behindDoc="0" locked="0" layoutInCell="1" allowOverlap="1" wp14:anchorId="20CB9127" wp14:editId="3558AB4F">
            <wp:simplePos x="0" y="0"/>
            <wp:positionH relativeFrom="margin">
              <wp:posOffset>-106376</wp:posOffset>
            </wp:positionH>
            <wp:positionV relativeFrom="page">
              <wp:posOffset>1181735</wp:posOffset>
            </wp:positionV>
            <wp:extent cx="8532000" cy="5277600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B999DE" w14:textId="7323D7D2" w:rsidR="00315824" w:rsidRDefault="00C907FE" w:rsidP="002126FF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907FE">
        <w:rPr>
          <w:noProof/>
        </w:rPr>
        <w:drawing>
          <wp:anchor distT="0" distB="0" distL="114300" distR="114300" simplePos="0" relativeHeight="251772928" behindDoc="0" locked="0" layoutInCell="1" allowOverlap="1" wp14:anchorId="3478D2C0" wp14:editId="7F0EFA2D">
            <wp:simplePos x="0" y="0"/>
            <wp:positionH relativeFrom="column">
              <wp:posOffset>-181638</wp:posOffset>
            </wp:positionH>
            <wp:positionV relativeFrom="paragraph">
              <wp:posOffset>0</wp:posOffset>
            </wp:positionV>
            <wp:extent cx="8532000" cy="5324400"/>
            <wp:effectExtent l="0" t="0" r="254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53BE81" w14:textId="45238256" w:rsidR="00315824" w:rsidRDefault="00F02199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02199">
        <w:rPr>
          <w:noProof/>
        </w:rPr>
        <w:drawing>
          <wp:anchor distT="0" distB="0" distL="114300" distR="114300" simplePos="0" relativeHeight="251758592" behindDoc="0" locked="0" layoutInCell="1" allowOverlap="1" wp14:anchorId="4D16A3DC" wp14:editId="5D5388DE">
            <wp:simplePos x="0" y="0"/>
            <wp:positionH relativeFrom="column">
              <wp:posOffset>-182564</wp:posOffset>
            </wp:positionH>
            <wp:positionV relativeFrom="paragraph">
              <wp:posOffset>339</wp:posOffset>
            </wp:positionV>
            <wp:extent cx="8532000" cy="5360400"/>
            <wp:effectExtent l="0" t="0" r="2540" b="0"/>
            <wp:wrapSquare wrapText="bothSides"/>
            <wp:docPr id="46" name="Bildobjekt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AA289" w14:textId="56BEEFFC" w:rsidR="00315824" w:rsidRDefault="00E02354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02354">
        <w:rPr>
          <w:noProof/>
        </w:rPr>
        <w:drawing>
          <wp:anchor distT="0" distB="0" distL="114300" distR="114300" simplePos="0" relativeHeight="251797504" behindDoc="0" locked="0" layoutInCell="1" allowOverlap="1" wp14:anchorId="3900081C" wp14:editId="0D6AD02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533130" cy="5349875"/>
            <wp:effectExtent l="0" t="0" r="1270" b="317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4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D2326A" w14:textId="651A9A3C" w:rsidR="00315824" w:rsidRDefault="002126FF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126FF">
        <w:rPr>
          <w:noProof/>
        </w:rPr>
        <w:drawing>
          <wp:anchor distT="0" distB="0" distL="114300" distR="114300" simplePos="0" relativeHeight="251759616" behindDoc="0" locked="0" layoutInCell="1" allowOverlap="1" wp14:anchorId="0BA905E3" wp14:editId="5E0B0F50">
            <wp:simplePos x="0" y="0"/>
            <wp:positionH relativeFrom="column">
              <wp:posOffset>-182564</wp:posOffset>
            </wp:positionH>
            <wp:positionV relativeFrom="paragraph">
              <wp:posOffset>339</wp:posOffset>
            </wp:positionV>
            <wp:extent cx="8532000" cy="5353200"/>
            <wp:effectExtent l="0" t="0" r="2540" b="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DCF082" w14:textId="29F52CDD" w:rsidR="002126FF" w:rsidRDefault="00E02354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02354">
        <w:rPr>
          <w:noProof/>
        </w:rPr>
        <w:drawing>
          <wp:anchor distT="0" distB="0" distL="114300" distR="114300" simplePos="0" relativeHeight="251798528" behindDoc="0" locked="0" layoutInCell="1" allowOverlap="1" wp14:anchorId="2CF82F27" wp14:editId="2231EFF4">
            <wp:simplePos x="0" y="0"/>
            <wp:positionH relativeFrom="margin">
              <wp:align>center</wp:align>
            </wp:positionH>
            <wp:positionV relativeFrom="paragraph">
              <wp:posOffset>246490</wp:posOffset>
            </wp:positionV>
            <wp:extent cx="8533130" cy="4866005"/>
            <wp:effectExtent l="0" t="0" r="127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6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2E8DAE" w14:textId="20415B79" w:rsidR="002126FF" w:rsidRDefault="002126FF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CCDC877" w14:textId="44F884AF" w:rsidR="002126FF" w:rsidRDefault="001B1225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B1225">
        <w:drawing>
          <wp:anchor distT="0" distB="0" distL="114300" distR="114300" simplePos="0" relativeHeight="251811840" behindDoc="0" locked="0" layoutInCell="1" allowOverlap="1" wp14:anchorId="10669970" wp14:editId="64891595">
            <wp:simplePos x="0" y="0"/>
            <wp:positionH relativeFrom="column">
              <wp:posOffset>-181610</wp:posOffset>
            </wp:positionH>
            <wp:positionV relativeFrom="page">
              <wp:posOffset>1190294</wp:posOffset>
            </wp:positionV>
            <wp:extent cx="8532000" cy="3150000"/>
            <wp:effectExtent l="0" t="0" r="254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1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1408EB" w14:textId="55D43163" w:rsidR="002126FF" w:rsidRDefault="002126FF" w:rsidP="001B1225">
      <w:pPr>
        <w:tabs>
          <w:tab w:val="left" w:pos="-142"/>
        </w:tabs>
        <w:ind w:right="-17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942E64C" w14:textId="56D6309E" w:rsidR="006D045A" w:rsidRPr="006D045A" w:rsidRDefault="006D045A" w:rsidP="005F0CDD">
      <w:pPr>
        <w:tabs>
          <w:tab w:val="left" w:pos="-142"/>
        </w:tabs>
        <w:ind w:left="-284" w:right="-170"/>
        <w:jc w:val="both"/>
        <w:rPr>
          <w:rFonts w:ascii="Arial" w:hAnsi="Arial" w:cs="Arial"/>
          <w:sz w:val="18"/>
          <w:szCs w:val="18"/>
          <w:vertAlign w:val="superscript"/>
        </w:rPr>
      </w:pPr>
      <w:r w:rsidRPr="006D045A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6D045A">
        <w:rPr>
          <w:rFonts w:ascii="Arial" w:hAnsi="Arial" w:cs="Arial"/>
          <w:spacing w:val="-3"/>
          <w:sz w:val="18"/>
          <w:szCs w:val="18"/>
        </w:rPr>
        <w:t>DQB1 alleles</w:t>
      </w:r>
      <w:r w:rsidR="00847C42">
        <w:rPr>
          <w:rFonts w:ascii="Arial" w:hAnsi="Arial" w:cs="Arial"/>
          <w:spacing w:val="-3"/>
          <w:sz w:val="18"/>
          <w:szCs w:val="18"/>
        </w:rPr>
        <w:t xml:space="preserve"> in bold lettering are</w:t>
      </w:r>
      <w:r w:rsidRPr="006D045A">
        <w:rPr>
          <w:rFonts w:ascii="Arial" w:hAnsi="Arial" w:cs="Arial"/>
          <w:spacing w:val="-3"/>
          <w:sz w:val="18"/>
          <w:szCs w:val="18"/>
        </w:rPr>
        <w:t xml:space="preserve"> list</w:t>
      </w:r>
      <w:r w:rsidR="00BE076E">
        <w:rPr>
          <w:rFonts w:ascii="Arial" w:hAnsi="Arial" w:cs="Arial"/>
          <w:spacing w:val="-3"/>
          <w:sz w:val="18"/>
          <w:szCs w:val="18"/>
        </w:rPr>
        <w:t>ed</w:t>
      </w:r>
      <w:r w:rsidR="00847C42">
        <w:rPr>
          <w:rFonts w:ascii="Arial" w:hAnsi="Arial" w:cs="Arial"/>
          <w:spacing w:val="-3"/>
          <w:sz w:val="18"/>
          <w:szCs w:val="18"/>
        </w:rPr>
        <w:t xml:space="preserve"> as confirmed alleles</w:t>
      </w:r>
      <w:r w:rsidR="00BE076E">
        <w:rPr>
          <w:rFonts w:ascii="Arial" w:hAnsi="Arial" w:cs="Arial"/>
          <w:spacing w:val="-3"/>
          <w:sz w:val="18"/>
          <w:szCs w:val="18"/>
        </w:rPr>
        <w:t xml:space="preserve"> on the IMGT/HLA </w:t>
      </w:r>
      <w:r w:rsidR="00E977BD" w:rsidRPr="00D10297">
        <w:rPr>
          <w:rFonts w:ascii="Arial" w:hAnsi="Arial" w:cs="Arial"/>
          <w:spacing w:val="-3"/>
          <w:sz w:val="18"/>
          <w:szCs w:val="18"/>
        </w:rPr>
        <w:t>w</w:t>
      </w:r>
      <w:r w:rsidR="00BE076E">
        <w:rPr>
          <w:rFonts w:ascii="Arial" w:hAnsi="Arial" w:cs="Arial"/>
          <w:spacing w:val="-3"/>
          <w:sz w:val="18"/>
          <w:szCs w:val="18"/>
        </w:rPr>
        <w:t>eb page</w:t>
      </w:r>
      <w:r w:rsidRPr="006D045A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36" w:history="1">
        <w:r w:rsidR="00E977BD" w:rsidRPr="00B25F71">
          <w:rPr>
            <w:rStyle w:val="Hyperlnk"/>
            <w:rFonts w:ascii="Arial" w:hAnsi="Arial" w:cs="Arial"/>
            <w:spacing w:val="-3"/>
            <w:sz w:val="18"/>
            <w:szCs w:val="18"/>
          </w:rPr>
          <w:t>www</w:t>
        </w:r>
        <w:r w:rsidRPr="00B25F71">
          <w:rPr>
            <w:rStyle w:val="Hyperlnk"/>
            <w:rFonts w:ascii="Arial" w:hAnsi="Arial" w:cs="Arial"/>
            <w:spacing w:val="-3"/>
            <w:sz w:val="18"/>
            <w:szCs w:val="18"/>
          </w:rPr>
          <w:t>.ebi.ac.uk/imgt/hla</w:t>
        </w:r>
      </w:hyperlink>
      <w:r w:rsidR="00BF3953">
        <w:rPr>
          <w:rFonts w:ascii="Arial" w:hAnsi="Arial" w:cs="Arial"/>
          <w:color w:val="0000FF"/>
          <w:spacing w:val="-3"/>
          <w:sz w:val="18"/>
          <w:szCs w:val="18"/>
        </w:rPr>
        <w:t xml:space="preserve">, </w:t>
      </w:r>
      <w:r w:rsidR="00BF3953">
        <w:rPr>
          <w:rFonts w:ascii="Arial" w:hAnsi="Arial" w:cs="Arial"/>
          <w:spacing w:val="-3"/>
          <w:sz w:val="18"/>
          <w:szCs w:val="18"/>
        </w:rPr>
        <w:t xml:space="preserve">release 3.27.0, January 2017. </w:t>
      </w:r>
    </w:p>
    <w:p w14:paraId="4689EAEB" w14:textId="77777777" w:rsidR="001A60AC" w:rsidRPr="006D045A" w:rsidRDefault="006D045A" w:rsidP="005F0CD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70"/>
        <w:rPr>
          <w:rFonts w:cs="Arial"/>
          <w:spacing w:val="-3"/>
          <w:sz w:val="18"/>
          <w:szCs w:val="18"/>
        </w:rPr>
      </w:pPr>
      <w:r w:rsidRPr="006D045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D045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D045A">
        <w:rPr>
          <w:rFonts w:cs="Arial"/>
          <w:sz w:val="18"/>
          <w:szCs w:val="18"/>
        </w:rPr>
        <w:t xml:space="preserve">in the official </w:t>
      </w:r>
      <w:r w:rsidR="00E977BD" w:rsidRPr="00827C6C">
        <w:rPr>
          <w:rFonts w:cs="Arial"/>
          <w:sz w:val="18"/>
          <w:szCs w:val="18"/>
        </w:rPr>
        <w:t>W</w:t>
      </w:r>
      <w:r w:rsidRPr="006D045A">
        <w:rPr>
          <w:rFonts w:cs="Arial"/>
          <w:sz w:val="18"/>
          <w:szCs w:val="18"/>
        </w:rPr>
        <w:t xml:space="preserve">HO HLA Nomenclature up to and including the last IMGT/HLA database release can be retrieved from </w:t>
      </w:r>
      <w:r w:rsidR="00E977BD" w:rsidRPr="00827C6C">
        <w:rPr>
          <w:rFonts w:cs="Arial"/>
          <w:sz w:val="18"/>
          <w:szCs w:val="18"/>
        </w:rPr>
        <w:t>w</w:t>
      </w:r>
      <w:r w:rsidRPr="006D045A">
        <w:rPr>
          <w:rFonts w:cs="Arial"/>
          <w:sz w:val="18"/>
          <w:szCs w:val="18"/>
        </w:rPr>
        <w:t xml:space="preserve">eb page </w:t>
      </w:r>
      <w:hyperlink r:id="rId37" w:history="1">
        <w:r w:rsidRPr="006D045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D045A">
        <w:rPr>
          <w:rFonts w:cs="Arial"/>
          <w:spacing w:val="-3"/>
          <w:sz w:val="18"/>
          <w:szCs w:val="18"/>
        </w:rPr>
        <w:t>.</w:t>
      </w:r>
    </w:p>
    <w:p w14:paraId="34061622" w14:textId="77777777" w:rsidR="003975AC" w:rsidRDefault="00BC133C" w:rsidP="003975AC">
      <w:pPr>
        <w:pStyle w:val="Sidfot"/>
        <w:tabs>
          <w:tab w:val="clear" w:pos="4153"/>
          <w:tab w:val="clear" w:pos="8306"/>
        </w:tabs>
        <w:ind w:left="-284" w:right="425"/>
        <w:jc w:val="both"/>
        <w:rPr>
          <w:rFonts w:ascii="Arial" w:hAnsi="Arial" w:cs="Arial"/>
          <w:sz w:val="18"/>
          <w:szCs w:val="18"/>
        </w:rPr>
      </w:pPr>
      <w:r w:rsidRPr="00312F0F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975AC">
        <w:rPr>
          <w:rFonts w:ascii="Arial" w:hAnsi="Arial"/>
          <w:sz w:val="18"/>
          <w:szCs w:val="18"/>
        </w:rPr>
        <w:t>The following DQB1 high</w:t>
      </w:r>
      <w:r w:rsidR="003975AC" w:rsidRPr="00BB1B3D">
        <w:rPr>
          <w:rFonts w:ascii="Arial" w:hAnsi="Arial"/>
          <w:sz w:val="18"/>
          <w:szCs w:val="18"/>
        </w:rPr>
        <w:t xml:space="preserve"> primer mixes have two </w:t>
      </w:r>
      <w:r w:rsidR="003975AC" w:rsidRPr="00BB1B3D">
        <w:rPr>
          <w:rFonts w:ascii="Arial" w:hAnsi="Arial" w:cs="Arial"/>
          <w:sz w:val="18"/>
          <w:szCs w:val="18"/>
        </w:rPr>
        <w:t>or more product sizes:</w:t>
      </w:r>
    </w:p>
    <w:p w14:paraId="688BEB3E" w14:textId="77777777" w:rsidR="004818FA" w:rsidRPr="0053234C" w:rsidRDefault="004818FA" w:rsidP="003975AC">
      <w:pPr>
        <w:pStyle w:val="Sidfot"/>
        <w:tabs>
          <w:tab w:val="clear" w:pos="4153"/>
          <w:tab w:val="clear" w:pos="8306"/>
        </w:tabs>
        <w:ind w:left="-284" w:right="425"/>
        <w:jc w:val="both"/>
        <w:rPr>
          <w:rFonts w:ascii="Arial" w:hAnsi="Arial" w:cs="Arial"/>
          <w:sz w:val="10"/>
          <w:szCs w:val="10"/>
        </w:rPr>
      </w:pPr>
    </w:p>
    <w:tbl>
      <w:tblPr>
        <w:tblStyle w:val="A"/>
        <w:tblW w:w="13742" w:type="dxa"/>
        <w:tblLayout w:type="fixed"/>
        <w:tblLook w:val="0020" w:firstRow="1" w:lastRow="0" w:firstColumn="0" w:lastColumn="0" w:noHBand="0" w:noVBand="0"/>
      </w:tblPr>
      <w:tblGrid>
        <w:gridCol w:w="846"/>
        <w:gridCol w:w="1414"/>
        <w:gridCol w:w="11482"/>
      </w:tblGrid>
      <w:tr w:rsidR="004D4D93" w:rsidRPr="0053234C" w14:paraId="35B19845" w14:textId="77777777" w:rsidTr="00532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2006F0A" w14:textId="77777777" w:rsidR="004D4D93" w:rsidRPr="0053234C" w:rsidRDefault="004D4D93" w:rsidP="004D4D93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53234C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4" w:type="dxa"/>
          </w:tcPr>
          <w:p w14:paraId="55B09D09" w14:textId="355929EC" w:rsidR="004D4D93" w:rsidRPr="0053234C" w:rsidRDefault="004D4D93" w:rsidP="004D4D93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53234C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482" w:type="dxa"/>
          </w:tcPr>
          <w:p w14:paraId="5B7F1766" w14:textId="38AA2351" w:rsidR="004D4D93" w:rsidRPr="0053234C" w:rsidRDefault="004D4D93" w:rsidP="004D4D93">
            <w:pPr>
              <w:suppressAutoHyphens/>
              <w:spacing w:before="20"/>
              <w:ind w:right="-1263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53234C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mplified DQB</w:t>
            </w:r>
            <w:proofErr w:type="gramStart"/>
            <w:r w:rsidRPr="0053234C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1</w:t>
            </w:r>
            <w:r w:rsidRPr="0053234C">
              <w:rPr>
                <w:rFonts w:cs="Arial"/>
                <w:iCs w:val="0"/>
                <w:color w:val="00000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53234C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lleles</w:t>
            </w:r>
            <w:proofErr w:type="gramEnd"/>
          </w:p>
        </w:tc>
      </w:tr>
      <w:tr w:rsidR="004D4D93" w:rsidRPr="004D4D93" w14:paraId="252BD581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09AB8AD1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414" w:type="dxa"/>
          </w:tcPr>
          <w:p w14:paraId="14F917A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330DC74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1AAB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14311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0373C1E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2:01:01-02:03:01, 02:06, 02:10-02:12, 02:26, 02:50, 02:62, 02:64-02:65, 02:80, 02:84, 02:89:01-02:89:02, 02:95, 02:97, 02:110, 02:113, 02:116-02:117, 02:120-02:122, 02:124, 02:126-02:127, 02:131, 02:137-02:138, 02:141-02:147, 02:150, 02:153, 02:156, 02:161-02:162N, 02:165, 02:167N, 02:169, 02:171Q</w:t>
            </w:r>
          </w:p>
          <w:p w14:paraId="0AE242D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8, 03:50</w:t>
            </w:r>
          </w:p>
        </w:tc>
      </w:tr>
      <w:tr w:rsidR="004D4D93" w:rsidRPr="004D4D93" w14:paraId="51A86074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4"/>
        </w:trPr>
        <w:tc>
          <w:tcPr>
            <w:tcW w:w="846" w:type="dxa"/>
          </w:tcPr>
          <w:p w14:paraId="1DAA78B4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4" w:type="dxa"/>
          </w:tcPr>
          <w:p w14:paraId="2FE545C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09B248C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9E7BD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02C65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80F25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DEE16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7A23C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BB70B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DF299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4C5AC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B3D03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55480FB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890E19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482" w:type="dxa"/>
          </w:tcPr>
          <w:p w14:paraId="043C1BF1" w14:textId="47616608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4, 02:108, 02:144, 03:22:01-03:22:02, 03:96, 03:251, 04:23, 05:1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5:226, 05:2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4:01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5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7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8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8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9:01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9:1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9: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1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1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3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3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5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8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8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9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2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7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2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4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1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54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5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6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69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7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79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8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8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9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92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9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9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18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18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2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4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5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8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8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90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9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0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6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6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0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1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1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1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2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3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4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52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8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8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9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9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9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03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1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1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1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2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3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</w:p>
          <w:p w14:paraId="1108AC0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33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4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4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35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35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6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6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6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14BBE98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06:01-05:06:02, 05:07, 05:50</w:t>
            </w:r>
          </w:p>
          <w:p w14:paraId="07FA8BE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06</w:t>
            </w:r>
          </w:p>
          <w:p w14:paraId="31D4F42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5:03:02, 05:51, 05:119, 05:125, 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29, 06:146:01, 06:241</w:t>
            </w:r>
          </w:p>
        </w:tc>
      </w:tr>
      <w:tr w:rsidR="004D4D93" w:rsidRPr="004D4D93" w14:paraId="5EDE6E22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5A1D42BD" w14:textId="7219B96F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4" w:type="dxa"/>
          </w:tcPr>
          <w:p w14:paraId="2F9628D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2EA8EA2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2C19F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EDB26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E151A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05B39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C80F8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08C68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BA6B5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11482" w:type="dxa"/>
          </w:tcPr>
          <w:p w14:paraId="674EB25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1:01:01-02:01:27, 02:01:29-02:01:37, 02:02:01:01-02:02:10, 02:02:12, 02:04-02:16, 02:18N-02:36, 02:38-02:76, 02:78-02:94, 02:96N-02:115, 02:117-02:146, 02:148-02:171Q, 03:02:01:01-03:02:32, 03:07-03:08, 03:11, 03:18, 03:32, 03:37, 03:45:01-03:45:02, 03:62-03:64, 03:66N-03:68, 03:70, 03:81, 03:85, 03:106-03:107, 03:125, 03:146, 03:153, 03:161, 03:174-03:175, 03:178-03:179, 03:184-03:185, 03:189-03:190, 03:199, 03:203-03:205, 03:210-03:211, 03:213N-03:215, 03:220-03:221, 03:223-03:225, 03:228-03:229, 03:233, 03:237N, 03:240, 03:245, 03:247, 03:251, 03:261, 03:263, 03:265, 03:269N, 03:273-03:274, 03:277-03:279, 03:287, 03:289, 03:295-03:296, 03:298-03:301, 03:308, 03:310N, 03:315, 03:320-03:324, 03:333-03:334N, 03:339N, 03:343-03:345, 03:348-03:349, 03:352, 03:362, 03:364, 03:367-03:369, 03:371, 03:379, 03:383, 03:386, 03:388, 03:392, 03:403N, 03:409-03:410, 03:412-03:413, 03:415-03:416, 03:422N, 06:03:13, 06:29, 06:63, 06:123, 06:139, 06:320, 06:337</w:t>
            </w:r>
          </w:p>
          <w:p w14:paraId="511CF48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71</w:t>
            </w:r>
          </w:p>
        </w:tc>
      </w:tr>
      <w:tr w:rsidR="004D4D93" w:rsidRPr="004D4D93" w14:paraId="779ABA43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02F6BF3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4" w:type="dxa"/>
          </w:tcPr>
          <w:p w14:paraId="764D12E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05DC238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4AED3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7A6F2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06284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43AC7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3C436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F3592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B1167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B7F4D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39215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BFFD4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318AC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4B8057A4" w14:textId="77777777" w:rsidR="004D4D93" w:rsidRPr="004D4D93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2:01:01-03:02:31, 03:02:3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03:02:01-03:03:26, 03:05:01-03:05:05, 03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08, 03:1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4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:01:01-03:19:04, 03: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:02, 03:23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5:01, 03:25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0-03:32, 03:3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3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8:01-03:41, 03:43, 03:45:01-03:45:02, 03:4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5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5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7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72, 03:7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7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79, 03:8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8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85-03:91Q, 03:95N-03:100, 03:1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0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05, 03:1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17, 03:118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2, 03:13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3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6, 03:13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8, 03:1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50, 03:1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6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68, 03:17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7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0-03:181, 03:1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4, 03:18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0, 03:19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9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5, 03:199-03:200, 03:2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0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1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11, 03:2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2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22, 03:22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3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9, 03:2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5, 03:247-03:248, 03:250-03:251, 03:25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6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63, 03:265, 03:2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7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2, 03:27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7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7, 03:27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9-03:280, 03:282N-03:283, 03:286-03:287, 03:289, 03:295-03:296, 03:298-03:301, 03:304, 03:308, 03:310N, 03:313, 03:315-03:316, 03:319-03:324, 03:332-03:337, 03:339N, 03:343-03:346, 03:348-03:349, 03:3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35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6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7N, 03:35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62-03:365, 03:367-03:369, 03:371, 03:374-03:376N, 03:379, 03:381-03:384, 03:386, 03:3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88, 03:392-03:395, 03:398, 03:401-03:403N, 03:405-03:406, 03:409-03:412, 03:41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41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22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2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4:01:01:01-04:02:01:01, 04:02:01:04-04:44, 04:46N-04:77</w:t>
            </w:r>
          </w:p>
          <w:p w14:paraId="15AF0D37" w14:textId="71CFD4CB" w:rsidR="004D4D93" w:rsidRPr="004D4D93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1:01:01-02:01:27, 02:01:29-02:36, 02:38-02:94, 02:96N-02:115, 02:117-02:146, 02:148-02:171Q, 03:02:01:01-03:03:15, 03:03:17-03:03:26, 03:06-03:08, 03:11-03:12, 03:15, 03:18, 03:20, 03:23:01-03:23:03, 03:25:01-03:26, 03:30-03:34, 03:37-03:41, 03:43, 03:45:01-03:45:02, 03:62-03:68, 03:70, 03:74, 03:79, 03:81, 03:85-03:91Q, 03:95N-03:99Q, 03:106-03:107, 03:110-03:113, 03:117, 03:123-03:126, 03:136-03:137, 03:141, 03:145-03:146, 03:149, 03:153, 03:155-03:156, 03:161, 03:168, 03:174-03:179, 03:184-03:185, 03:190, 03:199-03:200, 03:203-03:205, 03:209-03:215, 03:217, 03:220-03:225, 03:227-03:230, 03:233-03:234, 03:237N-03:240, 03:245, 03:247-03:249, 03:251, 03:259, 03:261, 03:263, 03:265, 03:269N-03:270, 03:273-03:274, 03:277-03:280, 03:282N-03:283, 03:287, 03:289, 03:295-03:296, 03:298-03:301, 03:304, 03:308, 03:310N, 03:313, 03:315-03:316, 03:319-03:324, 03:332-03:334N, 03:336-03:337, 03:339N, 03:343-03:345, 03:348-03:349, 03:351-03:352, 03:356N-03:357N, 03:359, 03:362-03:365, 03:367-03:369, 03:371, 03:374-03:375N, 03:379, 03:382-03:384, 03:386, 03:388, 03:392-03:393, 03:395, 03:397-03:398, 03:402-03:403N, 03:405-03:406, 03:409-03:416, 03:422N, 04:03:01-04:03:03</w:t>
            </w:r>
          </w:p>
        </w:tc>
      </w:tr>
      <w:tr w:rsidR="004D4D93" w:rsidRPr="004D4D93" w14:paraId="7E53ED1F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tcW w:w="846" w:type="dxa"/>
          </w:tcPr>
          <w:p w14:paraId="05E8A0E4" w14:textId="19E658B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4" w:type="dxa"/>
          </w:tcPr>
          <w:p w14:paraId="48710AB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33B5F28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6CD524C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11482" w:type="dxa"/>
          </w:tcPr>
          <w:p w14:paraId="020C0DC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1, 02:25</w:t>
            </w:r>
          </w:p>
          <w:p w14:paraId="2378B76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6, 03:04:01-03:04:04, 03:14:01-03:14:02, 03:80, 03:138, 03:318, 03:327, 06:246</w:t>
            </w:r>
          </w:p>
          <w:p w14:paraId="691FA6E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58</w:t>
            </w:r>
          </w:p>
        </w:tc>
      </w:tr>
      <w:tr w:rsidR="004D4D93" w:rsidRPr="004D4D93" w14:paraId="64479D61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74BCB758" w14:textId="34E571F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4" w:type="dxa"/>
          </w:tcPr>
          <w:p w14:paraId="06D2993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584BA7C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</w:tc>
        <w:tc>
          <w:tcPr>
            <w:tcW w:w="11482" w:type="dxa"/>
          </w:tcPr>
          <w:p w14:paraId="0A042CB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0</w:t>
            </w:r>
          </w:p>
          <w:p w14:paraId="0EC2DA91" w14:textId="7E941306" w:rsidR="004D4D93" w:rsidRPr="0053234C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5:01-03:05:05, 03:17:01-03:17:02, 03:53, 03:61-03: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62  03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:72, 03:100, 03:132, 03:181, 03:226, 03:244, 03:250, 03:262, 03:272, 03:346, 04:09, 04:63, 04:75, 05:131</w:t>
            </w:r>
          </w:p>
        </w:tc>
      </w:tr>
      <w:tr w:rsidR="004D4D93" w:rsidRPr="004D4D93" w14:paraId="5CE4FB07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A6D6EA0" w14:textId="53082A4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2 </w:t>
            </w:r>
          </w:p>
        </w:tc>
        <w:tc>
          <w:tcPr>
            <w:tcW w:w="1414" w:type="dxa"/>
          </w:tcPr>
          <w:p w14:paraId="4339C88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</w:t>
            </w:r>
          </w:p>
          <w:p w14:paraId="1ACF3CD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802319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2734965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11482" w:type="dxa"/>
          </w:tcPr>
          <w:p w14:paraId="4F592E6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40, 03:353</w:t>
            </w:r>
          </w:p>
          <w:p w14:paraId="2B57222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3:06, 03:06, 03:25:01-03:25:02, 03:234, 03:239, 04:01:03, 04:02:16, 04:03:03</w:t>
            </w:r>
          </w:p>
          <w:p w14:paraId="48C5229B" w14:textId="709D54AE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8, 03:119, 03:137, 03:194, 06:02:02, 06:03:02, 06:03:34</w:t>
            </w:r>
            <w:r w:rsidR="00773235">
              <w:rPr>
                <w:rFonts w:ascii="Arial" w:hAnsi="Arial" w:cs="Arial"/>
                <w:color w:val="000000"/>
                <w:sz w:val="18"/>
                <w:szCs w:val="18"/>
              </w:rPr>
              <w:t>, 06:210</w:t>
            </w:r>
          </w:p>
          <w:p w14:paraId="4DCD6D3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57</w:t>
            </w:r>
          </w:p>
        </w:tc>
      </w:tr>
      <w:tr w:rsidR="004D4D93" w:rsidRPr="004D4D93" w14:paraId="7F9B5E7F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577F2005" w14:textId="7B49FE63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4" w:type="dxa"/>
          </w:tcPr>
          <w:p w14:paraId="42FC4FE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64926D4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6077B34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11482" w:type="dxa"/>
          </w:tcPr>
          <w:p w14:paraId="450BD57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5</w:t>
            </w:r>
          </w:p>
          <w:p w14:paraId="720854B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62, 03:07, 03:16</w:t>
            </w:r>
          </w:p>
          <w:p w14:paraId="44A8178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54, 03:162, 03:183, 03:204, 03:223, 03:233, 03:351, 04:35</w:t>
            </w:r>
          </w:p>
        </w:tc>
      </w:tr>
      <w:tr w:rsidR="004D4D93" w:rsidRPr="004D4D93" w14:paraId="56DC9B9E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tcW w:w="846" w:type="dxa"/>
          </w:tcPr>
          <w:p w14:paraId="068520C8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4" w:type="dxa"/>
          </w:tcPr>
          <w:p w14:paraId="3C4748D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5C20BB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50483A6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482" w:type="dxa"/>
          </w:tcPr>
          <w:p w14:paraId="27C6203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9, 05:56</w:t>
            </w:r>
          </w:p>
          <w:p w14:paraId="76CEE8A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55, 03:250</w:t>
            </w:r>
          </w:p>
          <w:p w14:paraId="7AC0F0A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, 03:26, 03:244</w:t>
            </w:r>
          </w:p>
        </w:tc>
      </w:tr>
      <w:tr w:rsidR="004D4D93" w:rsidRPr="004D4D93" w14:paraId="4CA6C954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84AE6B8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4" w:type="dxa"/>
          </w:tcPr>
          <w:p w14:paraId="1C82176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45C7CBB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DEFF6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F8D6A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1FE10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2C098E5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11482" w:type="dxa"/>
          </w:tcPr>
          <w:p w14:paraId="77EB57F0" w14:textId="3735D8A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0:01-03:10:02:02, 03:12, 03:14:01-03:14:02, 03:70, 03:179, 03:183, 03:195, 06:01:01:01-06:01:27, 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</w:t>
            </w:r>
          </w:p>
          <w:p w14:paraId="1A99786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42, 02:78</w:t>
            </w:r>
          </w:p>
          <w:p w14:paraId="0CAC64E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7, 03:82</w:t>
            </w:r>
          </w:p>
        </w:tc>
      </w:tr>
      <w:tr w:rsidR="004D4D93" w:rsidRPr="004D4D93" w14:paraId="065ADB11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tcW w:w="846" w:type="dxa"/>
          </w:tcPr>
          <w:p w14:paraId="274E000A" w14:textId="7108CE31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7 </w:t>
            </w:r>
          </w:p>
        </w:tc>
        <w:tc>
          <w:tcPr>
            <w:tcW w:w="1414" w:type="dxa"/>
          </w:tcPr>
          <w:p w14:paraId="76644AC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110B0F7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3549047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4D3C490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1CCA738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11482" w:type="dxa"/>
          </w:tcPr>
          <w:p w14:paraId="5E234CE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03:12, 05:43:02, 06:23, 06:82, 06:99:01, 06:156, 06:162, 06:169, 06:233, 06:340</w:t>
            </w:r>
          </w:p>
          <w:p w14:paraId="0B4A0A9F" w14:textId="4DD0A269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0, 02:81, 03:13, 03:49, 03:286, 03:402, 04:32, 05:152, 06:359 </w:t>
            </w:r>
          </w:p>
          <w:p w14:paraId="32861AED" w14:textId="27C562EC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8, 03:232</w:t>
            </w:r>
          </w:p>
          <w:p w14:paraId="5DC3D38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47</w:t>
            </w:r>
          </w:p>
          <w:p w14:paraId="3C96F5A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54, 04:66, 06:34</w:t>
            </w:r>
          </w:p>
        </w:tc>
      </w:tr>
      <w:tr w:rsidR="004D4D93" w:rsidRPr="004D4D93" w14:paraId="6887DD78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692D505" w14:textId="7BB030A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8 </w:t>
            </w:r>
          </w:p>
        </w:tc>
        <w:tc>
          <w:tcPr>
            <w:tcW w:w="1414" w:type="dxa"/>
          </w:tcPr>
          <w:p w14:paraId="2A03035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50A441B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1ED3D096" w14:textId="77777777" w:rsid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097E20A9" w14:textId="47C655BB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46B7B3C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482" w:type="dxa"/>
          </w:tcPr>
          <w:p w14:paraId="64E95A2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88</w:t>
            </w:r>
          </w:p>
          <w:p w14:paraId="673498D4" w14:textId="0E77C222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82N</w:t>
            </w:r>
          </w:p>
          <w:p w14:paraId="67D7F739" w14:textId="22D98B71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60, 03:73, 03:112, 03:118N, 03:226, 03:237N, 03:371, 04:30, 05:73, 05:98, 05:116, 06:28, 06:56, 06:79:01-06:79:02</w:t>
            </w:r>
            <w:r w:rsidR="00C907FE">
              <w:rPr>
                <w:rFonts w:ascii="Arial" w:hAnsi="Arial" w:cs="Arial"/>
                <w:color w:val="000000"/>
                <w:sz w:val="18"/>
                <w:szCs w:val="18"/>
              </w:rPr>
              <w:t>, 06:144N</w:t>
            </w:r>
          </w:p>
          <w:p w14:paraId="6334295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8</w:t>
            </w:r>
          </w:p>
          <w:p w14:paraId="63239E9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36</w:t>
            </w:r>
          </w:p>
        </w:tc>
      </w:tr>
      <w:tr w:rsidR="004D4D93" w:rsidRPr="004D4D93" w14:paraId="597FE31A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14CFA6F" w14:textId="259A18AD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1 </w:t>
            </w:r>
          </w:p>
        </w:tc>
        <w:tc>
          <w:tcPr>
            <w:tcW w:w="1414" w:type="dxa"/>
          </w:tcPr>
          <w:p w14:paraId="4130590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76D4402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482" w:type="dxa"/>
          </w:tcPr>
          <w:p w14:paraId="1C06FFF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11</w:t>
            </w:r>
          </w:p>
          <w:p w14:paraId="5396C13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01:01:01-04:01:05, 04:05-04:08, 04:14-04:17, 04:27, 04:38, 04:42, 04:61-04:62, 04:69, 04:71, 04:73N-04:74</w:t>
            </w:r>
          </w:p>
        </w:tc>
      </w:tr>
      <w:tr w:rsidR="004D4D93" w:rsidRPr="004D4D93" w14:paraId="04B21C2E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A384127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4" w:type="dxa"/>
          </w:tcPr>
          <w:p w14:paraId="7B282D7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4F640B5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482" w:type="dxa"/>
          </w:tcPr>
          <w:p w14:paraId="2CCFBB8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14</w:t>
            </w:r>
          </w:p>
          <w:p w14:paraId="385A8BC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32, 04:02:01:01, 04:02:01:04-04:02:01:10, 04:02:02-04:02:07, 04:02:09-04:03:01, 04:04, 04:09-04:13, 04:18-04:19, 04:21-04:37, 04:39-04:41N, 04:43-04:47, 04:49-04:60, 04:63-04:68N, 04:70, 04:72, 04:75-04:77</w:t>
            </w:r>
          </w:p>
        </w:tc>
      </w:tr>
      <w:tr w:rsidR="004D4D93" w:rsidRPr="004D4D93" w14:paraId="454ED1F8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2E1D938" w14:textId="23B16F6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14" w:type="dxa"/>
          </w:tcPr>
          <w:p w14:paraId="1D56F4E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5C4E33F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2BC19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7159FE" w14:textId="77777777" w:rsidR="0053234C" w:rsidRDefault="0053234C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C35C54" w14:textId="75964D0C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482" w:type="dxa"/>
          </w:tcPr>
          <w:p w14:paraId="4B6CEA8F" w14:textId="1ADC09AD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02:01:01-05:02:23, 05:05:01-05:05:02, 05:14, 05:17, 05:19, 05:26, 05:33-05:37, 05:46-05:47, 05:53, 05:57, 05:59, 05:65, 05:79, 05:83, 05:86-05:88, 05:90N, 05:94, 05:100, 05:102, 05:106, 05:113, 05:116-05:118, 05:123, 05:125, 05:135-05:136, 05:142, 05:145, 05:153,</w:t>
            </w:r>
            <w:r w:rsidR="005323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5:165, 05:170, 05:172, 05:174-05:175, 05:178-05:179, 05:181, 05:186, 05:189, 05:192, 05:196, 05:198-05:199, 05:222, 05:227, 05:229, 05:231, 05:238-05:239, 05:241, 05:247</w:t>
            </w:r>
          </w:p>
          <w:p w14:paraId="2C6F4FA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72</w:t>
            </w:r>
          </w:p>
        </w:tc>
      </w:tr>
      <w:tr w:rsidR="004D4D93" w:rsidRPr="004D4D93" w14:paraId="0E82E27B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97C4B46" w14:textId="690B91FD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4" w:type="dxa"/>
          </w:tcPr>
          <w:p w14:paraId="60609FA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75D8F69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782E6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983C7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B9385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14B4044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13FB7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A3EE5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16145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3215E92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26, 03:272, 04:28, 05:01:09-05:01:10, 05:02:02, 05:02:18, 05:03:01:01-05:03:11, 05:03:13, 05:03:15-05:03:19, 05:03:21-05:03:23, 05:06:01-05:06:02, 05:08-05:10, 05:13, 05:15-05:16, 05:24, 05:28, 05:38-05:42, 05:50, 05:56, 05:58, 05:60, 05:64, 05:66:01-05:67, 05:78, 05:85, 05:91, 05:96, 05:98, 05:101, 05:108-05:109, 05:119, 05:121, 05:129-05:130, 05:140, 05:143, 05:147, 05:149, 05:161, 05:191, 05:200-05:206N, 05:208N-05:214, 05:218, 05:220-05:221, 05:224N, 05:233, 05:235N-05:236N, 05:240, 05:243, 05:245</w:t>
            </w:r>
          </w:p>
          <w:p w14:paraId="0D9F0F5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72, 05:03:01:01-05:03:01:04, 05:03:03-05:03:23, 05:06:01-05:06:02, 05:08-05:10, 05:13, 05:15-05:16, 05:23-05:24, 05:28, 05:38-05:43:01, 05:50, 05:56, 05:58, 05:60, 05:64, 05:66:01-05:67, 05:78, 05:85, 05:91, 05:96, 05:98, 05:101, 05:108-05:109, 05:119, 05:121, 05:129-05:131, 05:134, 05:140, 05:147, 05:149, 05:161, 05:191, 05:200-05:206N, 05:208N-05:214, 05:218, 05:220-05:221, 05:224N, 05:233, 05:235N-05:236N, 05:243, 05:245</w:t>
            </w:r>
          </w:p>
          <w:p w14:paraId="2A1BFB4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72, 05:128N</w:t>
            </w:r>
          </w:p>
        </w:tc>
      </w:tr>
      <w:tr w:rsidR="004D4D93" w:rsidRPr="004D4D93" w14:paraId="064F16E4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26B6358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4" w:type="dxa"/>
          </w:tcPr>
          <w:p w14:paraId="5CCEE23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07CA0BA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482" w:type="dxa"/>
          </w:tcPr>
          <w:p w14:paraId="7BD724E9" w14:textId="5F2A8AD0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C907FE"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03:67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3:311</w:t>
            </w:r>
          </w:p>
          <w:p w14:paraId="07B00226" w14:textId="00A8AC91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1:01:01-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>06:01:2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2B6345" w:rsidRPr="004D4D93">
              <w:rPr>
                <w:rFonts w:ascii="Arial" w:hAnsi="Arial" w:cs="Arial"/>
                <w:color w:val="000000"/>
                <w:sz w:val="18"/>
                <w:szCs w:val="18"/>
              </w:rPr>
              <w:t>06:02: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>01:01-06:02:44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05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0-06:11:04, 06:13:01-06:13:03, 06:16, 06:18:01-06:20, 06:24, 06:29, 06:33, 06:35, 06:37, 06:43, 06:45, 06:47-06:51:02, 06:53:01-06:57, 06:68, 06:70-06:84, 06:95-06:109, 06:111-06:117, 06:120, 06:122-06:127, 06:130-06:132, 06:136-06:140, 06:147, 06:150-06:153:02, 06:157, 06:159, 06:161, 06:163, 06:166-06:167, 06:173-06:179N, 06:181-06:183, 06:188, 06:192, 06:197-06:198, 06:200-06:201, 06:205, 06:208-06:209, 06:211, 06:213-06:216N, 06:219, 06:224-06:229, 06:232-06:233, 06:235-06:237, 06:240, 06:242-06:243, 06:245-06:247, 06:249, 06:251, 06:255-06:258, 06:260, 06:262-06:264, 06:268, 06:270:01-06:271, 06:273-06:274, 06:277, 06:284-06:286, 06:289-06:290, 06:293-06:298, 06:300, 06:302, 06:304N, 06:306N-06:312, 06:314-06:315, 06:317N, 06:319, 06:321-06:324, 06:326, 06:330N, 06:333, 06:335, 06:337-06:338, 06:340-06:341N, 06:344, 06:347, 06:354-06:357, 06:359, 06:363-06:364, 06:366, 06:370</w:t>
            </w:r>
          </w:p>
        </w:tc>
      </w:tr>
      <w:tr w:rsidR="004D4D93" w:rsidRPr="004D4D93" w14:paraId="5E631B3C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35FA3A9" w14:textId="5BDA2D0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0 </w:t>
            </w:r>
          </w:p>
        </w:tc>
        <w:tc>
          <w:tcPr>
            <w:tcW w:w="1414" w:type="dxa"/>
          </w:tcPr>
          <w:p w14:paraId="571658D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65 bp</w:t>
            </w:r>
          </w:p>
          <w:p w14:paraId="0F5B372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95EAC9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001071F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F0679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C316C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4D884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721E6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210A2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068F056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1482" w:type="dxa"/>
          </w:tcPr>
          <w:p w14:paraId="26591524" w14:textId="45569EC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>02:67N</w:t>
            </w:r>
          </w:p>
          <w:p w14:paraId="428CCAF0" w14:textId="7E5D38EE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15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2B6345" w:rsidRPr="004D4D93">
              <w:rPr>
                <w:rFonts w:ascii="Arial" w:hAnsi="Arial" w:cs="Arial"/>
                <w:color w:val="000000"/>
                <w:sz w:val="18"/>
                <w:szCs w:val="18"/>
              </w:rPr>
              <w:t>04:16</w:t>
            </w:r>
          </w:p>
          <w:p w14:paraId="2E52304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3:01, 05:03:12, 05:43:02, 06:03:01:01-06:03:03, 06:03:05-06:03:07, 06:03:11-06:03:25, 06:03:27-06:03:33, 06:03:35-06:03:39, 06:04:02, 06:07:01, 06:08:01, 06:09:02, 06:11:01-06:11:03, 06:26N, 06:28, 06:30-06:32:01, 06:40-06:41, 06:44, 06:59-06:62, 06:64-06:65, 06:67, 06:90-06:92:02, 06:94, 06:110, 06:118:01, 06:118:03, 06:128, 06:133-06:134, 06:141, 06:143-06:145, 06:148, 06:154, 06:161, 06:165, 06:169-06:170, 06:184-06:185, 06:187, 06:191, 06:195-06:196, 06:199, 06:203, 06:210, 06:218, 06:221-06:223, 06:230, 06:234, 06:238, 06:248, 06:250, 06:253, 06:259, 06:272, 06:276, 06:279, 06:316, 06:327-06:329, 06:331, 06:334, 06:336, 06:345N-06:346, 06:350, 06:352, 06:360, 06:362, 06:365, 06:367</w:t>
            </w:r>
          </w:p>
          <w:p w14:paraId="22120A0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20, 04:27</w:t>
            </w:r>
          </w:p>
          <w:p w14:paraId="29167A6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6, 03:25:01, 04:04-04:05, 04:18</w:t>
            </w:r>
          </w:p>
        </w:tc>
      </w:tr>
      <w:tr w:rsidR="004D4D93" w:rsidRPr="004D4D93" w14:paraId="425D3D24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7"/>
        </w:trPr>
        <w:tc>
          <w:tcPr>
            <w:tcW w:w="846" w:type="dxa"/>
          </w:tcPr>
          <w:p w14:paraId="71E85A28" w14:textId="116ABFA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3 </w:t>
            </w:r>
          </w:p>
        </w:tc>
        <w:tc>
          <w:tcPr>
            <w:tcW w:w="1414" w:type="dxa"/>
          </w:tcPr>
          <w:p w14:paraId="79D7956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5E8ABD5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1482" w:type="dxa"/>
          </w:tcPr>
          <w:p w14:paraId="5D2BE8E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33, 03:199-03:200</w:t>
            </w:r>
          </w:p>
          <w:p w14:paraId="789334C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4:01:01-06:05:02, 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7:01-06:07:02, 06:09:01:01-06:09:03, 06:09:05-06:09:12, 06:18:01-06:18:02, 06:22:02, 06:25, 06:27:01-06:27:02, 06:32:01-06:32:02, 06:34, 06:36, 06:38-06:39, 06:52, 06:58, 06:66, 06:69:01, 06:85-06:86, 06:88-06:89, 06:93-06:94, 06:118:01-06:118:02, 06:121, 06:129, 06:135, 06:142, 06:155, 06:158N, 06:160, 06:164, 06:168, 06:171-06:172, 06:180, 06:186, 06:189, 06:193N, 06:202, 06:204, 06:207, 06:217, 06:241, 06:252N, 06:254, 06:261, 06:265-06:267, 06:280-06:283, 06:287-06:288, 06:291-06:292, 06:299, 06:303N, 06:313, 06:318, 06:320, 06:339, 06:343, 06:348-06:349, 06:351, 06:353, 06:358, 06:361, 06:368-06:369</w:t>
            </w:r>
          </w:p>
        </w:tc>
      </w:tr>
      <w:tr w:rsidR="004D4D93" w:rsidRPr="004D4D93" w14:paraId="0FEBFB9E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4"/>
        </w:trPr>
        <w:tc>
          <w:tcPr>
            <w:tcW w:w="846" w:type="dxa"/>
          </w:tcPr>
          <w:p w14:paraId="0DFF6F6A" w14:textId="285E8CA0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4" w:type="dxa"/>
          </w:tcPr>
          <w:p w14:paraId="1B61E71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5EC007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19DA2F7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5BD37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CBE03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652DA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5785C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1482" w:type="dxa"/>
          </w:tcPr>
          <w:p w14:paraId="37C5509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07</w:t>
            </w:r>
          </w:p>
          <w:p w14:paraId="27B0AD5C" w14:textId="1FD39972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59, </w:t>
            </w:r>
            <w:r w:rsidR="00262E84">
              <w:rPr>
                <w:rFonts w:ascii="Arial" w:hAnsi="Arial" w:cs="Arial"/>
                <w:color w:val="000000"/>
                <w:sz w:val="18"/>
                <w:szCs w:val="18"/>
              </w:rPr>
              <w:t>05.25,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 05:75,</w:t>
            </w:r>
            <w:r w:rsidR="00262E8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4:01:01-06:05:01, 06:06, 06:08:01-06:09:03, 06:09:04-06:09:12, 06:12-06:13:03, 06:17-06:18:02, 06:21-06:22:03, 06:27:01-06:27:02, 06:34, 06:36, 06:38-06:39, 06:42, 06:52, 06:58, 06:69:01-06:69:02, 06:85-06:86, 06:88-06:89, 06:93, 06:119, 06:121, 06:129, 06:135, 06:142, 06:149, 06:155, 06:158N, 06:160, 06:164, 06:171, 06:180, 06:186, 06:189, 06:193N, 06:202, 06:204, 06:206:01-06:207, 06:217, 06:231, 06:241, 06:252N, 06:254, 06:261, 06:265-06:267, 06:280-06:283, 06:287-06:288, 06:291-06:292, 06:299, 06:301, 06:313, 06:318-06:319, 06:339, 06:343, 06:348-06:349, 06:351, 06:353, 06:358, 06:361, 06:368-06:369</w:t>
            </w:r>
          </w:p>
          <w:p w14:paraId="3FF75E5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12</w:t>
            </w:r>
          </w:p>
        </w:tc>
      </w:tr>
      <w:tr w:rsidR="004D4D93" w:rsidRPr="004D4D93" w14:paraId="58E150F1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B208A1A" w14:textId="41D2190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5 </w:t>
            </w:r>
          </w:p>
        </w:tc>
        <w:tc>
          <w:tcPr>
            <w:tcW w:w="1414" w:type="dxa"/>
          </w:tcPr>
          <w:p w14:paraId="5A5F000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09900A3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75E5CB3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0BB2870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11482" w:type="dxa"/>
          </w:tcPr>
          <w:p w14:paraId="57AD007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03, 05:231</w:t>
            </w:r>
          </w:p>
          <w:p w14:paraId="22F7C480" w14:textId="6B92FBE8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7, 03:48, 03:87</w:t>
            </w:r>
            <w:r w:rsidR="00503D9E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503D9E" w:rsidRPr="00503D9E">
              <w:rPr>
                <w:rFonts w:ascii="Arial" w:hAnsi="Arial" w:cs="Arial"/>
                <w:color w:val="000000"/>
                <w:sz w:val="18"/>
                <w:szCs w:val="18"/>
              </w:rPr>
              <w:t>06:35, 06:53:01-06:53:02, 06:145, 06:208</w:t>
            </w:r>
          </w:p>
          <w:p w14:paraId="163A323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01, 05:145, 06:151, 06:212, 06:260</w:t>
            </w:r>
          </w:p>
          <w:p w14:paraId="51A598BC" w14:textId="16B43590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603FC">
              <w:rPr>
                <w:rFonts w:ascii="Arial" w:hAnsi="Arial" w:cs="Arial"/>
                <w:color w:val="000000"/>
                <w:sz w:val="18"/>
                <w:szCs w:val="18"/>
              </w:rPr>
              <w:t xml:space="preserve">03:31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5:73, 05:80, 05:98, 05:116, 06:05:01-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20, </w:t>
            </w:r>
            <w:r w:rsidRPr="00503D9E">
              <w:rPr>
                <w:rFonts w:ascii="Arial" w:hAnsi="Arial" w:cs="Arial"/>
                <w:sz w:val="18"/>
                <w:szCs w:val="18"/>
              </w:rPr>
              <w:t>06:31, 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:45, 06:156</w:t>
            </w:r>
          </w:p>
        </w:tc>
      </w:tr>
      <w:tr w:rsidR="004D4D93" w:rsidRPr="004D4D93" w14:paraId="66035ED7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1"/>
        </w:trPr>
        <w:tc>
          <w:tcPr>
            <w:tcW w:w="846" w:type="dxa"/>
          </w:tcPr>
          <w:p w14:paraId="56EB15ED" w14:textId="250CBE69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6 </w:t>
            </w:r>
          </w:p>
        </w:tc>
        <w:tc>
          <w:tcPr>
            <w:tcW w:w="1414" w:type="dxa"/>
          </w:tcPr>
          <w:p w14:paraId="13B4FFE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21CA6D2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6DCB47E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2A91C8E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482" w:type="dxa"/>
          </w:tcPr>
          <w:p w14:paraId="6B787ED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90N</w:t>
            </w:r>
          </w:p>
          <w:p w14:paraId="08A7199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64</w:t>
            </w:r>
          </w:p>
          <w:p w14:paraId="0D8D3F6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68</w:t>
            </w:r>
          </w:p>
          <w:p w14:paraId="7EC4FBF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5:01, 06:05: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9:01:01-06:09:12, 06:12, 06:15:01-06:15:02, 06:22:01-06:22:03, 06:42, 06:46, 06:66, 06:88, 06:94, 06:118:01-06:119, 06:121, 06:142, 06:189, 06:207, 06:2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5, 06:281-06:282, 06:287, 06:299, 06:339, 06:348, 06:353, 06:358</w:t>
            </w:r>
          </w:p>
        </w:tc>
      </w:tr>
      <w:tr w:rsidR="004D4D93" w:rsidRPr="004D4D93" w14:paraId="3931BE81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A5A40CA" w14:textId="74F18F9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4" w:type="dxa"/>
          </w:tcPr>
          <w:p w14:paraId="6374415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7DFAF2F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1F485B4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2B9C0EB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52, 05:63</w:t>
            </w:r>
          </w:p>
          <w:p w14:paraId="1CEE84E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39</w:t>
            </w:r>
          </w:p>
          <w:p w14:paraId="056CC79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21, 06:06, 06:149, 06:276</w:t>
            </w:r>
          </w:p>
        </w:tc>
      </w:tr>
      <w:tr w:rsidR="004D4D93" w:rsidRPr="004D4D93" w14:paraId="26A411A0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4661BC0" w14:textId="588807D5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8 </w:t>
            </w:r>
          </w:p>
        </w:tc>
        <w:tc>
          <w:tcPr>
            <w:tcW w:w="1414" w:type="dxa"/>
          </w:tcPr>
          <w:p w14:paraId="1C437A2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63B1149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419BC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C267A6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0B321CC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1482" w:type="dxa"/>
          </w:tcPr>
          <w:p w14:paraId="7D23F64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28, 05:38, 05:62, 05:79, 05:119-05:121, 05:156,</w:t>
            </w:r>
          </w:p>
          <w:p w14:paraId="67AAFD9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4:01-06:14:03, 06:69:01-06:69:02, 06:156, 06:162, 06:168, 06:194, 06:206:01-06:206:02, 06:244, 06:269, 06:278, 06:368</w:t>
            </w:r>
          </w:p>
          <w:p w14:paraId="25D086B8" w14:textId="646975DD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04, 05:08, 05:18,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 05:26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5:52, 05:77, 05:132Q, 05:146, 06:221, 06:2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3</w:t>
            </w:r>
          </w:p>
          <w:p w14:paraId="4BCCFF09" w14:textId="5EC68222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33, 05:79, 06:10, 06:130,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2B6345" w:rsidRPr="004D4D93">
              <w:rPr>
                <w:rFonts w:ascii="Arial" w:hAnsi="Arial" w:cs="Arial"/>
                <w:color w:val="000000"/>
                <w:sz w:val="18"/>
                <w:szCs w:val="18"/>
              </w:rPr>
              <w:t>06:188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214 </w:t>
            </w:r>
          </w:p>
          <w:p w14:paraId="1260CCF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33</w:t>
            </w:r>
          </w:p>
        </w:tc>
      </w:tr>
      <w:tr w:rsidR="004D4D93" w:rsidRPr="004D4D93" w14:paraId="3DE8C608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7F44DE32" w14:textId="3305A13B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4" w:type="dxa"/>
          </w:tcPr>
          <w:p w14:paraId="100D116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061BCB0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20909A16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11482" w:type="dxa"/>
          </w:tcPr>
          <w:p w14:paraId="0914997E" w14:textId="3B0AF67B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2B6345"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03:88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5:111</w:t>
            </w:r>
          </w:p>
          <w:p w14:paraId="7651376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65</w:t>
            </w:r>
          </w:p>
          <w:p w14:paraId="24C8942A" w14:textId="443EDF5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9-03:30, 03:52, 03:72, 03:100, 03:132, 03:179, 03:191, 03:215, 03:270, 04:09, 04:13, 04:63, 04:75, 05:62, 05:120, 06:13:01-06:13:03, 06:16, 06:22:01-06:22:03, 06:29, 06:55, 06:69:01-06:69:02, 06:96:01-06:96:02, 06:119, 06:139, 06:202, 06:206:01-06:206:02, 06:209, 06:247, 06:322, 06:337, 06:368</w:t>
            </w:r>
          </w:p>
        </w:tc>
      </w:tr>
      <w:tr w:rsidR="004D4D93" w:rsidRPr="004D4D93" w14:paraId="376BBDA9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7"/>
        </w:trPr>
        <w:tc>
          <w:tcPr>
            <w:tcW w:w="846" w:type="dxa"/>
          </w:tcPr>
          <w:p w14:paraId="2601F248" w14:textId="62C195F4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0 </w:t>
            </w:r>
          </w:p>
        </w:tc>
        <w:tc>
          <w:tcPr>
            <w:tcW w:w="1414" w:type="dxa"/>
          </w:tcPr>
          <w:p w14:paraId="33B871A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45EDB23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4AD9F26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35CCF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03D36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D1E37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0F5BC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402F6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66EA3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34267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B5291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CA92F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482" w:type="dxa"/>
          </w:tcPr>
          <w:p w14:paraId="09344458" w14:textId="7803F848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45, 05:45, 05:201,</w:t>
            </w:r>
            <w:r w:rsidR="00773235">
              <w:rPr>
                <w:rFonts w:ascii="Arial" w:hAnsi="Arial" w:cs="Arial"/>
                <w:color w:val="000000"/>
                <w:sz w:val="18"/>
                <w:szCs w:val="18"/>
              </w:rPr>
              <w:t xml:space="preserve"> 06:40</w:t>
            </w:r>
          </w:p>
          <w:p w14:paraId="352E906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64, 02:79, 02:108, 02:144, 03:21-03:22:02, 03:96, 03:251, 04:23, 05:35, 05:1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5:182, 05:226, 05:2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4:01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5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7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8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8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9:01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09:1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09: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1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1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3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3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5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8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8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9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2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7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2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4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4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1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54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5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5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6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69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7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79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8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8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9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92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9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9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18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18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2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2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4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5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8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8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90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19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0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6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6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0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1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1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1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2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3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3, 06:24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4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52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55, 06:26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6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7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8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8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9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29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29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03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1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1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1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2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3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3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4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4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5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5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6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36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6:36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56668E3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96N, 05:41N, 05:90N, 05:133</w:t>
            </w:r>
          </w:p>
        </w:tc>
      </w:tr>
      <w:tr w:rsidR="004D4D93" w:rsidRPr="004D4D93" w14:paraId="55BC7CFB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2A5D220" w14:textId="49AEE24C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4" w:type="dxa"/>
          </w:tcPr>
          <w:p w14:paraId="1E7AE2A8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6B560705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5E58294D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230 bp</w:t>
            </w:r>
          </w:p>
          <w:p w14:paraId="77354AC2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 xml:space="preserve">265 bp </w:t>
            </w:r>
          </w:p>
          <w:p w14:paraId="5281E1DF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300 bp</w:t>
            </w:r>
          </w:p>
        </w:tc>
        <w:tc>
          <w:tcPr>
            <w:tcW w:w="11482" w:type="dxa"/>
          </w:tcPr>
          <w:p w14:paraId="644A4CEF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3:213N</w:t>
            </w:r>
          </w:p>
          <w:p w14:paraId="1176501B" w14:textId="1C134B70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3:45:01,</w:t>
            </w:r>
            <w:r w:rsidR="002B634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D4D93">
              <w:rPr>
                <w:rFonts w:ascii="Arial" w:hAnsi="Arial" w:cs="Arial"/>
                <w:sz w:val="18"/>
                <w:szCs w:val="18"/>
              </w:rPr>
              <w:t>03:228, 06:17, 06:24, 06:30,</w:t>
            </w:r>
            <w:r w:rsidR="002B634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B6345" w:rsidRPr="004D4D93">
              <w:rPr>
                <w:rFonts w:ascii="Arial" w:hAnsi="Arial" w:cs="Arial"/>
                <w:sz w:val="18"/>
                <w:szCs w:val="18"/>
              </w:rPr>
              <w:t>06:38</w:t>
            </w:r>
            <w:r w:rsidR="002B6345">
              <w:rPr>
                <w:rFonts w:ascii="Arial" w:hAnsi="Arial" w:cs="Arial"/>
                <w:sz w:val="18"/>
                <w:szCs w:val="18"/>
              </w:rPr>
              <w:t>,</w:t>
            </w:r>
            <w:r w:rsidRPr="004D4D93">
              <w:rPr>
                <w:rFonts w:ascii="Arial" w:hAnsi="Arial" w:cs="Arial"/>
                <w:sz w:val="18"/>
                <w:szCs w:val="18"/>
              </w:rPr>
              <w:t xml:space="preserve"> 06:42 </w:t>
            </w:r>
          </w:p>
          <w:p w14:paraId="02EBE923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2:47, 03:212</w:t>
            </w:r>
          </w:p>
          <w:p w14:paraId="2F5BA893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6:127</w:t>
            </w:r>
          </w:p>
          <w:p w14:paraId="6A5EE678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6:52</w:t>
            </w:r>
          </w:p>
        </w:tc>
      </w:tr>
      <w:tr w:rsidR="004D4D93" w:rsidRPr="004D4D93" w14:paraId="77129053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B139EE6" w14:textId="4FDE43AB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2 </w:t>
            </w:r>
          </w:p>
        </w:tc>
        <w:tc>
          <w:tcPr>
            <w:tcW w:w="1414" w:type="dxa"/>
          </w:tcPr>
          <w:p w14:paraId="7AC39EB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3DADB9E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4A7585B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9984CA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02C13D7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1482" w:type="dxa"/>
          </w:tcPr>
          <w:p w14:paraId="02576AE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41, 03:224, 04:06, 04:12, 04:16</w:t>
            </w:r>
          </w:p>
          <w:p w14:paraId="6EACD69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5:01-03:25:02, 03:66N, 03:234, 03:239, 04:03:01-04:03:03, 06:10, 06:25, 06:130, 06:193N</w:t>
            </w:r>
          </w:p>
          <w:p w14:paraId="77B235C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13N, 04:18</w:t>
            </w:r>
          </w:p>
          <w:p w14:paraId="0AC6F87B" w14:textId="6CB35D45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8, 03:06,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2B6345" w:rsidRPr="004D4D93">
              <w:rPr>
                <w:rFonts w:ascii="Arial" w:hAnsi="Arial" w:cs="Arial"/>
                <w:color w:val="000000"/>
                <w:sz w:val="18"/>
                <w:szCs w:val="18"/>
              </w:rPr>
              <w:t>03:25:01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3:230,</w:t>
            </w:r>
            <w:r w:rsidR="002B634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4:03:01-04:03:03, 05:79</w:t>
            </w:r>
          </w:p>
          <w:p w14:paraId="0E3735A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18</w:t>
            </w:r>
          </w:p>
        </w:tc>
      </w:tr>
      <w:tr w:rsidR="004D4D93" w:rsidRPr="004D4D93" w14:paraId="05ACCFF2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E37AAA1" w14:textId="3035BFB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3 </w:t>
            </w:r>
          </w:p>
        </w:tc>
        <w:tc>
          <w:tcPr>
            <w:tcW w:w="1414" w:type="dxa"/>
          </w:tcPr>
          <w:p w14:paraId="58999A4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7C1AEE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7C5FA47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7C354D2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23DEE9E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39C0171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194199F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482" w:type="dxa"/>
          </w:tcPr>
          <w:p w14:paraId="5EA38BF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59, 06:37</w:t>
            </w:r>
          </w:p>
          <w:p w14:paraId="433DE70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37</w:t>
            </w:r>
          </w:p>
          <w:p w14:paraId="38D52FB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5, 03:204, 06:100</w:t>
            </w:r>
          </w:p>
          <w:p w14:paraId="65946B7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26N, 06:100</w:t>
            </w:r>
          </w:p>
          <w:p w14:paraId="09EB112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26N</w:t>
            </w:r>
          </w:p>
          <w:p w14:paraId="19FE51C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71, 06:33, 06:143, 06:351</w:t>
            </w:r>
          </w:p>
          <w:p w14:paraId="4C94DB45" w14:textId="465D1D23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06:33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06:143 </w:t>
            </w:r>
          </w:p>
        </w:tc>
      </w:tr>
      <w:tr w:rsidR="00AF0409" w:rsidRPr="004D4D93" w14:paraId="7B6F10FA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51B21D47" w14:textId="1907CCF5" w:rsidR="00AF0409" w:rsidRPr="004D4D93" w:rsidRDefault="00AF0409" w:rsidP="00AF040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4" w:type="dxa"/>
          </w:tcPr>
          <w:p w14:paraId="391A06A2" w14:textId="77777777" w:rsidR="00AF0409" w:rsidRPr="004D4D93" w:rsidRDefault="00AF0409" w:rsidP="00AF04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367D4686" w14:textId="77777777" w:rsidR="00AF0409" w:rsidRPr="004D4D93" w:rsidRDefault="00AF0409" w:rsidP="00AF04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11482" w:type="dxa"/>
          </w:tcPr>
          <w:p w14:paraId="0B59E3F1" w14:textId="77777777" w:rsidR="00AF0409" w:rsidRPr="00AF0409" w:rsidRDefault="00AF0409" w:rsidP="00AF04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F0409">
              <w:rPr>
                <w:rFonts w:ascii="Arial" w:hAnsi="Arial" w:cs="Arial"/>
                <w:color w:val="000000"/>
                <w:sz w:val="18"/>
                <w:szCs w:val="18"/>
              </w:rPr>
              <w:t>*03:42, 03:89, 03:164, 04:44</w:t>
            </w:r>
          </w:p>
          <w:p w14:paraId="0C7EE6F6" w14:textId="128A4914" w:rsidR="00AF0409" w:rsidRPr="00AF0409" w:rsidRDefault="00AF0409" w:rsidP="00AF04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F0409">
              <w:rPr>
                <w:rFonts w:ascii="Arial" w:hAnsi="Arial" w:cs="Arial"/>
                <w:color w:val="000000"/>
                <w:sz w:val="18"/>
                <w:szCs w:val="18"/>
              </w:rPr>
              <w:t>*03:94, 03:191, 04:02:07, 04:09, 05:62, 06:02:01:01-06:02:04, 06:02:06-06:02:44, 06:10, 06:13:01-06:16, 06:20, 06:22:01-06:24, 06:29, 06:33, 06:37, 06:46-06:51:02, 06:68-06:84, 06:96:01-06:97, 06:106-06:107, 06:109, 06:111-06:117, 06:119, 06:122, 06:124-06:127, 06:130, 06:136-06:138, 06:146:01-06:147, 06:150-06:151, 06:156, 06:159, 06:161-06:162, 06:166, 06:173-06:175, 06:178-06:179N, 06:182-06:183, 06:188, 06:192, 06:198, 06:200-06:201, 06:206:01-06:206:02, 06:208, 06:211, 06:213, 06:215-06:216N, 06:219, 06:224-06:228, 06:232, 06:235-06:237, 06:240, 06:242, 06:249, 06:255-06:256, 06:262, 06:264, 06:270:02-06:271, 06:273, 06:284, 06:286, 06:289-06:290, 06:293-06:298, 06:300, 06:304N, 06:306N, 06:308N, 06:311, 06:314-06:315, 06:317N, 06:324, 06:326, 06:333, 06:335, 06:338, 06:341N, 06:344, 06:347, 06:355-06:357, 06:363-06:364, 06:366, 06:368, 06:370</w:t>
            </w:r>
          </w:p>
        </w:tc>
      </w:tr>
      <w:tr w:rsidR="004D4D93" w:rsidRPr="004D4D93" w14:paraId="1985A8BB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EEB4E10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4" w:type="dxa"/>
          </w:tcPr>
          <w:p w14:paraId="541EB6C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2C5E836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40E2D65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594580A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482" w:type="dxa"/>
          </w:tcPr>
          <w:p w14:paraId="57464D45" w14:textId="788BE8D6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7:01-06:07:02, 06:15:01-06:15:02, 06:36, 06:46, 06:66, 06:92:01-06:92:02, 06:118:01-06:118:03, 06:172, 06:216N, 06:224</w:t>
            </w:r>
            <w:r w:rsidR="0077323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773235" w:rsidRPr="004D4D93">
              <w:rPr>
                <w:rFonts w:ascii="Arial" w:hAnsi="Arial" w:cs="Arial"/>
                <w:color w:val="000000"/>
                <w:sz w:val="18"/>
                <w:szCs w:val="18"/>
              </w:rPr>
              <w:t>06:275</w:t>
            </w:r>
          </w:p>
          <w:p w14:paraId="3F0F3A0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64</w:t>
            </w:r>
          </w:p>
          <w:p w14:paraId="46317F2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212</w:t>
            </w:r>
          </w:p>
          <w:p w14:paraId="73E7AA8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85</w:t>
            </w:r>
          </w:p>
        </w:tc>
      </w:tr>
      <w:tr w:rsidR="004D4D93" w:rsidRPr="004D4D93" w14:paraId="1D0D323A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7"/>
        </w:trPr>
        <w:tc>
          <w:tcPr>
            <w:tcW w:w="846" w:type="dxa"/>
          </w:tcPr>
          <w:p w14:paraId="37A6BD84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4" w:type="dxa"/>
          </w:tcPr>
          <w:p w14:paraId="12C1318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8966B0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93C01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3DB53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5E881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D97E0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482" w:type="dxa"/>
          </w:tcPr>
          <w:p w14:paraId="41CAE9B1" w14:textId="7D339F2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3:01:01-06:03:14, 06:03:16-06:03:18, 06:03:20-06:03:39, 06:08:01-06:08:03, 06:14:01-06:14:03, 06:21, 06:28, 06:31, 06:40-06:41, 06:44, 06:59, 06:61, 06:63-06:65, 06:67, 06:87, 06:90-06:92:02, 06:110, 06:128, 06:133-06:134, 06:141, 06:143-06:145, 06:148, 06:154, 06:170, 06:184-06:185, 06:187, 06:190:01-06:191, 06:195-06:196, 06:199, 06:203, 06:206:01-06:206:02, 06:210, 06:218, 06:221-06:223, 06:230, 06:234, 06:238, 06:244, 06:248, 06:250, 06:253, 06:259, 06:269, 06:272, 06:278-06:279, 06:316, 06:327-06:329, 06:331, 06:334, 06:336, 06:345N-06:346, 06:350, 06:352, 06:360, 06:362, 06:365, 06:367</w:t>
            </w:r>
          </w:p>
          <w:p w14:paraId="2073FF1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3:01:01-06:03:10, 06:03:12-06:03:39, 06:08:01-06:08:03, 06:14:01-06:14:03, 06:27:01-06:28, 06:30-06:32:02, 06:40-06:41, 06:44, 06:59-06:65, 06:67, 06:87, 06:90-06:91, 06:110, 06:128, 06:133-06:134, 06:141, 06:143-06:145, 06:148, 06:154, 06:168, 06:170, 06:184-06:185, 06:187, 06:190:01-06:191, 06:195-06:196, 06:206:01-06:206:02, 06:210, 06:218, 06:221-06:223, 06:230, 06:234, 06:238, 06:244, 06:248, 06:250, 06:253, 06:259, 06:269, 06:272, 06:276, 06:278-06:279, 06:316, 06:327-06:329, 06:331, 06:334, 06:336, 06:345N-06:346, 06:350, 06:352, 06:360, 06:362, 06:365, 06:367-06:368</w:t>
            </w:r>
          </w:p>
        </w:tc>
      </w:tr>
      <w:tr w:rsidR="004D4D93" w:rsidRPr="004D4D93" w14:paraId="5065BB46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E4CA900" w14:textId="6A414CF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7</w:t>
            </w:r>
            <w:r w:rsidR="008169FB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7DFC14E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4AB9D83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56A7FC0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104AD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482" w:type="dxa"/>
          </w:tcPr>
          <w:p w14:paraId="4007EEE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42</w:t>
            </w:r>
          </w:p>
          <w:p w14:paraId="0B65832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30, 03:72, 03:84N, 03:98, 03:100, 03:132, 03:215, 04:01:01:01-04:02:01:01, 04:02:01:04-04:03:03, 04:06-04:10, 04:12-04:14, 04:16-04:36N, 04:38-04:72, 04:74-04:77, 05:38, 05:119, 06:02:05, 06:02:16, 06:13:02, 06:14:03, 06:19:01-06:19:02, 06:22:01-06:22:02, 06:69:01-06:69:02, 06:95, 06:119, 06:12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6:139, 06:152, 06:206:02, 06:322, 06:337, 06:368</w:t>
            </w:r>
          </w:p>
        </w:tc>
      </w:tr>
      <w:tr w:rsidR="004D4D93" w:rsidRPr="004D4D93" w14:paraId="2B27E44E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9CE3E2D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414" w:type="dxa"/>
          </w:tcPr>
          <w:p w14:paraId="283424B5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7370FDDB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11482" w:type="dxa"/>
          </w:tcPr>
          <w:p w14:paraId="1746942E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3:32, 03:43, 04:07</w:t>
            </w:r>
          </w:p>
          <w:p w14:paraId="09AF74FE" w14:textId="77777777" w:rsidR="004D4D93" w:rsidRPr="004D4D93" w:rsidRDefault="004D4D93" w:rsidP="004D4D93">
            <w:pPr>
              <w:rPr>
                <w:rFonts w:ascii="Arial" w:hAnsi="Arial" w:cs="Arial"/>
                <w:sz w:val="18"/>
                <w:szCs w:val="18"/>
              </w:rPr>
            </w:pPr>
            <w:r w:rsidRPr="004D4D93">
              <w:rPr>
                <w:rFonts w:ascii="Arial" w:hAnsi="Arial" w:cs="Arial"/>
                <w:sz w:val="18"/>
                <w:szCs w:val="18"/>
              </w:rPr>
              <w:t>*03:85</w:t>
            </w:r>
          </w:p>
        </w:tc>
      </w:tr>
      <w:tr w:rsidR="004D4D93" w:rsidRPr="004D4D93" w14:paraId="6529AAA2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80A22E5" w14:textId="50726DA1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  <w:r w:rsidR="008169FB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57E95DB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2EBC397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3FC29A4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27A6758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1482" w:type="dxa"/>
          </w:tcPr>
          <w:p w14:paraId="115174F1" w14:textId="29B1CF09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33, 03:328,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 04:56, 05:32, 05:42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5:45, 05:201, 06:228, 06:304N</w:t>
            </w:r>
          </w:p>
          <w:p w14:paraId="7CFFEE6E" w14:textId="57B23DF9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4, 05:87Q, 05:132Q</w:t>
            </w:r>
          </w:p>
          <w:p w14:paraId="016AEA9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33, 02:41, 03:35, 03:315, 03:322</w:t>
            </w:r>
          </w:p>
          <w:p w14:paraId="7DB6B42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46, 06:310</w:t>
            </w:r>
          </w:p>
        </w:tc>
      </w:tr>
      <w:tr w:rsidR="004D4D93" w:rsidRPr="004D4D93" w14:paraId="0A8F1FDA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0A840144" w14:textId="6631E270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414" w:type="dxa"/>
          </w:tcPr>
          <w:p w14:paraId="05313D3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4D05FA3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795DC3C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1D2CD6C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5C3770C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1482" w:type="dxa"/>
          </w:tcPr>
          <w:p w14:paraId="2A78677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30, 03:271, 03:282N</w:t>
            </w:r>
          </w:p>
          <w:p w14:paraId="68253B7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80, 03:139, 03:257</w:t>
            </w:r>
          </w:p>
          <w:p w14:paraId="7766D66F" w14:textId="03F4A1F9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37, 03:162, 03:183, 03:223, 03:233, 03:252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3446E3" w:rsidRPr="004D4D93">
              <w:rPr>
                <w:rFonts w:ascii="Arial" w:hAnsi="Arial" w:cs="Arial"/>
                <w:color w:val="000000"/>
                <w:sz w:val="18"/>
                <w:szCs w:val="18"/>
              </w:rPr>
              <w:t>03:351</w:t>
            </w:r>
          </w:p>
          <w:p w14:paraId="3F3D65D9" w14:textId="239B560C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446E3" w:rsidRPr="004D4D93">
              <w:rPr>
                <w:rFonts w:ascii="Arial" w:hAnsi="Arial" w:cs="Arial"/>
                <w:color w:val="000000"/>
                <w:sz w:val="18"/>
                <w:szCs w:val="18"/>
              </w:rPr>
              <w:t>03:38:01-03:38:02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3:46, 03:201, 03:277</w:t>
            </w:r>
          </w:p>
          <w:p w14:paraId="317903A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4:01-02:14:02, 03:34, 03:143, 04:67 </w:t>
            </w:r>
          </w:p>
        </w:tc>
      </w:tr>
      <w:tr w:rsidR="004D4D93" w:rsidRPr="004D4D93" w14:paraId="1519BB42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FC5A86A" w14:textId="1416C27C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4" w:type="dxa"/>
          </w:tcPr>
          <w:p w14:paraId="4CDAC98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0071B31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4EFF63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3CE8825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482" w:type="dxa"/>
          </w:tcPr>
          <w:p w14:paraId="26C5CDDA" w14:textId="2FABF55D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603FC"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03:36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3:39, 03:53, 03:62, 03:149</w:t>
            </w:r>
          </w:p>
          <w:p w14:paraId="0D76E27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0, 02:81, 03:49, 03:286, 03:402, 05:152, 06:359 </w:t>
            </w:r>
          </w:p>
          <w:p w14:paraId="24DAA08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51, 03:287</w:t>
            </w:r>
          </w:p>
          <w:p w14:paraId="1FAEEF29" w14:textId="1CB29D66" w:rsidR="004D4D93" w:rsidRPr="004D4D93" w:rsidRDefault="004D4D93" w:rsidP="00464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9, 03:330</w:t>
            </w:r>
          </w:p>
        </w:tc>
      </w:tr>
      <w:tr w:rsidR="004D4D93" w:rsidRPr="004D4D93" w14:paraId="41A3D002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73191C5" w14:textId="482FDB19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color w:val="FF0000"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4" w:type="dxa"/>
          </w:tcPr>
          <w:p w14:paraId="63B1EE4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3C0F377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CECA7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3AC81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1C154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68C0E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28706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79EAB431" w14:textId="77777777" w:rsidR="004D4D93" w:rsidRPr="004D4D93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4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:01:01, 03:19:01:02Q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:02-03:19:04, 03: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5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5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5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7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7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7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8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8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0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18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3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50, 03:1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6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7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7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9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0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1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2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2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3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5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6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63, 03:2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7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7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86, 03:335, 03:3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35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6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60, 03:376N, 03:381, 03:3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94, 03:401, 03:42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4:08</w:t>
            </w:r>
          </w:p>
          <w:p w14:paraId="3C0FB51C" w14:textId="77777777" w:rsidR="004D4D93" w:rsidRPr="004D4D93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98, 06:126</w:t>
            </w:r>
          </w:p>
        </w:tc>
      </w:tr>
      <w:tr w:rsidR="004D4D93" w:rsidRPr="004D4D93" w14:paraId="433D022F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46FB897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4" w:type="dxa"/>
          </w:tcPr>
          <w:p w14:paraId="0D0946D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18C89E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793690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11482" w:type="dxa"/>
          </w:tcPr>
          <w:p w14:paraId="7F96F09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62, 03:183, 03:223, 03:233, 03:351, 06:153:01-06:153:02, 06:247, 06:340</w:t>
            </w:r>
          </w:p>
          <w:p w14:paraId="5C98233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51</w:t>
            </w:r>
          </w:p>
          <w:p w14:paraId="538C2A3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7:02, 05:09, 05:29-05:30, 06:252N</w:t>
            </w:r>
          </w:p>
        </w:tc>
      </w:tr>
      <w:tr w:rsidR="004D4D93" w:rsidRPr="004D4D93" w14:paraId="43823C62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6899C5E" w14:textId="6EF535E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4" w:type="dxa"/>
          </w:tcPr>
          <w:p w14:paraId="38408D1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1F71045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4DBF7F4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1AEF08D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11482" w:type="dxa"/>
          </w:tcPr>
          <w:p w14:paraId="222F7538" w14:textId="77777777" w:rsidR="004D4D93" w:rsidRPr="004D4D93" w:rsidRDefault="004D4D93" w:rsidP="004D4D93">
            <w:pPr>
              <w:tabs>
                <w:tab w:val="left" w:pos="2493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7, 05:23, 05:242</w:t>
            </w:r>
          </w:p>
          <w:p w14:paraId="11B0A077" w14:textId="77777777" w:rsidR="004D4D93" w:rsidRPr="004D4D93" w:rsidRDefault="004D4D93" w:rsidP="004D4D93">
            <w:pPr>
              <w:tabs>
                <w:tab w:val="left" w:pos="2493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06, 03:115, 03:368, 04:43, 05:246, 06:109-06:110, 06:269</w:t>
            </w:r>
          </w:p>
          <w:p w14:paraId="4008B4C5" w14:textId="77777777" w:rsidR="004D4D93" w:rsidRPr="004D4D93" w:rsidRDefault="004D4D93" w:rsidP="004D4D93">
            <w:pPr>
              <w:tabs>
                <w:tab w:val="left" w:pos="2493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2:99, 03:249, 03:309, 03:312, 05:10, 05:12, 05:47, 05:71, 05:159, 06:105, 06:185, 06:225 </w:t>
            </w:r>
          </w:p>
          <w:p w14:paraId="290BC49B" w14:textId="77777777" w:rsidR="004D4D93" w:rsidRPr="004D4D93" w:rsidRDefault="004D4D93" w:rsidP="004D4D93">
            <w:pPr>
              <w:tabs>
                <w:tab w:val="left" w:pos="2493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36N</w:t>
            </w:r>
          </w:p>
        </w:tc>
      </w:tr>
      <w:tr w:rsidR="004D4D93" w:rsidRPr="004D4D93" w14:paraId="70E36DC7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54758599" w14:textId="140A6A33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4" w:type="dxa"/>
          </w:tcPr>
          <w:p w14:paraId="3B9315C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14B81D7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764DFB7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28B61E9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6DC1410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482" w:type="dxa"/>
          </w:tcPr>
          <w:p w14:paraId="5B944F4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44, 06:47</w:t>
            </w:r>
          </w:p>
          <w:p w14:paraId="63B22E2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77, 06:224</w:t>
            </w:r>
          </w:p>
          <w:p w14:paraId="45A1ACC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4, 03:197Q</w:t>
            </w:r>
          </w:p>
          <w:p w14:paraId="666EAFA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43</w:t>
            </w:r>
          </w:p>
          <w:p w14:paraId="3F56681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83</w:t>
            </w:r>
          </w:p>
        </w:tc>
      </w:tr>
      <w:tr w:rsidR="004D4D93" w:rsidRPr="004D4D93" w14:paraId="01DA2549" w14:textId="77777777" w:rsidTr="00465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3"/>
        </w:trPr>
        <w:tc>
          <w:tcPr>
            <w:tcW w:w="846" w:type="dxa"/>
          </w:tcPr>
          <w:p w14:paraId="0C156174" w14:textId="6E98E28B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4" w:type="dxa"/>
          </w:tcPr>
          <w:p w14:paraId="2B48483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0F06BB0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64ECBC80" w14:textId="77777777" w:rsidR="004D4D93" w:rsidRPr="004D4D93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54</w:t>
            </w:r>
          </w:p>
          <w:p w14:paraId="313201F1" w14:textId="77777777" w:rsidR="00773235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07:01, 03:01:01:01-03:01:01:12, 03:01:01:14-03:01:01:22, 03:01:01:2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01:01:2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01:02-03:01:35, 03:01:37-03:01:48, 03:04:01-03:04:04, 03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09-03:10:03, 03:12-03:13, 03:14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6, 03:17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1-03:22:02, 03:23: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:0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, 03:25:0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-03:29, 03:3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3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-03:36, 03:3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2, 03:44, 03:46-03:47, 03:4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9-03:51, 03:5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5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55, 03:5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7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73, 03:7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7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80, 03:8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8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83-03:84N, 03:92-03:94, 03:1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0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13-03:116, 03:118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19, 03:12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3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3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39, 03:1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4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6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64, 03:16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69, 03:17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7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2, 03:18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86, 03:1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8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191, 03:19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19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, 03:196-03:198:02, </w:t>
            </w:r>
          </w:p>
          <w:p w14:paraId="69086366" w14:textId="58F8AA0A" w:rsidR="004D4D93" w:rsidRPr="004D4D93" w:rsidRDefault="004D4D93" w:rsidP="004D4D93">
            <w:pPr>
              <w:spacing w:before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3:20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0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06, 03:2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1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1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2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2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3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31, 03:23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3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1-03:243, 03:244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46, 03:252-03:254, 03:25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62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64, 03:266, 03:26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70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1, 03:27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275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76N, 03:27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281, 03:284-03:285, 03:288, 03:290-03:294, 03:297, 03:302-03:303N, 03:305-03:307, 03:309, 03:311, 03:314, 03:317:01-03:318, 03:326-03:331, 03:338N, 03:340N-03:342, 03:347, 03:350, 03:35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35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4N-03:355, 03:356N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5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61, 03:366, 03:372-03:373, 03:377-03:378, 03:380, 03:385N, 03:38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389-03:391, 03:396, 03:399N-03:400N, 03:404, 03:407N-03:408, 03:41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419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21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3:423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-03:428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4D4D93" w:rsidRPr="004D4D93" w14:paraId="3B7D71EA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8D52435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4" w:type="dxa"/>
          </w:tcPr>
          <w:p w14:paraId="13DAD21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4CB95AE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3918D03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7F8E56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11482" w:type="dxa"/>
          </w:tcPr>
          <w:p w14:paraId="11BC5CE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9, 03:228, 06:17, 06:24, 06:30, 06:42</w:t>
            </w:r>
          </w:p>
          <w:p w14:paraId="0244197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56, 05:05:01-05:05:02, 05:11:01-05:11:02, 05:28, 05:66:01-05:66:02, 05:240, 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29, 06:146:01, 06:241</w:t>
            </w:r>
          </w:p>
          <w:p w14:paraId="0991385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9, 03:228, 05:30, 06:17, 06:24, 06:30, 06:42</w:t>
            </w:r>
          </w:p>
          <w:p w14:paraId="232AC96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56, 05:03:02, 05:51-05:52, 05:119, 05:125, 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29, 06:146:01, 06:241</w:t>
            </w:r>
          </w:p>
        </w:tc>
      </w:tr>
      <w:tr w:rsidR="004D4D93" w:rsidRPr="004D4D93" w14:paraId="240ACDFF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5687F21D" w14:textId="37177874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  <w:r w:rsidR="008169FB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38602B7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5C6F268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2F26D84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427F323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44, 05:13, 05:117, 05:169</w:t>
            </w:r>
          </w:p>
          <w:p w14:paraId="24B7421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4, 06:54N</w:t>
            </w:r>
          </w:p>
          <w:p w14:paraId="256EBB0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24, 05:101, 05:145</w:t>
            </w:r>
          </w:p>
        </w:tc>
      </w:tr>
      <w:tr w:rsidR="004D4D93" w:rsidRPr="004D4D93" w14:paraId="710D0E82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D8D752B" w14:textId="1A74B928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414" w:type="dxa"/>
          </w:tcPr>
          <w:p w14:paraId="46D4E20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FF0774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771D540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1482" w:type="dxa"/>
          </w:tcPr>
          <w:p w14:paraId="6107DF4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88</w:t>
            </w:r>
          </w:p>
          <w:p w14:paraId="060C751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40, 05:69, 05:153</w:t>
            </w:r>
          </w:p>
          <w:p w14:paraId="26F3C65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5, 05:33, 05:49</w:t>
            </w:r>
          </w:p>
        </w:tc>
      </w:tr>
      <w:tr w:rsidR="004D4D93" w:rsidRPr="004D4D93" w14:paraId="68F1EDB8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CF28AB0" w14:textId="7F3A4EE9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4" w:type="dxa"/>
          </w:tcPr>
          <w:p w14:paraId="1FBF465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7FA97F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33A43A6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482" w:type="dxa"/>
          </w:tcPr>
          <w:p w14:paraId="262AB1A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88</w:t>
            </w:r>
          </w:p>
          <w:p w14:paraId="4EED50F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40, 05:69, 05:153</w:t>
            </w:r>
          </w:p>
          <w:p w14:paraId="01490282" w14:textId="392728E5" w:rsidR="004D4D93" w:rsidRPr="004D4D93" w:rsidRDefault="003446E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446E3">
              <w:rPr>
                <w:rFonts w:ascii="Arial" w:hAnsi="Arial" w:cs="Arial"/>
                <w:color w:val="000000"/>
                <w:sz w:val="18"/>
                <w:szCs w:val="18"/>
              </w:rPr>
              <w:t>*05:16, 05:34, 05:44, 05:73, 05:98, 05:116, 05:128N, 05:130, 06:156, 06:162, 06:169</w:t>
            </w:r>
          </w:p>
        </w:tc>
      </w:tr>
      <w:tr w:rsidR="004D4D93" w:rsidRPr="004D4D93" w14:paraId="4D508D75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439AA67" w14:textId="39CD7D49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  <w:r w:rsidR="008169FB" w:rsidRPr="004D4D93"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1414" w:type="dxa"/>
          </w:tcPr>
          <w:p w14:paraId="534AE85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BC030E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17215CA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75EC057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11482" w:type="dxa"/>
          </w:tcPr>
          <w:p w14:paraId="231678B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05, 03:214, 05:110N</w:t>
            </w:r>
          </w:p>
          <w:p w14:paraId="302309B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75, 06:97, 06:158N</w:t>
            </w:r>
          </w:p>
          <w:p w14:paraId="4B393CA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62, 06:02:19, 06:13:03, 06:79:02, 06:95</w:t>
            </w:r>
          </w:p>
          <w:p w14:paraId="6DD9885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30, 03:72, 03:100, 03:215, 06:15:01-06:15:02, 06:22:01-06:22:03, 06:37, 06:48:01-06:48:02, 06:51:01-06:51:02, 06:69:01-06:69:02, 06:139, 06:368</w:t>
            </w:r>
          </w:p>
        </w:tc>
      </w:tr>
      <w:tr w:rsidR="004D4D93" w:rsidRPr="004D4D93" w14:paraId="37EF8A2D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64F9427" w14:textId="1B4C3BC1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4" w:type="dxa"/>
          </w:tcPr>
          <w:p w14:paraId="55F35D0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445C77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3401F0D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129A4E7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40</w:t>
            </w:r>
          </w:p>
          <w:p w14:paraId="44C0A50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50</w:t>
            </w:r>
          </w:p>
          <w:p w14:paraId="2D873B0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86</w:t>
            </w:r>
          </w:p>
        </w:tc>
      </w:tr>
      <w:tr w:rsidR="004D4D93" w:rsidRPr="004D4D93" w14:paraId="55E944AA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7B94C100" w14:textId="17E1BD6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4</w:t>
            </w:r>
            <w:r w:rsidR="008169FB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14BD295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37E7D0B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33DC0D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1482" w:type="dxa"/>
          </w:tcPr>
          <w:p w14:paraId="7B0DAC21" w14:textId="6FBEB03F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A246D">
              <w:rPr>
                <w:rFonts w:ascii="Arial" w:hAnsi="Arial" w:cs="Arial"/>
                <w:color w:val="000000"/>
                <w:sz w:val="18"/>
                <w:szCs w:val="18"/>
              </w:rPr>
              <w:t xml:space="preserve">02:16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02:21 </w:t>
            </w:r>
          </w:p>
          <w:p w14:paraId="56915C5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51, 03:276N, 03:395, 04:17</w:t>
            </w:r>
          </w:p>
          <w:p w14:paraId="2191154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0N</w:t>
            </w:r>
          </w:p>
        </w:tc>
      </w:tr>
      <w:tr w:rsidR="004D4D93" w:rsidRPr="004D4D93" w14:paraId="4B9671E9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FF224D4" w14:textId="4A2BD93B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414" w:type="dxa"/>
          </w:tcPr>
          <w:p w14:paraId="777B954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5B19E05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6716F1A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1, 02:32, 05:36, 06:326</w:t>
            </w:r>
          </w:p>
          <w:p w14:paraId="76418BA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46</w:t>
            </w:r>
          </w:p>
        </w:tc>
      </w:tr>
      <w:tr w:rsidR="004D4D93" w:rsidRPr="004D4D93" w14:paraId="3CF1F6C3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59CC9FD" w14:textId="124996D4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6</w:t>
            </w:r>
          </w:p>
        </w:tc>
        <w:tc>
          <w:tcPr>
            <w:tcW w:w="1414" w:type="dxa"/>
          </w:tcPr>
          <w:p w14:paraId="4AFDE0A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8A0362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2450180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2FB6D22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13A92DEA" w14:textId="77777777" w:rsidR="004D4D93" w:rsidRPr="004D4D93" w:rsidRDefault="004D4D93" w:rsidP="004D4D9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11482" w:type="dxa"/>
          </w:tcPr>
          <w:p w14:paraId="7A3D5F9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6, 05:57</w:t>
            </w:r>
          </w:p>
          <w:p w14:paraId="1F8A5EA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7-02:18N, 03:317:01-03:317:02, 05:31, 05:46, 05:108, 06:111, 06:265</w:t>
            </w:r>
          </w:p>
          <w:p w14:paraId="1A5F263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9</w:t>
            </w:r>
          </w:p>
          <w:p w14:paraId="4F4A8A4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96N, 05:41N, 05:90N, 05:133</w:t>
            </w:r>
          </w:p>
          <w:p w14:paraId="79A7FF1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26, 03:243</w:t>
            </w:r>
          </w:p>
        </w:tc>
      </w:tr>
      <w:tr w:rsidR="004D4D93" w:rsidRPr="004D4D93" w14:paraId="3AC873BE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99475C7" w14:textId="627B0E0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414" w:type="dxa"/>
          </w:tcPr>
          <w:p w14:paraId="3F770C1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55179C0E" w14:textId="77777777" w:rsidR="004D4D93" w:rsidRPr="004D4D93" w:rsidRDefault="004D4D93" w:rsidP="004D4D9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11482" w:type="dxa"/>
          </w:tcPr>
          <w:p w14:paraId="4B5383D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5, 02:27, 02:58N</w:t>
            </w:r>
          </w:p>
          <w:p w14:paraId="5DF5D3BA" w14:textId="2C2C00E8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6, 02:30</w:t>
            </w:r>
          </w:p>
        </w:tc>
      </w:tr>
      <w:tr w:rsidR="004D4D93" w:rsidRPr="004D4D93" w14:paraId="2D6CC32E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70D0C73" w14:textId="25D55931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4" w:type="dxa"/>
          </w:tcPr>
          <w:p w14:paraId="0AA37C1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3CDCF9F7" w14:textId="77777777" w:rsidR="004D4D93" w:rsidRPr="004D4D93" w:rsidRDefault="004D4D93" w:rsidP="004D4D9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11482" w:type="dxa"/>
          </w:tcPr>
          <w:p w14:paraId="1717C01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3-02:24, 02:27</w:t>
            </w:r>
          </w:p>
          <w:p w14:paraId="05306A5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8</w:t>
            </w:r>
          </w:p>
        </w:tc>
      </w:tr>
      <w:tr w:rsidR="004D4D93" w:rsidRPr="004D4D93" w14:paraId="540772D1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088964D" w14:textId="04CB66F3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9</w:t>
            </w:r>
          </w:p>
        </w:tc>
        <w:tc>
          <w:tcPr>
            <w:tcW w:w="1414" w:type="dxa"/>
          </w:tcPr>
          <w:p w14:paraId="52FAD29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7B6E347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4DE07162" w14:textId="77777777" w:rsidR="004D4D93" w:rsidRPr="004D4D93" w:rsidRDefault="004D4D93" w:rsidP="004D4D9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307C515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4, 02:31, 02:58N</w:t>
            </w:r>
          </w:p>
          <w:p w14:paraId="2C49885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25</w:t>
            </w:r>
          </w:p>
          <w:p w14:paraId="1C00569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9</w:t>
            </w:r>
          </w:p>
        </w:tc>
      </w:tr>
      <w:tr w:rsidR="004D4D93" w:rsidRPr="004D4D93" w14:paraId="410A611F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85E314C" w14:textId="2CD0F5E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1</w:t>
            </w:r>
            <w:r w:rsidR="005F2E45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0096270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55 bp</w:t>
            </w:r>
          </w:p>
          <w:p w14:paraId="1B62DE2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AF2408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AA1B099" w14:textId="77777777" w:rsidR="004D4D93" w:rsidRPr="004D4D93" w:rsidRDefault="004D4D93" w:rsidP="004D4D9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1482" w:type="dxa"/>
          </w:tcPr>
          <w:p w14:paraId="448596F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88</w:t>
            </w:r>
          </w:p>
          <w:p w14:paraId="53FDC465" w14:textId="33191011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446E3" w:rsidRPr="004D4D93">
              <w:rPr>
                <w:rFonts w:ascii="Arial" w:hAnsi="Arial" w:cs="Arial"/>
                <w:color w:val="000000"/>
                <w:sz w:val="18"/>
                <w:szCs w:val="18"/>
              </w:rPr>
              <w:t>03:63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3:76, 03:139, 03:168</w:t>
            </w:r>
            <w:r w:rsidR="00773235">
              <w:rPr>
                <w:rFonts w:ascii="Arial" w:hAnsi="Arial" w:cs="Arial"/>
                <w:color w:val="000000"/>
                <w:sz w:val="18"/>
                <w:szCs w:val="18"/>
              </w:rPr>
              <w:t>, 03:211</w:t>
            </w:r>
          </w:p>
          <w:p w14:paraId="49642CC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18N, 03:237N, 06:144N</w:t>
            </w:r>
          </w:p>
          <w:p w14:paraId="2316E98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46, 03:207, 06:195</w:t>
            </w:r>
          </w:p>
        </w:tc>
      </w:tr>
      <w:tr w:rsidR="004D4D93" w:rsidRPr="004D4D93" w14:paraId="7A0512E5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63CC41E" w14:textId="677786DF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4" w:type="dxa"/>
          </w:tcPr>
          <w:p w14:paraId="243C954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4337B19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4AA4BDC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2D125A6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482" w:type="dxa"/>
          </w:tcPr>
          <w:p w14:paraId="43C4D75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64, 05:37, 05:104, 06:218, 06:250</w:t>
            </w:r>
          </w:p>
          <w:p w14:paraId="7184E84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50, 03:77, 03:118N, 03:237N</w:t>
            </w:r>
          </w:p>
          <w:p w14:paraId="12D10D2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99Q, 03:201, 03:269N</w:t>
            </w:r>
          </w:p>
          <w:p w14:paraId="78F2146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50</w:t>
            </w:r>
          </w:p>
        </w:tc>
      </w:tr>
      <w:tr w:rsidR="004D4D93" w:rsidRPr="004D4D93" w14:paraId="78409CD4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909E86C" w14:textId="6F7E09ED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414" w:type="dxa"/>
          </w:tcPr>
          <w:p w14:paraId="3C26760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2A8A37D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138C27E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2E31CF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DD9E51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0B37D07A" w14:textId="77777777" w:rsidR="004D4D93" w:rsidRPr="004D4D93" w:rsidRDefault="004D4D93" w:rsidP="004D4D93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482" w:type="dxa"/>
          </w:tcPr>
          <w:p w14:paraId="413C2C5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53Q, 03:65</w:t>
            </w:r>
          </w:p>
          <w:p w14:paraId="3C7E502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3:01-03:23:02, 03:217, 03:355, 04:10</w:t>
            </w:r>
          </w:p>
          <w:p w14:paraId="54D5279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11</w:t>
            </w:r>
          </w:p>
          <w:p w14:paraId="105C42F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69N</w:t>
            </w:r>
          </w:p>
          <w:p w14:paraId="3E80D9C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16, 03:78, 03:81, 03:159</w:t>
            </w:r>
          </w:p>
          <w:p w14:paraId="702FE3B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50</w:t>
            </w:r>
          </w:p>
        </w:tc>
      </w:tr>
      <w:tr w:rsidR="004D4D93" w:rsidRPr="004D4D93" w14:paraId="71A18C61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1CD62D4" w14:textId="514FBF09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414" w:type="dxa"/>
          </w:tcPr>
          <w:p w14:paraId="1F555BE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8B43EB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25D674A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2DB18F2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19, 05:22</w:t>
            </w:r>
          </w:p>
          <w:p w14:paraId="0FCEBBF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25N, 05:97, 05:143</w:t>
            </w:r>
          </w:p>
          <w:p w14:paraId="090DCDE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71</w:t>
            </w:r>
          </w:p>
        </w:tc>
      </w:tr>
      <w:tr w:rsidR="004D4D93" w:rsidRPr="004D4D93" w14:paraId="2D130BAE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</w:trPr>
        <w:tc>
          <w:tcPr>
            <w:tcW w:w="846" w:type="dxa"/>
          </w:tcPr>
          <w:p w14:paraId="5D936789" w14:textId="1F20C028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5</w:t>
            </w:r>
            <w:r w:rsidR="005F2E45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7AF7EE2C" w14:textId="77777777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14791469" w14:textId="77777777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410AE87" w14:textId="77777777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0F04353B" w14:textId="77777777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482" w:type="dxa"/>
          </w:tcPr>
          <w:p w14:paraId="169CA7EC" w14:textId="77777777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75</w:t>
            </w:r>
          </w:p>
          <w:p w14:paraId="12E2B76B" w14:textId="7F59520B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02, </w:t>
            </w:r>
            <w:r w:rsidR="00B16E16">
              <w:rPr>
                <w:rFonts w:ascii="Arial" w:hAnsi="Arial" w:cs="Arial"/>
                <w:color w:val="000000"/>
                <w:sz w:val="18"/>
                <w:szCs w:val="18"/>
              </w:rPr>
              <w:t xml:space="preserve">05:20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5:75</w:t>
            </w:r>
          </w:p>
          <w:p w14:paraId="1EA33D91" w14:textId="77777777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97Q, 05:122, </w:t>
            </w:r>
            <w:proofErr w:type="gramStart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06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proofErr w:type="gramEnd"/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55, 06:58, 06:202, 06:247</w:t>
            </w:r>
          </w:p>
          <w:p w14:paraId="777DB844" w14:textId="459C4C2E" w:rsidR="004D4D93" w:rsidRPr="004D4D93" w:rsidRDefault="004D4D93" w:rsidP="004D4D93">
            <w:pPr>
              <w:spacing w:before="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94, 06:122, 06:148,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61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278, 06:302</w:t>
            </w:r>
          </w:p>
        </w:tc>
      </w:tr>
      <w:tr w:rsidR="004D4D93" w:rsidRPr="004D4D93" w14:paraId="3B0D3D19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"/>
        </w:trPr>
        <w:tc>
          <w:tcPr>
            <w:tcW w:w="846" w:type="dxa"/>
          </w:tcPr>
          <w:p w14:paraId="4EB3D92B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6</w:t>
            </w:r>
          </w:p>
        </w:tc>
        <w:tc>
          <w:tcPr>
            <w:tcW w:w="1414" w:type="dxa"/>
          </w:tcPr>
          <w:p w14:paraId="649F20F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47C13FA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B30CC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FD3F5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AAA7A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70FB9217" w14:textId="2E8A5C80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1:38, 03:04:02, 03:10:01, 03:12, 03:14:02, 03:70, 03:179, 03:195, 06:01:01:01-06:01:06, 06:01:08-06:01:27, 06:43, 06:53:01-06:57, 06:98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</w:t>
            </w:r>
          </w:p>
          <w:p w14:paraId="7E205FE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54N</w:t>
            </w:r>
          </w:p>
        </w:tc>
      </w:tr>
      <w:tr w:rsidR="004D4D93" w:rsidRPr="004D4D93" w14:paraId="6A41FF5B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05EDC9DE" w14:textId="0DEBF270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7</w:t>
            </w:r>
          </w:p>
        </w:tc>
        <w:tc>
          <w:tcPr>
            <w:tcW w:w="1414" w:type="dxa"/>
          </w:tcPr>
          <w:p w14:paraId="0E65FEB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9E8E39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66F9AB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11482" w:type="dxa"/>
          </w:tcPr>
          <w:p w14:paraId="29A7406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55</w:t>
            </w:r>
          </w:p>
          <w:p w14:paraId="105DFC5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90:01-06:190:02</w:t>
            </w:r>
          </w:p>
          <w:p w14:paraId="00A58DE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60-06:61</w:t>
            </w:r>
          </w:p>
        </w:tc>
      </w:tr>
      <w:tr w:rsidR="004D4D93" w:rsidRPr="004D4D93" w14:paraId="7E200806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</w:trPr>
        <w:tc>
          <w:tcPr>
            <w:tcW w:w="846" w:type="dxa"/>
          </w:tcPr>
          <w:p w14:paraId="00EE2C7E" w14:textId="2FC06B2F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4" w:type="dxa"/>
          </w:tcPr>
          <w:p w14:paraId="4C2D81F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8DFB04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087B81E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1482" w:type="dxa"/>
          </w:tcPr>
          <w:p w14:paraId="0EE24DF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17, 03:275, 06:64</w:t>
            </w:r>
          </w:p>
          <w:p w14:paraId="1AD50B5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32, 03:283, 06:94, 06:170, 06:190:01-06:190:02</w:t>
            </w:r>
          </w:p>
          <w:p w14:paraId="7A21CF7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62</w:t>
            </w:r>
          </w:p>
        </w:tc>
      </w:tr>
      <w:tr w:rsidR="004D4D93" w:rsidRPr="004D4D93" w14:paraId="579BAABE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DE0D6A0" w14:textId="1E570802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4" w:type="dxa"/>
          </w:tcPr>
          <w:p w14:paraId="2596892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1B1751A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68A4B3B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11482" w:type="dxa"/>
          </w:tcPr>
          <w:p w14:paraId="393894C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65</w:t>
            </w:r>
          </w:p>
          <w:p w14:paraId="4AB1A3B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93</w:t>
            </w:r>
          </w:p>
          <w:p w14:paraId="1BE2672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16, 06:187</w:t>
            </w:r>
          </w:p>
        </w:tc>
      </w:tr>
      <w:tr w:rsidR="004D4D93" w:rsidRPr="004D4D93" w14:paraId="7CCE9DA6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09F20CA0" w14:textId="4FB97946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0</w:t>
            </w:r>
            <w:r w:rsidR="005F2E45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25DB022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5DEF976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4B90D59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11482" w:type="dxa"/>
          </w:tcPr>
          <w:p w14:paraId="0910D1E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0</w:t>
            </w:r>
          </w:p>
          <w:p w14:paraId="655110D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6, 06:163</w:t>
            </w:r>
          </w:p>
          <w:p w14:paraId="71FFC8F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2:04, 06:72</w:t>
            </w:r>
          </w:p>
        </w:tc>
      </w:tr>
      <w:tr w:rsidR="004D4D93" w:rsidRPr="004D4D93" w14:paraId="4BB5EBAF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14A8F25" w14:textId="0A8C7FC1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1</w:t>
            </w:r>
            <w:r w:rsidR="005F2E45"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</w:tcPr>
          <w:p w14:paraId="7462260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458CA9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1482" w:type="dxa"/>
          </w:tcPr>
          <w:p w14:paraId="6F65DCE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95N, 03:210</w:t>
            </w:r>
          </w:p>
          <w:p w14:paraId="31D822A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30, 03:72, 03:100, 03:132, 03:158, 03:170, 03:215, 04:09, 04:63, 04:75, 06:29, 06:71, 06:96:01-06:96:02, 06:139, 06:163, 06:322, 06:337</w:t>
            </w:r>
          </w:p>
        </w:tc>
      </w:tr>
      <w:tr w:rsidR="004D4D93" w:rsidRPr="004D4D93" w14:paraId="5B50A963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D1F66F4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2</w:t>
            </w:r>
          </w:p>
        </w:tc>
        <w:tc>
          <w:tcPr>
            <w:tcW w:w="1414" w:type="dxa"/>
          </w:tcPr>
          <w:p w14:paraId="58BD51F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71FE5AD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45EF58A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482" w:type="dxa"/>
          </w:tcPr>
          <w:p w14:paraId="546F9C5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7N</w:t>
            </w:r>
          </w:p>
          <w:p w14:paraId="58CCE6D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32, 06:107</w:t>
            </w:r>
          </w:p>
          <w:p w14:paraId="47C13D1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3</w:t>
            </w:r>
          </w:p>
        </w:tc>
      </w:tr>
      <w:tr w:rsidR="004D4D93" w:rsidRPr="004D4D93" w14:paraId="53C043CE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07F309A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3</w:t>
            </w:r>
          </w:p>
        </w:tc>
        <w:tc>
          <w:tcPr>
            <w:tcW w:w="1414" w:type="dxa"/>
          </w:tcPr>
          <w:p w14:paraId="6A78648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7B56E0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764BCED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554B4AC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4480762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11482" w:type="dxa"/>
          </w:tcPr>
          <w:p w14:paraId="650CE28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46N, 05:185N</w:t>
            </w:r>
          </w:p>
          <w:p w14:paraId="3A5C516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8</w:t>
            </w:r>
          </w:p>
          <w:p w14:paraId="02AAD06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07</w:t>
            </w:r>
          </w:p>
          <w:p w14:paraId="6E08E06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4</w:t>
            </w:r>
          </w:p>
          <w:p w14:paraId="6596582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2:04, 06:72</w:t>
            </w:r>
          </w:p>
        </w:tc>
      </w:tr>
      <w:tr w:rsidR="004D4D93" w:rsidRPr="004D4D93" w14:paraId="10AF6276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1F610CD" w14:textId="4B0DC00B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4</w:t>
            </w:r>
          </w:p>
        </w:tc>
        <w:tc>
          <w:tcPr>
            <w:tcW w:w="1414" w:type="dxa"/>
          </w:tcPr>
          <w:p w14:paraId="27EF4F9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2CCC91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11482" w:type="dxa"/>
          </w:tcPr>
          <w:p w14:paraId="3212547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80, 06:217</w:t>
            </w:r>
          </w:p>
          <w:p w14:paraId="043F6FC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75N, 06:106</w:t>
            </w:r>
          </w:p>
        </w:tc>
      </w:tr>
      <w:tr w:rsidR="004D4D93" w:rsidRPr="004D4D93" w14:paraId="64CA26DB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360FB72" w14:textId="77777777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5</w:t>
            </w:r>
          </w:p>
        </w:tc>
        <w:tc>
          <w:tcPr>
            <w:tcW w:w="1414" w:type="dxa"/>
          </w:tcPr>
          <w:p w14:paraId="2A9B0F3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9A2AF4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12B26E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3F7FA21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482" w:type="dxa"/>
          </w:tcPr>
          <w:p w14:paraId="72122AF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84</w:t>
            </w:r>
          </w:p>
          <w:p w14:paraId="3E07ED8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67, 06:174, 06:191</w:t>
            </w:r>
          </w:p>
          <w:p w14:paraId="5130F23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68, 06:112N</w:t>
            </w:r>
          </w:p>
          <w:p w14:paraId="5DC835F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27</w:t>
            </w:r>
          </w:p>
        </w:tc>
      </w:tr>
      <w:tr w:rsidR="004D4D93" w:rsidRPr="004D4D93" w14:paraId="3FD8C282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3A418443" w14:textId="2566CDB5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6</w:t>
            </w:r>
          </w:p>
        </w:tc>
        <w:tc>
          <w:tcPr>
            <w:tcW w:w="1414" w:type="dxa"/>
          </w:tcPr>
          <w:p w14:paraId="7E7BDCF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0D9261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3880314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28EFD98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482" w:type="dxa"/>
          </w:tcPr>
          <w:p w14:paraId="73348D90" w14:textId="125F4CF8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446E3"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06:59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90,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446E3" w:rsidRPr="004D4D93">
              <w:rPr>
                <w:rFonts w:ascii="Arial" w:hAnsi="Arial" w:cs="Arial"/>
                <w:color w:val="000000"/>
                <w:sz w:val="18"/>
                <w:szCs w:val="18"/>
              </w:rPr>
              <w:t>06:150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91 </w:t>
            </w:r>
          </w:p>
          <w:p w14:paraId="4227B371" w14:textId="1DF6487C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99:01-06:99:03, 06:112N, 06:210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233, 06:244, 06:252N, 06:269-06:270:01, 06:278</w:t>
            </w:r>
          </w:p>
          <w:p w14:paraId="081BBFB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90, 06:191</w:t>
            </w:r>
          </w:p>
          <w:p w14:paraId="2B964B70" w14:textId="5B210CD6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3446E3">
              <w:rPr>
                <w:rFonts w:ascii="Arial" w:hAnsi="Arial" w:cs="Arial"/>
                <w:color w:val="000000"/>
                <w:sz w:val="18"/>
                <w:szCs w:val="18"/>
              </w:rPr>
              <w:t xml:space="preserve">06:112, 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6:233, 06:244, 06:269-06:270:01, 06:278, 06:302</w:t>
            </w:r>
          </w:p>
        </w:tc>
      </w:tr>
      <w:tr w:rsidR="004D4D93" w:rsidRPr="004D4D93" w14:paraId="36D424EF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79AABF41" w14:textId="689AC026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7</w:t>
            </w:r>
          </w:p>
        </w:tc>
        <w:tc>
          <w:tcPr>
            <w:tcW w:w="1414" w:type="dxa"/>
          </w:tcPr>
          <w:p w14:paraId="26780C2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768540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11482" w:type="dxa"/>
          </w:tcPr>
          <w:p w14:paraId="561F4EB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08, 03:137, 03:194, 06:29, 06:59, 06:63, 06:87, 06:91, 06:96:01-06:96:02, 06:150, 06:322, 06:337</w:t>
            </w:r>
          </w:p>
          <w:p w14:paraId="0A1A87B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79N, 06:184</w:t>
            </w:r>
          </w:p>
        </w:tc>
      </w:tr>
      <w:tr w:rsidR="004D4D93" w:rsidRPr="004D4D93" w14:paraId="00100649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0399AEEF" w14:textId="698D30EC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8</w:t>
            </w:r>
          </w:p>
        </w:tc>
        <w:tc>
          <w:tcPr>
            <w:tcW w:w="1414" w:type="dxa"/>
          </w:tcPr>
          <w:p w14:paraId="39D8AC9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4861E55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482" w:type="dxa"/>
          </w:tcPr>
          <w:p w14:paraId="16DEB20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25</w:t>
            </w:r>
          </w:p>
          <w:p w14:paraId="785F6E1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57, 06:81</w:t>
            </w:r>
          </w:p>
        </w:tc>
      </w:tr>
      <w:tr w:rsidR="004D4D93" w:rsidRPr="004D4D93" w14:paraId="6304CBBF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63B5F1D2" w14:textId="13CA59A9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89</w:t>
            </w:r>
          </w:p>
        </w:tc>
        <w:tc>
          <w:tcPr>
            <w:tcW w:w="1414" w:type="dxa"/>
          </w:tcPr>
          <w:p w14:paraId="560B044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7FB0868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3225448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5AC3C3E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482" w:type="dxa"/>
          </w:tcPr>
          <w:p w14:paraId="3F1ECE0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25</w:t>
            </w:r>
          </w:p>
          <w:p w14:paraId="1BD33F49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01</w:t>
            </w:r>
          </w:p>
          <w:p w14:paraId="122F8B5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44N</w:t>
            </w:r>
          </w:p>
          <w:p w14:paraId="45016EC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83</w:t>
            </w:r>
          </w:p>
        </w:tc>
      </w:tr>
      <w:tr w:rsidR="004D4D93" w:rsidRPr="004D4D93" w14:paraId="51F3749A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4A094257" w14:textId="54DE526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90</w:t>
            </w:r>
          </w:p>
        </w:tc>
        <w:tc>
          <w:tcPr>
            <w:tcW w:w="1414" w:type="dxa"/>
          </w:tcPr>
          <w:p w14:paraId="6042E94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01FC5BA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4954F01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A8C1ED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1482" w:type="dxa"/>
          </w:tcPr>
          <w:p w14:paraId="3DEE730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4:41N</w:t>
            </w:r>
          </w:p>
          <w:p w14:paraId="7FC0DD3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102N</w:t>
            </w:r>
          </w:p>
          <w:p w14:paraId="24F36DD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247, 03:285</w:t>
            </w:r>
          </w:p>
          <w:p w14:paraId="29CA5389" w14:textId="22EDD605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97,</w:t>
            </w:r>
            <w:r w:rsidR="0084646C">
              <w:rPr>
                <w:rFonts w:ascii="Arial" w:hAnsi="Arial" w:cs="Arial"/>
                <w:color w:val="000000"/>
                <w:sz w:val="18"/>
                <w:szCs w:val="18"/>
              </w:rPr>
              <w:t xml:space="preserve"> 03:117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3:329, 03:349, 03:381, 06:86, 06:104,</w:t>
            </w:r>
            <w:r w:rsidR="0084646C">
              <w:rPr>
                <w:rFonts w:ascii="Arial" w:hAnsi="Arial" w:cs="Arial"/>
                <w:color w:val="000000"/>
                <w:sz w:val="18"/>
                <w:szCs w:val="18"/>
              </w:rPr>
              <w:t xml:space="preserve"> 06:117, 06:343,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 xml:space="preserve"> 06:366</w:t>
            </w:r>
          </w:p>
        </w:tc>
      </w:tr>
      <w:tr w:rsidR="004D4D93" w:rsidRPr="004D4D93" w14:paraId="46B8831C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03CD1CE1" w14:textId="700D1BFA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91</w:t>
            </w:r>
          </w:p>
        </w:tc>
        <w:tc>
          <w:tcPr>
            <w:tcW w:w="1414" w:type="dxa"/>
          </w:tcPr>
          <w:p w14:paraId="6ED98A8C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70 bp</w:t>
            </w:r>
          </w:p>
          <w:p w14:paraId="2AA52083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87154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6448202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482" w:type="dxa"/>
          </w:tcPr>
          <w:p w14:paraId="737079E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0:02:01-03:10:03, 03:38:02, 03:183, 04:02:07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, 05:03:14, 05:03:20, 05:43:01, 05:131, 06:01:12, 06:02:43, 06:03:33, 06:51:01, 06:66, 06:96:01, 06:99:01, 06:172, 06:322</w:t>
            </w:r>
          </w:p>
          <w:p w14:paraId="3D00A8D2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6:01:12, 06:51:01-06:51:02, 06:99:01, 06:142</w:t>
            </w:r>
          </w:p>
          <w:p w14:paraId="5D595256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58</w:t>
            </w:r>
          </w:p>
        </w:tc>
      </w:tr>
      <w:tr w:rsidR="004D4D93" w:rsidRPr="004D4D93" w14:paraId="3F64E54F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2F8AA928" w14:textId="41F733BE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92</w:t>
            </w:r>
          </w:p>
        </w:tc>
        <w:tc>
          <w:tcPr>
            <w:tcW w:w="1414" w:type="dxa"/>
          </w:tcPr>
          <w:p w14:paraId="7588312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04D2AC4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2127735D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1817548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5E7CEB00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1482" w:type="dxa"/>
          </w:tcPr>
          <w:p w14:paraId="16C3C02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22</w:t>
            </w:r>
          </w:p>
          <w:p w14:paraId="6EB07BDA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32</w:t>
            </w:r>
          </w:p>
          <w:p w14:paraId="038C3D8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9, 02:54</w:t>
            </w:r>
          </w:p>
          <w:p w14:paraId="36221EA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78</w:t>
            </w:r>
          </w:p>
          <w:p w14:paraId="55FF54C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2</w:t>
            </w:r>
          </w:p>
        </w:tc>
      </w:tr>
      <w:tr w:rsidR="004D4D93" w:rsidRPr="004D4D93" w14:paraId="0DA55AE6" w14:textId="77777777" w:rsidTr="00532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CBDE151" w14:textId="4388C57B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93</w:t>
            </w:r>
          </w:p>
        </w:tc>
        <w:tc>
          <w:tcPr>
            <w:tcW w:w="1414" w:type="dxa"/>
          </w:tcPr>
          <w:p w14:paraId="3B799D3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4390468E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0EF82B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11482" w:type="dxa"/>
          </w:tcPr>
          <w:p w14:paraId="6760510B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91Q</w:t>
            </w:r>
          </w:p>
          <w:p w14:paraId="7511EE41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2:13, 02:41, 03:322</w:t>
            </w:r>
          </w:p>
          <w:p w14:paraId="4BEE3CF5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85</w:t>
            </w:r>
          </w:p>
        </w:tc>
      </w:tr>
      <w:tr w:rsidR="004D4D93" w:rsidRPr="004D4D93" w14:paraId="5FE3B4D9" w14:textId="77777777" w:rsidTr="00532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6" w:type="dxa"/>
          </w:tcPr>
          <w:p w14:paraId="1511E91C" w14:textId="17324223" w:rsidR="004D4D93" w:rsidRPr="004D4D93" w:rsidRDefault="004D4D93" w:rsidP="004D4D9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D4D93">
              <w:rPr>
                <w:rFonts w:ascii="Arial" w:hAnsi="Arial" w:cs="Arial"/>
                <w:b/>
                <w:spacing w:val="-3"/>
                <w:sz w:val="18"/>
                <w:szCs w:val="18"/>
              </w:rPr>
              <w:t>95</w:t>
            </w:r>
          </w:p>
        </w:tc>
        <w:tc>
          <w:tcPr>
            <w:tcW w:w="1414" w:type="dxa"/>
          </w:tcPr>
          <w:p w14:paraId="6B288387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C4AC044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11482" w:type="dxa"/>
          </w:tcPr>
          <w:p w14:paraId="6FCCBD73" w14:textId="5F1466B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3:105</w:t>
            </w:r>
            <w:r w:rsidR="0084646C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03:106, 03:109, 03:120</w:t>
            </w:r>
          </w:p>
          <w:p w14:paraId="1C8CC80F" w14:textId="77777777" w:rsidR="004D4D93" w:rsidRPr="004D4D93" w:rsidRDefault="004D4D93" w:rsidP="004D4D9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D4D93">
              <w:rPr>
                <w:rFonts w:ascii="Arial" w:hAnsi="Arial" w:cs="Arial"/>
                <w:color w:val="000000"/>
                <w:sz w:val="18"/>
                <w:szCs w:val="18"/>
              </w:rPr>
              <w:t>*05:04, 05:52, 05:77, 05:132Q, 05:146</w:t>
            </w:r>
          </w:p>
        </w:tc>
      </w:tr>
    </w:tbl>
    <w:p w14:paraId="574E6AA4" w14:textId="77777777" w:rsidR="00166D9B" w:rsidRPr="003975AC" w:rsidRDefault="00166D9B" w:rsidP="005F2E45">
      <w:pPr>
        <w:tabs>
          <w:tab w:val="left" w:pos="-142"/>
        </w:tabs>
        <w:ind w:right="-170"/>
        <w:jc w:val="both"/>
        <w:rPr>
          <w:rFonts w:ascii="Arial" w:hAnsi="Arial" w:cs="Arial"/>
          <w:color w:val="000000"/>
          <w:spacing w:val="-2"/>
          <w:sz w:val="8"/>
          <w:szCs w:val="8"/>
          <w:lang w:val="en-GB"/>
        </w:rPr>
      </w:pPr>
    </w:p>
    <w:p w14:paraId="0DB68209" w14:textId="0B409355" w:rsidR="00C11577" w:rsidRDefault="005F2E45" w:rsidP="0039552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4</w:t>
      </w:r>
      <w:r w:rsidR="00C11577" w:rsidRPr="00C11577">
        <w:rPr>
          <w:rFonts w:ascii="Arial" w:hAnsi="Arial" w:cs="Arial"/>
          <w:spacing w:val="-3"/>
          <w:sz w:val="18"/>
          <w:szCs w:val="18"/>
        </w:rPr>
        <w:t xml:space="preserve">The following DQB1 alleles </w:t>
      </w:r>
      <w:r w:rsidR="00C11577" w:rsidRPr="00C11577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4760CC6B" w14:textId="77777777" w:rsidR="00465899" w:rsidRDefault="00465899" w:rsidP="0039552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1"/>
        <w:tblW w:w="0" w:type="auto"/>
        <w:tblLook w:val="04A0" w:firstRow="1" w:lastRow="0" w:firstColumn="1" w:lastColumn="0" w:noHBand="0" w:noVBand="1"/>
      </w:tblPr>
      <w:tblGrid>
        <w:gridCol w:w="3686"/>
        <w:gridCol w:w="850"/>
        <w:gridCol w:w="3231"/>
        <w:gridCol w:w="787"/>
      </w:tblGrid>
      <w:tr w:rsidR="00465899" w:rsidRPr="00133AF7" w14:paraId="4ED082AB" w14:textId="77777777" w:rsidTr="009842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86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26C8DEFB" w14:textId="77777777" w:rsidR="00465899" w:rsidRPr="00133AF7" w:rsidRDefault="00465899" w:rsidP="00A731D5">
            <w:pPr>
              <w:ind w:right="-143"/>
              <w:jc w:val="both"/>
              <w:rPr>
                <w:rFonts w:cs="Arial"/>
                <w:sz w:val="18"/>
                <w:szCs w:val="18"/>
              </w:rPr>
            </w:pPr>
            <w:bookmarkStart w:id="1" w:name="_Hlk55390049"/>
            <w:r w:rsidRPr="00133AF7">
              <w:rPr>
                <w:rFonts w:cs="Arial"/>
                <w:sz w:val="18"/>
                <w:szCs w:val="18"/>
              </w:rPr>
              <w:t>Alleles</w:t>
            </w:r>
          </w:p>
        </w:tc>
        <w:tc>
          <w:tcPr>
            <w:tcW w:w="850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031F10D0" w14:textId="77777777" w:rsidR="00465899" w:rsidRPr="00133AF7" w:rsidRDefault="00465899" w:rsidP="00A731D5">
            <w:pPr>
              <w:ind w:right="-143"/>
              <w:jc w:val="both"/>
              <w:rPr>
                <w:rFonts w:cs="Arial"/>
                <w:sz w:val="18"/>
                <w:szCs w:val="18"/>
              </w:rPr>
            </w:pPr>
            <w:r w:rsidRPr="00133AF7">
              <w:rPr>
                <w:rFonts w:cs="Arial"/>
                <w:sz w:val="18"/>
                <w:szCs w:val="18"/>
              </w:rPr>
              <w:t>Primer mix</w:t>
            </w:r>
          </w:p>
        </w:tc>
        <w:tc>
          <w:tcPr>
            <w:tcW w:w="3231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59D4B5EE" w14:textId="77777777" w:rsidR="00465899" w:rsidRPr="00133AF7" w:rsidRDefault="00465899" w:rsidP="00A731D5">
            <w:pPr>
              <w:ind w:right="-143"/>
              <w:jc w:val="both"/>
              <w:rPr>
                <w:rFonts w:cs="Arial"/>
                <w:sz w:val="18"/>
                <w:szCs w:val="18"/>
              </w:rPr>
            </w:pPr>
            <w:r w:rsidRPr="00133AF7">
              <w:rPr>
                <w:rFonts w:cs="Arial"/>
                <w:sz w:val="18"/>
                <w:szCs w:val="18"/>
              </w:rPr>
              <w:t>Alleles</w:t>
            </w:r>
          </w:p>
        </w:tc>
        <w:tc>
          <w:tcPr>
            <w:tcW w:w="787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50545869" w14:textId="77777777" w:rsidR="00465899" w:rsidRPr="00133AF7" w:rsidRDefault="00465899" w:rsidP="00A731D5">
            <w:pPr>
              <w:ind w:right="-143"/>
              <w:jc w:val="both"/>
              <w:rPr>
                <w:rFonts w:cs="Arial"/>
                <w:sz w:val="18"/>
                <w:szCs w:val="18"/>
              </w:rPr>
            </w:pPr>
            <w:r w:rsidRPr="00133AF7">
              <w:rPr>
                <w:rFonts w:cs="Arial"/>
                <w:sz w:val="18"/>
                <w:szCs w:val="18"/>
              </w:rPr>
              <w:t>Primer mix</w:t>
            </w:r>
          </w:p>
        </w:tc>
      </w:tr>
      <w:tr w:rsidR="00465899" w:rsidRPr="00133AF7" w14:paraId="45ADE04D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3031C1C0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2:15, 02:30</w:t>
            </w:r>
          </w:p>
        </w:tc>
        <w:tc>
          <w:tcPr>
            <w:tcW w:w="850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7FE29E3D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67</w:t>
            </w:r>
          </w:p>
        </w:tc>
        <w:tc>
          <w:tcPr>
            <w:tcW w:w="3231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</w:tcBorders>
          </w:tcPr>
          <w:p w14:paraId="33DD92E8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4:36N, 04:43</w:t>
            </w:r>
          </w:p>
        </w:tc>
        <w:tc>
          <w:tcPr>
            <w:tcW w:w="787" w:type="dxa"/>
            <w:tcBorders>
              <w:top w:val="single" w:sz="6" w:space="0" w:color="7F7F7F" w:themeColor="text1" w:themeTint="80"/>
              <w:right w:val="nil"/>
            </w:tcBorders>
          </w:tcPr>
          <w:p w14:paraId="565994CA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4</w:t>
            </w:r>
          </w:p>
        </w:tc>
      </w:tr>
      <w:tr w:rsidR="00465899" w:rsidRPr="00133AF7" w14:paraId="745EFB6C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3A82B86C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2:16, 02:20N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3E9E7E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64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7F71FBCD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5:10, 05:23</w:t>
            </w:r>
          </w:p>
        </w:tc>
        <w:tc>
          <w:tcPr>
            <w:tcW w:w="787" w:type="dxa"/>
            <w:tcBorders>
              <w:right w:val="nil"/>
            </w:tcBorders>
          </w:tcPr>
          <w:p w14:paraId="52D5EFD7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4</w:t>
            </w:r>
          </w:p>
        </w:tc>
      </w:tr>
      <w:tr w:rsidR="00465899" w:rsidRPr="00133AF7" w14:paraId="24891346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7AE042C9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2:23, 02:28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86F103C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68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27CE80FA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5:12, 05:159, 05:242, 05:246</w:t>
            </w:r>
          </w:p>
        </w:tc>
        <w:tc>
          <w:tcPr>
            <w:tcW w:w="787" w:type="dxa"/>
            <w:tcBorders>
              <w:right w:val="nil"/>
            </w:tcBorders>
          </w:tcPr>
          <w:p w14:paraId="3836AC9F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4</w:t>
            </w:r>
          </w:p>
        </w:tc>
      </w:tr>
      <w:tr w:rsidR="00465899" w:rsidRPr="00133AF7" w14:paraId="048C6E33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39B53128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2:29, 02:31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72BA55E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69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6073FF2F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5:13, 05:24</w:t>
            </w:r>
          </w:p>
        </w:tc>
        <w:tc>
          <w:tcPr>
            <w:tcW w:w="787" w:type="dxa"/>
            <w:tcBorders>
              <w:right w:val="nil"/>
            </w:tcBorders>
          </w:tcPr>
          <w:p w14:paraId="5D11879D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9</w:t>
            </w:r>
          </w:p>
        </w:tc>
      </w:tr>
      <w:tr w:rsidR="00465899" w:rsidRPr="00133AF7" w14:paraId="29366DA2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1A6C5E0A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03:06, 03:40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A60725C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71100D42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5:17, 05:47</w:t>
            </w:r>
          </w:p>
        </w:tc>
        <w:tc>
          <w:tcPr>
            <w:tcW w:w="787" w:type="dxa"/>
            <w:tcBorders>
              <w:right w:val="nil"/>
            </w:tcBorders>
          </w:tcPr>
          <w:p w14:paraId="0FD9950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4</w:t>
            </w:r>
          </w:p>
        </w:tc>
      </w:tr>
      <w:tr w:rsidR="00465899" w:rsidRPr="00133AF7" w14:paraId="01A576B8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281895A7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31, 03:87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231EB2D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5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60181070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5:25, 05:112</w:t>
            </w:r>
          </w:p>
        </w:tc>
        <w:tc>
          <w:tcPr>
            <w:tcW w:w="787" w:type="dxa"/>
            <w:tcBorders>
              <w:right w:val="nil"/>
            </w:tcBorders>
          </w:tcPr>
          <w:p w14:paraId="163B7288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4</w:t>
            </w:r>
          </w:p>
        </w:tc>
      </w:tr>
      <w:tr w:rsidR="00465899" w:rsidRPr="00133AF7" w14:paraId="20E730C7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43C823DF" w14:textId="0A8C4AEC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35, 03:246, 03:328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014F03C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49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6E512B60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02:19, 06:48:01-06:48:02</w:t>
            </w:r>
          </w:p>
        </w:tc>
        <w:tc>
          <w:tcPr>
            <w:tcW w:w="787" w:type="dxa"/>
            <w:tcBorders>
              <w:right w:val="nil"/>
            </w:tcBorders>
          </w:tcPr>
          <w:p w14:paraId="3AF9EC33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62</w:t>
            </w:r>
          </w:p>
        </w:tc>
      </w:tr>
      <w:tr w:rsidR="00465899" w:rsidRPr="00133AF7" w14:paraId="790C9213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60470A5F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36, 03:51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065D4AD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1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7D9CB57B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31, 06:145</w:t>
            </w:r>
          </w:p>
        </w:tc>
        <w:tc>
          <w:tcPr>
            <w:tcW w:w="787" w:type="dxa"/>
            <w:tcBorders>
              <w:right w:val="nil"/>
            </w:tcBorders>
          </w:tcPr>
          <w:p w14:paraId="7FEB183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5</w:t>
            </w:r>
          </w:p>
        </w:tc>
      </w:tr>
      <w:tr w:rsidR="00465899" w:rsidRPr="00133AF7" w14:paraId="589EC8F9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724CE799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46, 03:252, 03:271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B5DCCCD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28867D76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35, 06:45</w:t>
            </w:r>
          </w:p>
        </w:tc>
        <w:tc>
          <w:tcPr>
            <w:tcW w:w="787" w:type="dxa"/>
            <w:tcBorders>
              <w:right w:val="nil"/>
            </w:tcBorders>
          </w:tcPr>
          <w:p w14:paraId="4A87D90E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5</w:t>
            </w:r>
          </w:p>
        </w:tc>
      </w:tr>
      <w:tr w:rsidR="00465899" w:rsidRPr="00133AF7" w14:paraId="08E07FDA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5E90DEF5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57, 03:353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6C6496C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2FFBAE12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70, 06:76</w:t>
            </w:r>
          </w:p>
        </w:tc>
        <w:tc>
          <w:tcPr>
            <w:tcW w:w="787" w:type="dxa"/>
            <w:tcBorders>
              <w:right w:val="nil"/>
            </w:tcBorders>
          </w:tcPr>
          <w:p w14:paraId="6551A980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80</w:t>
            </w:r>
          </w:p>
        </w:tc>
      </w:tr>
      <w:tr w:rsidR="00465899" w:rsidRPr="00133AF7" w14:paraId="2839A071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27957456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59, 03:71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B9CCC2E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43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3951B862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75N, 06:80</w:t>
            </w:r>
          </w:p>
        </w:tc>
        <w:tc>
          <w:tcPr>
            <w:tcW w:w="787" w:type="dxa"/>
            <w:tcBorders>
              <w:right w:val="nil"/>
            </w:tcBorders>
          </w:tcPr>
          <w:p w14:paraId="0F1B5FDF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84</w:t>
            </w:r>
          </w:p>
        </w:tc>
      </w:tr>
      <w:tr w:rsidR="00465899" w:rsidRPr="00133AF7" w14:paraId="77AC991C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45CCCBE4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66N, 03:224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CB6D68C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6D51A833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102N, 06:104</w:t>
            </w:r>
          </w:p>
        </w:tc>
        <w:tc>
          <w:tcPr>
            <w:tcW w:w="787" w:type="dxa"/>
            <w:tcBorders>
              <w:right w:val="nil"/>
            </w:tcBorders>
          </w:tcPr>
          <w:p w14:paraId="70AEA99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90</w:t>
            </w:r>
          </w:p>
        </w:tc>
      </w:tr>
      <w:tr w:rsidR="00465899" w:rsidRPr="00133AF7" w14:paraId="7B4CBA7F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337ABB3D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116, 03:243, 03:317:01-03:317:02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66DD49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66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3E80D4D5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109, 06:225</w:t>
            </w:r>
          </w:p>
        </w:tc>
        <w:tc>
          <w:tcPr>
            <w:tcW w:w="787" w:type="dxa"/>
            <w:tcBorders>
              <w:right w:val="nil"/>
            </w:tcBorders>
          </w:tcPr>
          <w:p w14:paraId="6F71C98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4</w:t>
            </w:r>
          </w:p>
        </w:tc>
      </w:tr>
      <w:tr w:rsidR="00465899" w:rsidRPr="00133AF7" w14:paraId="286BEE04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499B898E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3:143, 03:257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EF8EA52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5E422E8B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110, 06:185</w:t>
            </w:r>
          </w:p>
        </w:tc>
        <w:tc>
          <w:tcPr>
            <w:tcW w:w="787" w:type="dxa"/>
            <w:tcBorders>
              <w:right w:val="nil"/>
            </w:tcBorders>
          </w:tcPr>
          <w:p w14:paraId="2C0073EC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54</w:t>
            </w:r>
          </w:p>
        </w:tc>
      </w:tr>
      <w:tr w:rsidR="00465899" w:rsidRPr="00133AF7" w14:paraId="72ECD4C5" w14:textId="77777777" w:rsidTr="00984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4F96DBA8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4:03:01, 04:12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9758B74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5D73CFA9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151, 06:208</w:t>
            </w:r>
          </w:p>
        </w:tc>
        <w:tc>
          <w:tcPr>
            <w:tcW w:w="787" w:type="dxa"/>
            <w:tcBorders>
              <w:right w:val="nil"/>
            </w:tcBorders>
          </w:tcPr>
          <w:p w14:paraId="3EF25D29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5</w:t>
            </w:r>
          </w:p>
        </w:tc>
      </w:tr>
      <w:tr w:rsidR="00465899" w:rsidRPr="00133AF7" w14:paraId="5BFA840E" w14:textId="77777777" w:rsidTr="009842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02AB7278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4:05, 04:15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6532476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3231" w:type="dxa"/>
            <w:tcBorders>
              <w:left w:val="single" w:sz="6" w:space="0" w:color="7F7F7F" w:themeColor="text1" w:themeTint="80"/>
            </w:tcBorders>
          </w:tcPr>
          <w:p w14:paraId="3EAA858E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6:188, 06:273</w:t>
            </w:r>
          </w:p>
        </w:tc>
        <w:tc>
          <w:tcPr>
            <w:tcW w:w="787" w:type="dxa"/>
            <w:tcBorders>
              <w:right w:val="nil"/>
            </w:tcBorders>
          </w:tcPr>
          <w:p w14:paraId="2ED27C62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38</w:t>
            </w:r>
          </w:p>
        </w:tc>
      </w:tr>
      <w:tr w:rsidR="00465899" w:rsidRPr="00133AF7" w14:paraId="61CCBFC3" w14:textId="77777777" w:rsidTr="009842A4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018" w:type="dxa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</w:tcBorders>
          </w:tcPr>
          <w:p w14:paraId="34A8FFBA" w14:textId="77777777" w:rsidR="00465899" w:rsidRPr="00133AF7" w:rsidRDefault="00465899" w:rsidP="00A731D5">
            <w:pPr>
              <w:ind w:right="-143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DQB1*04:32, 04:66</w:t>
            </w:r>
          </w:p>
        </w:tc>
        <w:tc>
          <w:tcPr>
            <w:tcW w:w="850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26758F6" w14:textId="77777777" w:rsidR="00465899" w:rsidRPr="00133AF7" w:rsidRDefault="00465899" w:rsidP="00A731D5">
            <w:pPr>
              <w:ind w:right="-143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33AF7">
              <w:rPr>
                <w:rFonts w:ascii="Arial" w:hAnsi="Arial" w:cs="Arial"/>
                <w:sz w:val="18"/>
                <w:szCs w:val="18"/>
              </w:rPr>
              <w:t>17</w:t>
            </w:r>
          </w:p>
        </w:tc>
      </w:tr>
    </w:tbl>
    <w:p w14:paraId="406CC9FB" w14:textId="77777777" w:rsidR="009842A4" w:rsidRDefault="009842A4" w:rsidP="005F2E45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bookmarkStart w:id="2" w:name="_Hlk49348741"/>
      <w:bookmarkEnd w:id="1"/>
    </w:p>
    <w:p w14:paraId="5005A5D4" w14:textId="323899B0" w:rsidR="005F2E45" w:rsidRPr="00FF3819" w:rsidRDefault="005F2E45" w:rsidP="005F2E45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F3819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FF3819">
        <w:rPr>
          <w:rFonts w:ascii="Arial" w:hAnsi="Arial" w:cs="Arial"/>
          <w:spacing w:val="-3"/>
          <w:sz w:val="18"/>
          <w:szCs w:val="18"/>
        </w:rPr>
        <w:t xml:space="preserve">The DQB1 high primer set cannot separate the following alleles. These alleles can be distinguished by the </w:t>
      </w:r>
      <w:r w:rsidR="00FF3819" w:rsidRPr="00FF3819">
        <w:rPr>
          <w:rFonts w:ascii="Arial" w:hAnsi="Arial" w:cs="Arial"/>
          <w:spacing w:val="-3"/>
          <w:sz w:val="18"/>
          <w:szCs w:val="18"/>
        </w:rPr>
        <w:t>DQB1*05</w:t>
      </w:r>
      <w:r w:rsidRPr="00FF3819">
        <w:rPr>
          <w:rFonts w:ascii="Arial" w:hAnsi="Arial" w:cs="Arial"/>
          <w:spacing w:val="-3"/>
          <w:sz w:val="18"/>
          <w:szCs w:val="18"/>
        </w:rPr>
        <w:t xml:space="preserve"> kit.</w:t>
      </w:r>
    </w:p>
    <w:p w14:paraId="03B7994D" w14:textId="77777777" w:rsidR="005F2E45" w:rsidRPr="005C7DCE" w:rsidRDefault="005F2E45" w:rsidP="005F2E45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5F2E45" w:rsidRPr="00386DB4" w14:paraId="28364D0C" w14:textId="77777777" w:rsidTr="008A2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580C5F0" w14:textId="77777777" w:rsidR="005F2E45" w:rsidRPr="00397F2B" w:rsidRDefault="005F2E45" w:rsidP="008A246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Cs w:val="18"/>
              </w:rPr>
            </w:pPr>
            <w:r w:rsidRPr="00397F2B">
              <w:rPr>
                <w:spacing w:val="-3"/>
                <w:szCs w:val="18"/>
              </w:rPr>
              <w:t>Alleles</w:t>
            </w:r>
          </w:p>
        </w:tc>
      </w:tr>
      <w:tr w:rsidR="005F2E45" w:rsidRPr="00F30A66" w14:paraId="381BDDFC" w14:textId="77777777" w:rsidTr="008A2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6369C6D" w14:textId="3C427622" w:rsidR="005F2E45" w:rsidRPr="00F30A66" w:rsidRDefault="005F2E45" w:rsidP="008A246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</w:rPr>
            </w:pPr>
            <w:r w:rsidRPr="005F2E45">
              <w:rPr>
                <w:spacing w:val="-3"/>
                <w:sz w:val="18"/>
                <w:szCs w:val="18"/>
              </w:rPr>
              <w:t>DQB1*05:03:14</w:t>
            </w:r>
            <w:r>
              <w:rPr>
                <w:spacing w:val="-3"/>
                <w:sz w:val="18"/>
                <w:szCs w:val="18"/>
              </w:rPr>
              <w:t xml:space="preserve">, </w:t>
            </w:r>
            <w:r w:rsidRPr="005F2E45">
              <w:rPr>
                <w:spacing w:val="-3"/>
                <w:sz w:val="18"/>
                <w:szCs w:val="18"/>
              </w:rPr>
              <w:t>05:43:01</w:t>
            </w:r>
          </w:p>
        </w:tc>
      </w:tr>
      <w:bookmarkEnd w:id="2"/>
    </w:tbl>
    <w:p w14:paraId="4104A098" w14:textId="77777777" w:rsidR="005F2E45" w:rsidRDefault="005F2E45" w:rsidP="00FF3819">
      <w:pPr>
        <w:tabs>
          <w:tab w:val="left" w:pos="-142"/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70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</w:p>
    <w:p w14:paraId="6103EAE0" w14:textId="5B4B3E95" w:rsidR="009B15FE" w:rsidRPr="00DC7D46" w:rsidRDefault="009B15FE" w:rsidP="009B15FE">
      <w:pPr>
        <w:suppressAutoHyphens/>
        <w:ind w:right="538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6</w:t>
      </w:r>
      <w:r w:rsidRPr="00DC7D46">
        <w:rPr>
          <w:rFonts w:ascii="Arial" w:hAnsi="Arial" w:cs="Arial"/>
          <w:spacing w:val="-3"/>
          <w:sz w:val="18"/>
          <w:szCs w:val="18"/>
        </w:rPr>
        <w:t>Th</w:t>
      </w:r>
      <w:r>
        <w:rPr>
          <w:rFonts w:ascii="Arial" w:hAnsi="Arial" w:cs="Arial"/>
          <w:spacing w:val="-3"/>
          <w:sz w:val="18"/>
          <w:szCs w:val="18"/>
        </w:rPr>
        <w:t>is lot of th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e </w:t>
      </w:r>
      <w:r>
        <w:rPr>
          <w:rFonts w:ascii="Arial" w:hAnsi="Arial" w:cs="Arial"/>
          <w:spacing w:val="-3"/>
          <w:sz w:val="18"/>
          <w:szCs w:val="18"/>
        </w:rPr>
        <w:t>DQB1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 </w:t>
      </w:r>
      <w:r>
        <w:rPr>
          <w:rFonts w:ascii="Arial" w:hAnsi="Arial" w:cs="Arial"/>
          <w:spacing w:val="-3"/>
          <w:sz w:val="18"/>
          <w:szCs w:val="18"/>
        </w:rPr>
        <w:t>high primer set cannot separate the DQB1</w:t>
      </w:r>
      <w:r w:rsidRPr="00DC7D46">
        <w:rPr>
          <w:rFonts w:ascii="Arial" w:hAnsi="Arial" w:cs="Arial"/>
          <w:spacing w:val="-3"/>
          <w:sz w:val="18"/>
          <w:szCs w:val="18"/>
        </w:rPr>
        <w:t>*</w:t>
      </w:r>
      <w:r w:rsidRPr="009B15FE">
        <w:rPr>
          <w:rFonts w:ascii="Arial" w:hAnsi="Arial" w:cs="Arial"/>
          <w:smallCaps/>
          <w:color w:val="000000"/>
          <w:sz w:val="18"/>
          <w:szCs w:val="18"/>
        </w:rPr>
        <w:t>03:01:01:01-03:01:01:12, 03:01:01:14-03:01:01:22, 03:01:02, 03:01:04-03:01:07, 03:01:09-03:01:12, 03:01:14, 03:01:16-03:01:24, 03:01:26-03:01:33, 03:01:35, 03:01:39-03:01:48</w:t>
      </w:r>
      <w:r>
        <w:rPr>
          <w:rFonts w:ascii="Arial" w:hAnsi="Arial" w:cs="Arial"/>
          <w:smallCaps/>
          <w:color w:val="000000"/>
          <w:sz w:val="18"/>
          <w:szCs w:val="18"/>
        </w:rPr>
        <w:t xml:space="preserve"> </w:t>
      </w:r>
      <w:r>
        <w:rPr>
          <w:rFonts w:ascii="Arial" w:hAnsi="Arial" w:cs="Arial"/>
          <w:spacing w:val="-3"/>
          <w:sz w:val="18"/>
          <w:szCs w:val="18"/>
        </w:rPr>
        <w:t xml:space="preserve">and *03:196 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 alleles.</w:t>
      </w:r>
    </w:p>
    <w:p w14:paraId="10888932" w14:textId="77777777" w:rsidR="009B15FE" w:rsidRDefault="009B15FE" w:rsidP="009B15FE">
      <w:pPr>
        <w:tabs>
          <w:tab w:val="left" w:pos="-142"/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538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</w:p>
    <w:p w14:paraId="73A35CFD" w14:textId="69FC5652" w:rsidR="005F2E45" w:rsidRPr="00BD1F4D" w:rsidRDefault="005F2E45" w:rsidP="005F2E45">
      <w:pPr>
        <w:tabs>
          <w:tab w:val="left" w:pos="-142"/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70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  <w:r w:rsidRPr="00BD1F4D">
        <w:rPr>
          <w:rFonts w:ascii="Arial" w:hAnsi="Arial" w:cs="Arial"/>
          <w:color w:val="000000"/>
          <w:spacing w:val="-2"/>
          <w:sz w:val="18"/>
          <w:szCs w:val="18"/>
          <w:u w:val="single"/>
        </w:rPr>
        <w:t>Abbreviations</w:t>
      </w:r>
    </w:p>
    <w:p w14:paraId="5D333C43" w14:textId="77777777" w:rsidR="005F2E45" w:rsidRPr="00395521" w:rsidRDefault="005F2E45" w:rsidP="005F2E45">
      <w:pPr>
        <w:tabs>
          <w:tab w:val="left" w:pos="-142"/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70"/>
        <w:rPr>
          <w:rFonts w:ascii="Arial" w:hAnsi="Arial" w:cs="Arial"/>
          <w:color w:val="000000"/>
          <w:spacing w:val="-2"/>
          <w:sz w:val="18"/>
          <w:szCs w:val="18"/>
        </w:rPr>
      </w:pPr>
      <w:proofErr w:type="gramStart"/>
      <w:r w:rsidRPr="00395521">
        <w:rPr>
          <w:rFonts w:ascii="Arial" w:hAnsi="Arial" w:cs="Arial"/>
          <w:color w:val="000000"/>
          <w:spacing w:val="-2"/>
          <w:sz w:val="18"/>
          <w:szCs w:val="18"/>
        </w:rPr>
        <w:t>?</w:t>
      </w:r>
      <w:r>
        <w:rPr>
          <w:rFonts w:ascii="Arial" w:hAnsi="Arial" w:cs="Arial"/>
          <w:color w:val="000000"/>
          <w:spacing w:val="-2"/>
          <w:sz w:val="18"/>
          <w:szCs w:val="18"/>
        </w:rPr>
        <w:t>:</w:t>
      </w:r>
      <w:proofErr w:type="gramEnd"/>
      <w:r w:rsidRPr="00395521">
        <w:rPr>
          <w:rFonts w:ascii="Arial" w:hAnsi="Arial" w:cs="Arial"/>
          <w:color w:val="000000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119BB4FA" w14:textId="77777777" w:rsidR="005F2E45" w:rsidRPr="00395521" w:rsidRDefault="005F2E45" w:rsidP="005F2E45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70"/>
        <w:jc w:val="both"/>
        <w:rPr>
          <w:rFonts w:ascii="Arial" w:hAnsi="Arial" w:cs="Arial"/>
          <w:color w:val="000000"/>
          <w:sz w:val="18"/>
          <w:szCs w:val="18"/>
        </w:rPr>
      </w:pPr>
      <w:r w:rsidRPr="00395521">
        <w:rPr>
          <w:rFonts w:ascii="Arial" w:hAnsi="Arial" w:cs="Arial"/>
          <w:color w:val="000000"/>
          <w:sz w:val="18"/>
          <w:szCs w:val="18"/>
        </w:rPr>
        <w:t>W</w:t>
      </w:r>
      <w:r>
        <w:rPr>
          <w:rFonts w:ascii="Arial" w:hAnsi="Arial" w:cs="Arial"/>
          <w:color w:val="000000"/>
          <w:sz w:val="18"/>
          <w:szCs w:val="18"/>
        </w:rPr>
        <w:t>:</w:t>
      </w:r>
      <w:r w:rsidRPr="00395521">
        <w:rPr>
          <w:rFonts w:ascii="Arial" w:hAnsi="Arial" w:cs="Arial"/>
          <w:color w:val="000000"/>
          <w:sz w:val="18"/>
          <w:szCs w:val="18"/>
        </w:rPr>
        <w:t xml:space="preserve"> might be weakly amplified.</w:t>
      </w:r>
    </w:p>
    <w:p w14:paraId="2E888632" w14:textId="77777777" w:rsidR="00227C0E" w:rsidRPr="00395521" w:rsidRDefault="00227C0E" w:rsidP="00395521">
      <w:pPr>
        <w:pStyle w:val="Rubrik"/>
        <w:tabs>
          <w:tab w:val="left" w:pos="0"/>
        </w:tabs>
        <w:ind w:left="-284"/>
        <w:jc w:val="both"/>
        <w:rPr>
          <w:b w:val="0"/>
          <w:sz w:val="18"/>
          <w:szCs w:val="18"/>
        </w:rPr>
      </w:pPr>
    </w:p>
    <w:p w14:paraId="4690FC90" w14:textId="77777777" w:rsidR="00395521" w:rsidRPr="00395521" w:rsidRDefault="00395521" w:rsidP="00311693">
      <w:pPr>
        <w:pStyle w:val="Rubrik"/>
        <w:tabs>
          <w:tab w:val="left" w:pos="0"/>
        </w:tabs>
        <w:jc w:val="both"/>
        <w:rPr>
          <w:b w:val="0"/>
          <w:sz w:val="18"/>
          <w:szCs w:val="18"/>
        </w:rPr>
      </w:pPr>
    </w:p>
    <w:p w14:paraId="4335F655" w14:textId="77777777" w:rsidR="00395521" w:rsidRPr="00395521" w:rsidRDefault="00395521" w:rsidP="00395521">
      <w:pPr>
        <w:pStyle w:val="Rubrik"/>
        <w:tabs>
          <w:tab w:val="left" w:pos="0"/>
        </w:tabs>
        <w:ind w:left="-284"/>
        <w:jc w:val="both"/>
        <w:rPr>
          <w:b w:val="0"/>
          <w:sz w:val="18"/>
          <w:szCs w:val="18"/>
        </w:rPr>
      </w:pPr>
    </w:p>
    <w:p w14:paraId="0837E270" w14:textId="77777777" w:rsidR="00412E12" w:rsidRDefault="00412E12" w:rsidP="00395521">
      <w:pPr>
        <w:tabs>
          <w:tab w:val="left" w:pos="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</w:p>
    <w:p w14:paraId="62F6A812" w14:textId="77777777" w:rsidR="00412E12" w:rsidRDefault="00412E12" w:rsidP="00395521">
      <w:pPr>
        <w:tabs>
          <w:tab w:val="left" w:pos="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</w:p>
    <w:p w14:paraId="2B9A9C06" w14:textId="77777777" w:rsidR="00412E12" w:rsidRDefault="00412E12" w:rsidP="00395521">
      <w:pPr>
        <w:tabs>
          <w:tab w:val="left" w:pos="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</w:p>
    <w:bookmarkEnd w:id="0"/>
    <w:p w14:paraId="7F2DCEFF" w14:textId="77777777" w:rsidR="00464A4F" w:rsidRDefault="00464A4F" w:rsidP="00464A4F">
      <w:pPr>
        <w:pStyle w:val="Rubrik"/>
        <w:tabs>
          <w:tab w:val="clear" w:pos="4253"/>
          <w:tab w:val="center" w:pos="426"/>
        </w:tabs>
        <w:ind w:hanging="284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ab/>
      </w:r>
    </w:p>
    <w:p w14:paraId="73F82FF0" w14:textId="77777777" w:rsidR="00464A4F" w:rsidRDefault="00464A4F" w:rsidP="00464A4F">
      <w:pPr>
        <w:pStyle w:val="Rubrik"/>
        <w:tabs>
          <w:tab w:val="clear" w:pos="4253"/>
          <w:tab w:val="center" w:pos="426"/>
        </w:tabs>
        <w:ind w:hanging="284"/>
        <w:jc w:val="both"/>
        <w:rPr>
          <w:rFonts w:cs="Arial"/>
          <w:b w:val="0"/>
          <w:sz w:val="18"/>
          <w:szCs w:val="18"/>
        </w:rPr>
      </w:pPr>
    </w:p>
    <w:p w14:paraId="17876DE1" w14:textId="77777777" w:rsidR="00464A4F" w:rsidRDefault="00464A4F" w:rsidP="00464A4F">
      <w:pPr>
        <w:pStyle w:val="Rubrik"/>
        <w:tabs>
          <w:tab w:val="clear" w:pos="4253"/>
          <w:tab w:val="center" w:pos="426"/>
        </w:tabs>
        <w:ind w:hanging="284"/>
        <w:jc w:val="both"/>
        <w:rPr>
          <w:rFonts w:cs="Arial"/>
          <w:b w:val="0"/>
          <w:sz w:val="18"/>
          <w:szCs w:val="18"/>
        </w:rPr>
      </w:pPr>
    </w:p>
    <w:p w14:paraId="61DD7028" w14:textId="77777777" w:rsidR="00464A4F" w:rsidRDefault="00464A4F" w:rsidP="009842A4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22CDF6D1" w14:textId="77777777" w:rsidR="00464A4F" w:rsidRDefault="00464A4F" w:rsidP="0048224F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77828C74" w14:textId="563AC9C3" w:rsidR="00464A4F" w:rsidRPr="009842A4" w:rsidRDefault="00464A4F" w:rsidP="0048224F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  <w:r w:rsidRPr="009842A4">
        <w:rPr>
          <w:rFonts w:cs="Arial"/>
          <w:b w:val="0"/>
          <w:sz w:val="18"/>
          <w:szCs w:val="18"/>
        </w:rPr>
        <w:t>Changes in revision R01 compared to R00:</w:t>
      </w:r>
    </w:p>
    <w:p w14:paraId="665335A6" w14:textId="77777777" w:rsidR="00464A4F" w:rsidRPr="009842A4" w:rsidRDefault="00464A4F" w:rsidP="0048224F">
      <w:pPr>
        <w:pStyle w:val="Rubrik"/>
        <w:tabs>
          <w:tab w:val="clear" w:pos="4253"/>
          <w:tab w:val="center" w:pos="0"/>
        </w:tabs>
        <w:jc w:val="both"/>
        <w:rPr>
          <w:rFonts w:cs="Arial"/>
          <w:b w:val="0"/>
          <w:sz w:val="18"/>
          <w:szCs w:val="18"/>
        </w:rPr>
      </w:pPr>
      <w:r w:rsidRPr="009842A4">
        <w:rPr>
          <w:rFonts w:cs="Arial"/>
          <w:b w:val="0"/>
          <w:sz w:val="18"/>
          <w:szCs w:val="18"/>
        </w:rPr>
        <w:t xml:space="preserve">     1. Primer mix 18 does not amplify the DQB1*03:24 and 03:79 alleles.</w:t>
      </w:r>
    </w:p>
    <w:p w14:paraId="62495036" w14:textId="06944091" w:rsidR="00464A4F" w:rsidRPr="009842A4" w:rsidRDefault="00464A4F" w:rsidP="0048224F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  <w:r w:rsidRPr="009842A4">
        <w:rPr>
          <w:rFonts w:cs="Arial"/>
          <w:b w:val="0"/>
          <w:sz w:val="18"/>
          <w:szCs w:val="18"/>
        </w:rPr>
        <w:t xml:space="preserve">     2. Primer mix 51 does not amplify the DQB1*02:06, 02:48, 03:24, 03:79 and 05:196 alleles.</w:t>
      </w:r>
    </w:p>
    <w:p w14:paraId="656051B8" w14:textId="4543C376" w:rsidR="00395521" w:rsidRPr="009842A4" w:rsidRDefault="00464A4F" w:rsidP="0048224F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  <w:r w:rsidRPr="009842A4">
        <w:rPr>
          <w:rFonts w:cs="Arial"/>
          <w:b w:val="0"/>
          <w:sz w:val="18"/>
          <w:szCs w:val="18"/>
        </w:rPr>
        <w:t>The corrections above have been implemented in the Specificity and Interpretation tables</w:t>
      </w:r>
    </w:p>
    <w:p w14:paraId="07CFCA32" w14:textId="77777777" w:rsidR="0009568B" w:rsidRPr="009842A4" w:rsidRDefault="0009568B" w:rsidP="0048224F">
      <w:pPr>
        <w:pStyle w:val="Rubrik"/>
        <w:jc w:val="both"/>
        <w:rPr>
          <w:b w:val="0"/>
          <w:sz w:val="18"/>
          <w:szCs w:val="18"/>
        </w:rPr>
      </w:pPr>
      <w:r w:rsidRPr="009842A4">
        <w:rPr>
          <w:b w:val="0"/>
          <w:sz w:val="18"/>
          <w:szCs w:val="18"/>
        </w:rPr>
        <w:t>Changes in revision R02 compared to R01:</w:t>
      </w:r>
    </w:p>
    <w:p w14:paraId="498C88C6" w14:textId="0B250C85" w:rsidR="0009568B" w:rsidRPr="009842A4" w:rsidRDefault="0009568B" w:rsidP="006A3E0F">
      <w:pPr>
        <w:pStyle w:val="Rubrik"/>
        <w:numPr>
          <w:ilvl w:val="0"/>
          <w:numId w:val="19"/>
        </w:numPr>
        <w:tabs>
          <w:tab w:val="clear" w:pos="4253"/>
          <w:tab w:val="center" w:pos="284"/>
        </w:tabs>
        <w:jc w:val="both"/>
        <w:rPr>
          <w:b w:val="0"/>
          <w:sz w:val="18"/>
          <w:szCs w:val="18"/>
        </w:rPr>
      </w:pPr>
      <w:r w:rsidRPr="009842A4">
        <w:rPr>
          <w:b w:val="0"/>
          <w:sz w:val="18"/>
          <w:szCs w:val="18"/>
        </w:rPr>
        <w:t xml:space="preserve">Primer </w:t>
      </w:r>
      <w:proofErr w:type="gramStart"/>
      <w:r w:rsidRPr="009842A4">
        <w:rPr>
          <w:b w:val="0"/>
          <w:sz w:val="18"/>
          <w:szCs w:val="18"/>
        </w:rPr>
        <w:t>mix</w:t>
      </w:r>
      <w:proofErr w:type="gramEnd"/>
      <w:r w:rsidRPr="009842A4">
        <w:rPr>
          <w:b w:val="0"/>
          <w:sz w:val="18"/>
          <w:szCs w:val="18"/>
        </w:rPr>
        <w:t xml:space="preserve"> 49 does not amplify the DQB1*02:169, DQB1*03:319, 03:347, DQB1*04:70, DQB1*05:84, 05:211, DQB1*06:103, 06:284 and 06:350 alleles. This correction has been implemented in the Specificity and Interpretation tables.</w:t>
      </w:r>
    </w:p>
    <w:p w14:paraId="27A050EB" w14:textId="77777777" w:rsidR="0048224F" w:rsidRPr="009842A4" w:rsidRDefault="0048224F" w:rsidP="0048224F">
      <w:pPr>
        <w:pStyle w:val="Rubrik"/>
        <w:jc w:val="both"/>
        <w:rPr>
          <w:b w:val="0"/>
          <w:sz w:val="18"/>
          <w:szCs w:val="18"/>
        </w:rPr>
      </w:pPr>
      <w:r w:rsidRPr="009842A4">
        <w:rPr>
          <w:b w:val="0"/>
          <w:sz w:val="18"/>
          <w:szCs w:val="18"/>
        </w:rPr>
        <w:t>Changes in revision R03 compared to R02:</w:t>
      </w:r>
    </w:p>
    <w:p w14:paraId="4C4D15E5" w14:textId="6B10A8AF" w:rsidR="0048224F" w:rsidRPr="009842A4" w:rsidRDefault="0048224F" w:rsidP="0048224F">
      <w:pPr>
        <w:pStyle w:val="Rubrik"/>
        <w:numPr>
          <w:ilvl w:val="0"/>
          <w:numId w:val="18"/>
        </w:numPr>
        <w:tabs>
          <w:tab w:val="clear" w:pos="4253"/>
          <w:tab w:val="center" w:pos="0"/>
        </w:tabs>
        <w:jc w:val="both"/>
        <w:rPr>
          <w:rFonts w:cs="Arial"/>
          <w:b w:val="0"/>
          <w:sz w:val="18"/>
          <w:szCs w:val="18"/>
        </w:rPr>
      </w:pPr>
      <w:r w:rsidRPr="009842A4">
        <w:rPr>
          <w:rFonts w:cs="Arial"/>
          <w:b w:val="0"/>
          <w:sz w:val="18"/>
          <w:szCs w:val="18"/>
        </w:rPr>
        <w:t>Primer mixes 49 and 57 do not amplify the DQB1*03:420 and DQB1*05:27 alleles. This correction has been implemented in the Specificity and Interpretation tables.</w:t>
      </w:r>
    </w:p>
    <w:p w14:paraId="4C18C19A" w14:textId="696135A9" w:rsidR="00F66E9E" w:rsidRPr="009842A4" w:rsidRDefault="00F66E9E" w:rsidP="00F66E9E">
      <w:pPr>
        <w:pStyle w:val="Rubrik"/>
        <w:jc w:val="both"/>
        <w:rPr>
          <w:b w:val="0"/>
          <w:sz w:val="18"/>
          <w:szCs w:val="18"/>
        </w:rPr>
      </w:pPr>
      <w:r w:rsidRPr="009842A4">
        <w:rPr>
          <w:b w:val="0"/>
          <w:sz w:val="18"/>
          <w:szCs w:val="18"/>
        </w:rPr>
        <w:t>Changes in revision R04 compared to R03:</w:t>
      </w:r>
    </w:p>
    <w:p w14:paraId="5B41D686" w14:textId="467F23BF" w:rsidR="0009568B" w:rsidRPr="009842A4" w:rsidRDefault="00F66E9E" w:rsidP="00035FAF">
      <w:pPr>
        <w:pStyle w:val="Rubrik"/>
        <w:numPr>
          <w:ilvl w:val="0"/>
          <w:numId w:val="20"/>
        </w:numPr>
        <w:tabs>
          <w:tab w:val="clear" w:pos="4253"/>
          <w:tab w:val="center" w:pos="0"/>
        </w:tabs>
        <w:ind w:hanging="284"/>
        <w:jc w:val="both"/>
        <w:rPr>
          <w:rFonts w:cs="Arial"/>
          <w:b w:val="0"/>
          <w:sz w:val="18"/>
          <w:szCs w:val="18"/>
        </w:rPr>
      </w:pPr>
      <w:r w:rsidRPr="009842A4">
        <w:rPr>
          <w:rFonts w:cs="Arial"/>
          <w:b w:val="0"/>
          <w:sz w:val="18"/>
          <w:szCs w:val="18"/>
        </w:rPr>
        <w:t xml:space="preserve">Primer </w:t>
      </w:r>
      <w:proofErr w:type="gramStart"/>
      <w:r w:rsidRPr="009842A4">
        <w:rPr>
          <w:rFonts w:cs="Arial"/>
          <w:b w:val="0"/>
          <w:sz w:val="18"/>
          <w:szCs w:val="18"/>
        </w:rPr>
        <w:t>mix</w:t>
      </w:r>
      <w:proofErr w:type="gramEnd"/>
      <w:r w:rsidRPr="009842A4">
        <w:rPr>
          <w:rFonts w:cs="Arial"/>
          <w:b w:val="0"/>
          <w:sz w:val="18"/>
          <w:szCs w:val="18"/>
        </w:rPr>
        <w:t xml:space="preserve"> 94 weakly amplifies the DQB1*02:03:01 and *03:172 alleles. This correction has been implemented in the Specificity and Interpretation tables.</w:t>
      </w:r>
    </w:p>
    <w:p w14:paraId="759D890A" w14:textId="77777777" w:rsidR="009842A4" w:rsidRPr="008B33BC" w:rsidRDefault="009842A4" w:rsidP="009842A4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  <w:r w:rsidRPr="008B33BC">
        <w:rPr>
          <w:rFonts w:cs="Arial"/>
          <w:b w:val="0"/>
          <w:sz w:val="18"/>
          <w:szCs w:val="18"/>
        </w:rPr>
        <w:t>Changes in revision R05 compared to R04:</w:t>
      </w:r>
    </w:p>
    <w:p w14:paraId="379F4237" w14:textId="77777777" w:rsidR="009842A4" w:rsidRPr="008B33BC" w:rsidRDefault="009842A4" w:rsidP="009842A4">
      <w:pPr>
        <w:pStyle w:val="Rubrik"/>
        <w:numPr>
          <w:ilvl w:val="0"/>
          <w:numId w:val="21"/>
        </w:numPr>
        <w:tabs>
          <w:tab w:val="clear" w:pos="4253"/>
          <w:tab w:val="center" w:pos="284"/>
        </w:tabs>
        <w:ind w:left="0" w:firstLine="0"/>
        <w:jc w:val="both"/>
        <w:rPr>
          <w:rFonts w:cs="Arial"/>
          <w:b w:val="0"/>
          <w:sz w:val="18"/>
          <w:szCs w:val="18"/>
        </w:rPr>
      </w:pPr>
      <w:r w:rsidRPr="008B33BC">
        <w:rPr>
          <w:rFonts w:cs="Arial"/>
          <w:b w:val="0"/>
          <w:sz w:val="18"/>
          <w:szCs w:val="18"/>
        </w:rPr>
        <w:t xml:space="preserve">Primer </w:t>
      </w:r>
      <w:proofErr w:type="gramStart"/>
      <w:r w:rsidRPr="008B33BC">
        <w:rPr>
          <w:rFonts w:cs="Arial"/>
          <w:b w:val="0"/>
          <w:sz w:val="18"/>
          <w:szCs w:val="18"/>
        </w:rPr>
        <w:t>mix</w:t>
      </w:r>
      <w:proofErr w:type="gramEnd"/>
      <w:r w:rsidRPr="008B33BC">
        <w:rPr>
          <w:rFonts w:cs="Arial"/>
          <w:b w:val="0"/>
          <w:sz w:val="18"/>
          <w:szCs w:val="18"/>
        </w:rPr>
        <w:t xml:space="preserve"> 8 may have tendencies of unspecific amplifications. A footnote has been added in the Specificity Table.</w:t>
      </w:r>
    </w:p>
    <w:p w14:paraId="741D7D0A" w14:textId="77777777" w:rsidR="008B33BC" w:rsidRPr="008B33BC" w:rsidRDefault="008B33BC" w:rsidP="008B33BC">
      <w:pPr>
        <w:pStyle w:val="Rubrik"/>
        <w:jc w:val="both"/>
        <w:rPr>
          <w:b w:val="0"/>
          <w:sz w:val="18"/>
          <w:szCs w:val="18"/>
        </w:rPr>
      </w:pPr>
      <w:r w:rsidRPr="008B33BC">
        <w:rPr>
          <w:b w:val="0"/>
          <w:sz w:val="18"/>
          <w:szCs w:val="18"/>
        </w:rPr>
        <w:t>Changes in revision R06 compared to R05:</w:t>
      </w:r>
    </w:p>
    <w:p w14:paraId="2A52EDDB" w14:textId="77777777" w:rsidR="008B33BC" w:rsidRPr="008B33BC" w:rsidRDefault="008B33BC" w:rsidP="008B33BC">
      <w:pPr>
        <w:pStyle w:val="Rubrik"/>
        <w:numPr>
          <w:ilvl w:val="0"/>
          <w:numId w:val="22"/>
        </w:numPr>
        <w:jc w:val="both"/>
        <w:rPr>
          <w:b w:val="0"/>
          <w:sz w:val="18"/>
          <w:szCs w:val="18"/>
        </w:rPr>
      </w:pPr>
      <w:r w:rsidRPr="008B33BC">
        <w:rPr>
          <w:b w:val="0"/>
          <w:sz w:val="18"/>
          <w:szCs w:val="18"/>
        </w:rPr>
        <w:t>Primer mixes 40 and 49 do not amplify the DQB1*03:196 and DQB1*06:323 alleles. This correction has been implemented in the Specificity and Interpretation tables.</w:t>
      </w:r>
    </w:p>
    <w:sectPr w:rsidR="008B33BC" w:rsidRPr="008B33BC" w:rsidSect="003A1BBF">
      <w:headerReference w:type="default" r:id="rId38"/>
      <w:pgSz w:w="16840" w:h="11907" w:orient="landscape" w:code="9"/>
      <w:pgMar w:top="1276" w:right="1701" w:bottom="851" w:left="170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16354" w14:textId="77777777" w:rsidR="00623302" w:rsidRDefault="00623302">
      <w:r>
        <w:separator/>
      </w:r>
    </w:p>
  </w:endnote>
  <w:endnote w:type="continuationSeparator" w:id="0">
    <w:p w14:paraId="5C855F19" w14:textId="77777777" w:rsidR="00623302" w:rsidRDefault="00623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00503" w14:textId="1562AD02" w:rsidR="003A3994" w:rsidRPr="00834CB9" w:rsidRDefault="003A3994" w:rsidP="003A399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A5D19CF" w14:textId="5D4E1377" w:rsidR="003A3994" w:rsidRPr="00393C78" w:rsidRDefault="003A3994" w:rsidP="003A399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842A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0B3EC3F" w14:textId="5A53F380" w:rsidR="003A3994" w:rsidRPr="00F75802" w:rsidRDefault="003A3994" w:rsidP="003A3994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8B33BC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9842A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8B33BC">
      <w:rPr>
        <w:rFonts w:ascii="Arial" w:hAnsi="Arial" w:cs="Arial"/>
        <w:sz w:val="16"/>
        <w:szCs w:val="16"/>
      </w:rPr>
      <w:t>6</w:t>
    </w:r>
  </w:p>
  <w:p w14:paraId="33244341" w14:textId="4B921F85" w:rsidR="00623302" w:rsidRPr="003A3994" w:rsidRDefault="00623302" w:rsidP="003A3994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5F75B" w14:textId="77777777" w:rsidR="00623302" w:rsidRDefault="00623302">
      <w:r>
        <w:separator/>
      </w:r>
    </w:p>
  </w:footnote>
  <w:footnote w:type="continuationSeparator" w:id="0">
    <w:p w14:paraId="13E2A1A5" w14:textId="77777777" w:rsidR="00623302" w:rsidRDefault="00623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D505" w14:textId="77777777" w:rsidR="00623302" w:rsidRDefault="00623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AE122F" w14:textId="77777777" w:rsidR="00623302" w:rsidRDefault="00623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0C5" w14:textId="6CCBECC9" w:rsidR="00DF6424" w:rsidRPr="00DF6424" w:rsidRDefault="008711B7" w:rsidP="00DF6424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7A76593" wp14:editId="7AB2BABA">
          <wp:simplePos x="0" y="0"/>
          <wp:positionH relativeFrom="column">
            <wp:posOffset>-568960</wp:posOffset>
          </wp:positionH>
          <wp:positionV relativeFrom="paragraph">
            <wp:posOffset>-31115</wp:posOffset>
          </wp:positionV>
          <wp:extent cx="1863090" cy="254000"/>
          <wp:effectExtent l="0" t="0" r="381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6424" w:rsidRPr="00DF6424">
      <w:rPr>
        <w:rFonts w:ascii="Arial" w:hAnsi="Arial" w:cs="Arial"/>
        <w:b/>
        <w:sz w:val="20"/>
        <w:szCs w:val="20"/>
      </w:rPr>
      <w:tab/>
      <w:t xml:space="preserve">                        Gel Documentation Form and Worksheet </w:t>
    </w:r>
    <w:r w:rsidR="00DF6424" w:rsidRPr="00DF6424">
      <w:rPr>
        <w:rFonts w:ascii="Arial" w:hAnsi="Arial" w:cs="Arial"/>
        <w:b/>
        <w:sz w:val="20"/>
        <w:szCs w:val="20"/>
      </w:rPr>
      <w:tab/>
    </w:r>
    <w:r w:rsidR="00DF6424" w:rsidRPr="00DF6424">
      <w:rPr>
        <w:rFonts w:ascii="Arial" w:hAnsi="Arial" w:cs="Arial"/>
        <w:b/>
        <w:sz w:val="20"/>
        <w:szCs w:val="20"/>
      </w:rPr>
      <w:tab/>
      <w:t xml:space="preserve">Page </w:t>
    </w:r>
    <w:r w:rsidR="00DF6424" w:rsidRPr="00DF6424">
      <w:rPr>
        <w:rFonts w:ascii="Arial" w:hAnsi="Arial" w:cs="Arial"/>
        <w:b/>
        <w:sz w:val="20"/>
        <w:szCs w:val="20"/>
      </w:rPr>
      <w:fldChar w:fldCharType="begin"/>
    </w:r>
    <w:r w:rsidR="00DF6424" w:rsidRPr="00DF6424">
      <w:rPr>
        <w:rFonts w:ascii="Arial" w:hAnsi="Arial" w:cs="Arial"/>
        <w:b/>
        <w:sz w:val="20"/>
        <w:szCs w:val="20"/>
      </w:rPr>
      <w:instrText xml:space="preserve"> PAGE </w:instrText>
    </w:r>
    <w:r w:rsidR="00DF6424" w:rsidRPr="00DF6424">
      <w:rPr>
        <w:rFonts w:ascii="Arial" w:hAnsi="Arial" w:cs="Arial"/>
        <w:b/>
        <w:sz w:val="20"/>
        <w:szCs w:val="20"/>
      </w:rPr>
      <w:fldChar w:fldCharType="separate"/>
    </w:r>
    <w:r w:rsidR="00DF6424" w:rsidRPr="00DF6424">
      <w:rPr>
        <w:rFonts w:ascii="Arial" w:hAnsi="Arial" w:cs="Arial"/>
        <w:b/>
        <w:sz w:val="20"/>
        <w:szCs w:val="20"/>
      </w:rPr>
      <w:t>1</w:t>
    </w:r>
    <w:r w:rsidR="00DF6424" w:rsidRPr="00DF6424">
      <w:rPr>
        <w:rFonts w:ascii="Arial" w:hAnsi="Arial" w:cs="Arial"/>
        <w:b/>
        <w:sz w:val="20"/>
        <w:szCs w:val="20"/>
      </w:rPr>
      <w:fldChar w:fldCharType="end"/>
    </w:r>
    <w:r w:rsidR="00DF6424" w:rsidRPr="00DF6424">
      <w:rPr>
        <w:rFonts w:ascii="Arial" w:hAnsi="Arial" w:cs="Arial"/>
        <w:b/>
        <w:sz w:val="20"/>
        <w:szCs w:val="20"/>
      </w:rPr>
      <w:t xml:space="preserve"> of </w:t>
    </w:r>
    <w:r w:rsidR="00DF6424" w:rsidRPr="00DF6424">
      <w:rPr>
        <w:rFonts w:ascii="Arial" w:hAnsi="Arial" w:cs="Arial"/>
        <w:b/>
        <w:sz w:val="20"/>
        <w:szCs w:val="20"/>
      </w:rPr>
      <w:fldChar w:fldCharType="begin"/>
    </w:r>
    <w:r w:rsidR="00DF6424" w:rsidRPr="00DF6424">
      <w:rPr>
        <w:rFonts w:ascii="Arial" w:hAnsi="Arial" w:cs="Arial"/>
        <w:b/>
        <w:sz w:val="20"/>
        <w:szCs w:val="20"/>
      </w:rPr>
      <w:instrText xml:space="preserve"> NUMPAGES </w:instrText>
    </w:r>
    <w:r w:rsidR="00DF6424" w:rsidRPr="00DF6424">
      <w:rPr>
        <w:rFonts w:ascii="Arial" w:hAnsi="Arial" w:cs="Arial"/>
        <w:b/>
        <w:sz w:val="20"/>
        <w:szCs w:val="20"/>
      </w:rPr>
      <w:fldChar w:fldCharType="separate"/>
    </w:r>
    <w:r w:rsidR="00DF6424" w:rsidRPr="00DF6424">
      <w:rPr>
        <w:rFonts w:ascii="Arial" w:hAnsi="Arial" w:cs="Arial"/>
        <w:b/>
        <w:sz w:val="20"/>
        <w:szCs w:val="20"/>
      </w:rPr>
      <w:t>5</w:t>
    </w:r>
    <w:r w:rsidR="00DF6424" w:rsidRPr="00DF6424">
      <w:rPr>
        <w:rFonts w:ascii="Arial" w:hAnsi="Arial" w:cs="Arial"/>
        <w:b/>
        <w:sz w:val="20"/>
        <w:szCs w:val="20"/>
      </w:rPr>
      <w:fldChar w:fldCharType="end"/>
    </w:r>
  </w:p>
  <w:p w14:paraId="4349C0AF" w14:textId="5A5D2AF7" w:rsidR="00DF6424" w:rsidRPr="00DF6424" w:rsidRDefault="00DF6424" w:rsidP="00BC597C">
    <w:pPr>
      <w:pStyle w:val="Sidhuvud"/>
      <w:tabs>
        <w:tab w:val="center" w:pos="4253"/>
        <w:tab w:val="left" w:pos="5670"/>
        <w:tab w:val="left" w:pos="7371"/>
        <w:tab w:val="right" w:pos="9781"/>
      </w:tabs>
      <w:ind w:left="4111" w:right="-143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b/>
        <w:sz w:val="20"/>
        <w:szCs w:val="20"/>
      </w:rPr>
      <w:tab/>
    </w:r>
    <w:r w:rsidR="00BC597C">
      <w:rPr>
        <w:rFonts w:ascii="Arial" w:hAnsi="Arial" w:cs="Arial"/>
        <w:b/>
        <w:sz w:val="20"/>
        <w:szCs w:val="20"/>
      </w:rPr>
      <w:t xml:space="preserve">     </w:t>
    </w:r>
    <w:r w:rsidR="00BC597C" w:rsidRPr="00DF6424">
      <w:rPr>
        <w:rFonts w:ascii="Arial" w:hAnsi="Arial" w:cs="Arial"/>
        <w:b/>
        <w:bCs/>
        <w:sz w:val="20"/>
        <w:szCs w:val="20"/>
      </w:rPr>
      <w:t>101.221-12/12u</w:t>
    </w:r>
    <w:r w:rsidR="00BC597C" w:rsidRPr="00DF6424">
      <w:rPr>
        <w:rFonts w:ascii="Arial" w:hAnsi="Arial" w:cs="Arial"/>
        <w:b/>
        <w:sz w:val="20"/>
        <w:szCs w:val="20"/>
      </w:rPr>
      <w:t xml:space="preserve"> </w:t>
    </w:r>
    <w:r w:rsidRPr="00DF6424">
      <w:rPr>
        <w:rFonts w:ascii="Arial" w:hAnsi="Arial" w:cs="Arial"/>
        <w:b/>
        <w:sz w:val="20"/>
        <w:szCs w:val="20"/>
      </w:rPr>
      <w:t xml:space="preserve">                     </w:t>
    </w:r>
    <w:r w:rsidRPr="00DF6424">
      <w:rPr>
        <w:rFonts w:ascii="Arial" w:hAnsi="Arial" w:cs="Arial"/>
        <w:b/>
        <w:sz w:val="20"/>
        <w:szCs w:val="20"/>
      </w:rPr>
      <w:tab/>
    </w:r>
    <w:r w:rsidRPr="00DF6424">
      <w:rPr>
        <w:rFonts w:ascii="Arial" w:hAnsi="Arial" w:cs="Arial"/>
        <w:b/>
        <w:sz w:val="20"/>
        <w:szCs w:val="20"/>
      </w:rPr>
      <w:tab/>
    </w:r>
    <w:r w:rsidR="00BC597C">
      <w:rPr>
        <w:rFonts w:ascii="Arial" w:hAnsi="Arial" w:cs="Arial"/>
        <w:b/>
        <w:sz w:val="20"/>
        <w:szCs w:val="20"/>
      </w:rPr>
      <w:t xml:space="preserve">   </w:t>
    </w:r>
    <w:r w:rsidR="00BC597C" w:rsidRPr="00DF6424">
      <w:rPr>
        <w:rFonts w:ascii="Arial" w:hAnsi="Arial" w:cs="Arial"/>
        <w:sz w:val="20"/>
        <w:szCs w:val="20"/>
      </w:rPr>
      <w:t xml:space="preserve">Visit </w:t>
    </w:r>
    <w:r w:rsidR="00BC597C">
      <w:rPr>
        <w:rStyle w:val="Hyperlnk"/>
        <w:rFonts w:ascii="Arial" w:hAnsi="Arial" w:cs="Arial"/>
        <w:sz w:val="20"/>
        <w:szCs w:val="20"/>
      </w:rPr>
      <w:t>www</w:t>
    </w:r>
    <w:r w:rsidR="00BC597C" w:rsidRPr="00DF6424">
      <w:rPr>
        <w:rStyle w:val="Hyperlnk"/>
        <w:rFonts w:ascii="Arial" w:hAnsi="Arial" w:cs="Arial"/>
        <w:sz w:val="20"/>
        <w:szCs w:val="20"/>
      </w:rPr>
      <w:t>.caredx.com</w:t>
    </w:r>
    <w:r w:rsidR="00BC597C" w:rsidRPr="00DF6424">
      <w:rPr>
        <w:rFonts w:ascii="Arial" w:hAnsi="Arial" w:cs="Arial"/>
        <w:sz w:val="20"/>
        <w:szCs w:val="20"/>
      </w:rPr>
      <w:t xml:space="preserve"> fo</w:t>
    </w:r>
    <w:r w:rsidR="00BC597C">
      <w:rPr>
        <w:rFonts w:ascii="Arial" w:hAnsi="Arial" w:cs="Arial"/>
        <w:sz w:val="20"/>
        <w:szCs w:val="20"/>
      </w:rPr>
      <w:t>r</w:t>
    </w:r>
    <w:r w:rsidR="00BC597C">
      <w:rPr>
        <w:rFonts w:ascii="Arial" w:hAnsi="Arial" w:cs="Arial"/>
        <w:b/>
        <w:sz w:val="20"/>
        <w:szCs w:val="20"/>
      </w:rPr>
      <w:t xml:space="preserve">                  </w:t>
    </w:r>
    <w:r w:rsidR="00BC597C">
      <w:rPr>
        <w:rFonts w:ascii="Arial" w:hAnsi="Arial" w:cs="Arial"/>
        <w:b/>
        <w:sz w:val="20"/>
        <w:szCs w:val="20"/>
      </w:rPr>
      <w:tab/>
      <w:t xml:space="preserve">                </w:t>
    </w:r>
    <w:r w:rsidR="00BC597C" w:rsidRPr="00DF6424">
      <w:rPr>
        <w:rFonts w:ascii="Arial" w:hAnsi="Arial" w:cs="Arial"/>
        <w:b/>
        <w:sz w:val="20"/>
        <w:szCs w:val="20"/>
      </w:rPr>
      <w:t>5L5</w:t>
    </w:r>
    <w:r w:rsidR="00BC597C">
      <w:rPr>
        <w:rFonts w:ascii="Arial" w:hAnsi="Arial" w:cs="Arial"/>
        <w:b/>
        <w:sz w:val="20"/>
        <w:szCs w:val="20"/>
      </w:rPr>
      <w:t xml:space="preserve">             </w:t>
    </w:r>
    <w:r w:rsidR="00BC597C" w:rsidRPr="00DF6424">
      <w:rPr>
        <w:rFonts w:ascii="Arial" w:hAnsi="Arial" w:cs="Arial"/>
        <w:sz w:val="20"/>
        <w:szCs w:val="20"/>
      </w:rPr>
      <w:tab/>
      <w:t xml:space="preserve"> </w:t>
    </w:r>
    <w:proofErr w:type="gramStart"/>
    <w:r w:rsidR="00BC597C" w:rsidRPr="00DF6424">
      <w:rPr>
        <w:rFonts w:ascii="Arial" w:hAnsi="Arial" w:cs="Arial"/>
        <w:sz w:val="20"/>
        <w:szCs w:val="20"/>
      </w:rPr>
      <w:t xml:space="preserve">   “</w:t>
    </w:r>
    <w:proofErr w:type="gramEnd"/>
    <w:r w:rsidR="00BC597C" w:rsidRPr="00DF6424">
      <w:rPr>
        <w:rFonts w:ascii="Arial" w:hAnsi="Arial" w:cs="Arial"/>
        <w:b/>
        <w:sz w:val="20"/>
        <w:szCs w:val="20"/>
      </w:rPr>
      <w:t>Instructions for Use” (IFU)</w:t>
    </w:r>
    <w:r w:rsidR="00BC597C" w:rsidRPr="00DF6424">
      <w:rPr>
        <w:rFonts w:ascii="Arial" w:hAnsi="Arial" w:cs="Arial"/>
        <w:sz w:val="20"/>
        <w:szCs w:val="20"/>
      </w:rPr>
      <w:t xml:space="preserve">      </w:t>
    </w:r>
    <w:r w:rsidR="00BC597C">
      <w:rPr>
        <w:rFonts w:ascii="Arial" w:hAnsi="Arial" w:cs="Arial"/>
        <w:sz w:val="20"/>
        <w:szCs w:val="20"/>
      </w:rPr>
      <w:t xml:space="preserve">  </w:t>
    </w:r>
    <w:r w:rsidR="00BC597C" w:rsidRPr="00DF6424">
      <w:rPr>
        <w:rFonts w:ascii="Arial" w:hAnsi="Arial" w:cs="Arial"/>
        <w:sz w:val="20"/>
        <w:szCs w:val="20"/>
      </w:rPr>
      <w:t xml:space="preserve">                </w:t>
    </w:r>
    <w:r w:rsidR="00BC597C">
      <w:rPr>
        <w:rFonts w:ascii="Arial" w:hAnsi="Arial" w:cs="Arial"/>
        <w:sz w:val="20"/>
        <w:szCs w:val="20"/>
      </w:rPr>
      <w:t xml:space="preserve">       </w:t>
    </w:r>
  </w:p>
  <w:p w14:paraId="2DB14DFA" w14:textId="448D6526" w:rsidR="008711B7" w:rsidRDefault="00DF6424" w:rsidP="00BC597C">
    <w:pPr>
      <w:pStyle w:val="Sidhuvud"/>
      <w:tabs>
        <w:tab w:val="clear" w:pos="9072"/>
        <w:tab w:val="center" w:pos="4253"/>
        <w:tab w:val="left" w:pos="5670"/>
        <w:tab w:val="left" w:pos="6804"/>
        <w:tab w:val="right" w:pos="9781"/>
        <w:tab w:val="right" w:pos="10065"/>
      </w:tabs>
      <w:ind w:left="4320" w:right="-143" w:hanging="4320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b/>
        <w:sz w:val="20"/>
        <w:szCs w:val="20"/>
      </w:rPr>
      <w:tab/>
      <w:t xml:space="preserve">           </w:t>
    </w:r>
    <w:r w:rsidR="008711B7">
      <w:rPr>
        <w:rFonts w:ascii="Arial" w:hAnsi="Arial" w:cs="Arial"/>
        <w:b/>
        <w:sz w:val="20"/>
        <w:szCs w:val="20"/>
      </w:rPr>
      <w:t xml:space="preserve">             </w:t>
    </w:r>
    <w:r w:rsidRPr="00DF6424">
      <w:rPr>
        <w:rFonts w:ascii="Arial" w:hAnsi="Arial" w:cs="Arial"/>
        <w:b/>
        <w:sz w:val="20"/>
        <w:szCs w:val="20"/>
      </w:rPr>
      <w:t xml:space="preserve"> </w:t>
    </w:r>
  </w:p>
  <w:p w14:paraId="14FE0D4B" w14:textId="76BFC3FB" w:rsidR="00DF6424" w:rsidRDefault="008711B7" w:rsidP="008711B7">
    <w:pPr>
      <w:pStyle w:val="Sidhuvud"/>
      <w:tabs>
        <w:tab w:val="center" w:pos="4253"/>
        <w:tab w:val="left" w:pos="5670"/>
        <w:tab w:val="left" w:pos="6379"/>
        <w:tab w:val="right" w:pos="9781"/>
      </w:tabs>
      <w:ind w:left="4320" w:right="-143" w:hanging="432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DF6424" w:rsidRPr="00DF6424">
      <w:rPr>
        <w:rFonts w:ascii="Arial" w:hAnsi="Arial" w:cs="Arial"/>
        <w:b/>
        <w:sz w:val="20"/>
        <w:szCs w:val="20"/>
      </w:rPr>
      <w:tab/>
    </w:r>
    <w:r w:rsidR="00DF6424" w:rsidRPr="00DF6424">
      <w:rPr>
        <w:rFonts w:ascii="Arial" w:hAnsi="Arial" w:cs="Arial"/>
        <w:b/>
        <w:sz w:val="20"/>
        <w:szCs w:val="20"/>
      </w:rPr>
      <w:tab/>
    </w:r>
    <w:r w:rsidR="00DF6424" w:rsidRPr="00DF6424">
      <w:rPr>
        <w:rFonts w:ascii="Arial" w:hAnsi="Arial" w:cs="Arial"/>
        <w:b/>
        <w:sz w:val="20"/>
        <w:szCs w:val="20"/>
      </w:rPr>
      <w:tab/>
      <w:t xml:space="preserve">  </w:t>
    </w:r>
    <w:r w:rsidR="009842A4">
      <w:rPr>
        <w:rFonts w:ascii="Arial" w:hAnsi="Arial" w:cs="Arial"/>
        <w:b/>
        <w:sz w:val="20"/>
        <w:szCs w:val="20"/>
      </w:rPr>
      <w:t xml:space="preserve">  </w:t>
    </w:r>
    <w:r w:rsidR="00DF6424">
      <w:rPr>
        <w:rFonts w:ascii="Arial" w:hAnsi="Arial" w:cs="Arial"/>
        <w:b/>
        <w:sz w:val="20"/>
        <w:szCs w:val="20"/>
      </w:rPr>
      <w:t xml:space="preserve"> </w:t>
    </w:r>
    <w:r w:rsidR="009842A4">
      <w:rPr>
        <w:rFonts w:ascii="Arial" w:hAnsi="Arial" w:cs="Arial"/>
        <w:b/>
        <w:sz w:val="20"/>
        <w:szCs w:val="20"/>
      </w:rPr>
      <w:t xml:space="preserve">                  </w:t>
    </w:r>
  </w:p>
  <w:p w14:paraId="5934B326" w14:textId="578B45B5" w:rsidR="00623302" w:rsidRPr="00DF6424" w:rsidRDefault="00DF6424" w:rsidP="00DF642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sz w:val="20"/>
        <w:szCs w:val="20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FA4A4" w14:textId="77777777" w:rsidR="00623302" w:rsidRDefault="00623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3FBF594" w14:textId="77777777" w:rsidR="00623302" w:rsidRDefault="0062330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546B3" w14:textId="08026799" w:rsidR="008711B7" w:rsidRPr="00DF6424" w:rsidRDefault="008711B7" w:rsidP="00DF6424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4482CD81" wp14:editId="6912A1EE">
          <wp:simplePos x="0" y="0"/>
          <wp:positionH relativeFrom="column">
            <wp:posOffset>-568960</wp:posOffset>
          </wp:positionH>
          <wp:positionV relativeFrom="paragraph">
            <wp:posOffset>-31115</wp:posOffset>
          </wp:positionV>
          <wp:extent cx="1863090" cy="254000"/>
          <wp:effectExtent l="0" t="0" r="381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6424">
      <w:rPr>
        <w:rFonts w:ascii="Arial" w:hAnsi="Arial" w:cs="Arial"/>
        <w:b/>
        <w:sz w:val="20"/>
        <w:szCs w:val="20"/>
      </w:rPr>
      <w:tab/>
      <w:t xml:space="preserve">                        Gel Documentation Form and Worksheet </w:t>
    </w:r>
    <w:r w:rsidRPr="00DF6424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 xml:space="preserve">                 </w:t>
    </w:r>
    <w:r w:rsidRPr="00DF6424">
      <w:rPr>
        <w:rFonts w:ascii="Arial" w:hAnsi="Arial" w:cs="Arial"/>
        <w:b/>
        <w:sz w:val="20"/>
        <w:szCs w:val="20"/>
      </w:rPr>
      <w:t xml:space="preserve">Page </w:t>
    </w:r>
    <w:r w:rsidRPr="00DF6424">
      <w:rPr>
        <w:rFonts w:ascii="Arial" w:hAnsi="Arial" w:cs="Arial"/>
        <w:b/>
        <w:sz w:val="20"/>
        <w:szCs w:val="20"/>
      </w:rPr>
      <w:fldChar w:fldCharType="begin"/>
    </w:r>
    <w:r w:rsidRPr="00DF6424">
      <w:rPr>
        <w:rFonts w:ascii="Arial" w:hAnsi="Arial" w:cs="Arial"/>
        <w:b/>
        <w:sz w:val="20"/>
        <w:szCs w:val="20"/>
      </w:rPr>
      <w:instrText xml:space="preserve"> PAGE </w:instrText>
    </w:r>
    <w:r w:rsidRPr="00DF6424">
      <w:rPr>
        <w:rFonts w:ascii="Arial" w:hAnsi="Arial" w:cs="Arial"/>
        <w:b/>
        <w:sz w:val="20"/>
        <w:szCs w:val="20"/>
      </w:rPr>
      <w:fldChar w:fldCharType="separate"/>
    </w:r>
    <w:r w:rsidRPr="00DF6424">
      <w:rPr>
        <w:rFonts w:ascii="Arial" w:hAnsi="Arial" w:cs="Arial"/>
        <w:b/>
        <w:sz w:val="20"/>
        <w:szCs w:val="20"/>
      </w:rPr>
      <w:t>1</w:t>
    </w:r>
    <w:r w:rsidRPr="00DF6424">
      <w:rPr>
        <w:rFonts w:ascii="Arial" w:hAnsi="Arial" w:cs="Arial"/>
        <w:b/>
        <w:sz w:val="20"/>
        <w:szCs w:val="20"/>
      </w:rPr>
      <w:fldChar w:fldCharType="end"/>
    </w:r>
    <w:r w:rsidRPr="00DF6424">
      <w:rPr>
        <w:rFonts w:ascii="Arial" w:hAnsi="Arial" w:cs="Arial"/>
        <w:b/>
        <w:sz w:val="20"/>
        <w:szCs w:val="20"/>
      </w:rPr>
      <w:t xml:space="preserve"> of </w:t>
    </w:r>
    <w:r w:rsidRPr="00DF6424">
      <w:rPr>
        <w:rFonts w:ascii="Arial" w:hAnsi="Arial" w:cs="Arial"/>
        <w:b/>
        <w:sz w:val="20"/>
        <w:szCs w:val="20"/>
      </w:rPr>
      <w:fldChar w:fldCharType="begin"/>
    </w:r>
    <w:r w:rsidRPr="00DF6424">
      <w:rPr>
        <w:rFonts w:ascii="Arial" w:hAnsi="Arial" w:cs="Arial"/>
        <w:b/>
        <w:sz w:val="20"/>
        <w:szCs w:val="20"/>
      </w:rPr>
      <w:instrText xml:space="preserve"> NUMPAGES </w:instrText>
    </w:r>
    <w:r w:rsidRPr="00DF6424">
      <w:rPr>
        <w:rFonts w:ascii="Arial" w:hAnsi="Arial" w:cs="Arial"/>
        <w:b/>
        <w:sz w:val="20"/>
        <w:szCs w:val="20"/>
      </w:rPr>
      <w:fldChar w:fldCharType="separate"/>
    </w:r>
    <w:r w:rsidRPr="00DF6424">
      <w:rPr>
        <w:rFonts w:ascii="Arial" w:hAnsi="Arial" w:cs="Arial"/>
        <w:b/>
        <w:sz w:val="20"/>
        <w:szCs w:val="20"/>
      </w:rPr>
      <w:t>5</w:t>
    </w:r>
    <w:r w:rsidRPr="00DF6424">
      <w:rPr>
        <w:rFonts w:ascii="Arial" w:hAnsi="Arial" w:cs="Arial"/>
        <w:b/>
        <w:sz w:val="20"/>
        <w:szCs w:val="20"/>
      </w:rPr>
      <w:fldChar w:fldCharType="end"/>
    </w:r>
  </w:p>
  <w:p w14:paraId="33A6268E" w14:textId="77777777" w:rsidR="008711B7" w:rsidRPr="00DF6424" w:rsidRDefault="008711B7" w:rsidP="00DF642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b/>
        <w:sz w:val="20"/>
        <w:szCs w:val="20"/>
      </w:rPr>
      <w:tab/>
      <w:t xml:space="preserve">                     </w:t>
    </w:r>
    <w:r w:rsidRPr="00DF6424">
      <w:rPr>
        <w:rFonts w:ascii="Arial" w:hAnsi="Arial" w:cs="Arial"/>
        <w:b/>
        <w:sz w:val="20"/>
        <w:szCs w:val="20"/>
      </w:rPr>
      <w:tab/>
    </w:r>
    <w:r w:rsidRPr="00DF6424">
      <w:rPr>
        <w:rFonts w:ascii="Arial" w:hAnsi="Arial" w:cs="Arial"/>
        <w:b/>
        <w:sz w:val="20"/>
        <w:szCs w:val="20"/>
      </w:rPr>
      <w:tab/>
    </w:r>
  </w:p>
  <w:p w14:paraId="0821F426" w14:textId="77777777" w:rsidR="008711B7" w:rsidRDefault="008711B7" w:rsidP="008711B7">
    <w:pPr>
      <w:pStyle w:val="Sidhuvud"/>
      <w:tabs>
        <w:tab w:val="center" w:pos="4253"/>
        <w:tab w:val="left" w:pos="5670"/>
        <w:tab w:val="left" w:pos="6379"/>
        <w:tab w:val="right" w:pos="9781"/>
      </w:tabs>
      <w:ind w:left="4320" w:right="-143" w:hanging="4320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b/>
        <w:sz w:val="20"/>
        <w:szCs w:val="20"/>
      </w:rPr>
      <w:tab/>
      <w:t xml:space="preserve">           </w:t>
    </w:r>
    <w:r>
      <w:rPr>
        <w:rFonts w:ascii="Arial" w:hAnsi="Arial" w:cs="Arial"/>
        <w:b/>
        <w:sz w:val="20"/>
        <w:szCs w:val="20"/>
      </w:rPr>
      <w:t xml:space="preserve">             </w:t>
    </w:r>
    <w:r w:rsidRPr="00DF6424">
      <w:rPr>
        <w:rFonts w:ascii="Arial" w:hAnsi="Arial" w:cs="Arial"/>
        <w:b/>
        <w:sz w:val="20"/>
        <w:szCs w:val="20"/>
      </w:rPr>
      <w:t xml:space="preserve"> </w:t>
    </w:r>
    <w:r w:rsidRPr="00DF6424">
      <w:rPr>
        <w:rFonts w:ascii="Arial" w:hAnsi="Arial" w:cs="Arial"/>
        <w:b/>
        <w:bCs/>
        <w:sz w:val="20"/>
        <w:szCs w:val="20"/>
      </w:rPr>
      <w:t>101.221-12/12u</w:t>
    </w:r>
    <w:r w:rsidRPr="00DF6424">
      <w:rPr>
        <w:rFonts w:ascii="Arial" w:hAnsi="Arial" w:cs="Arial"/>
        <w:b/>
        <w:sz w:val="20"/>
        <w:szCs w:val="20"/>
      </w:rPr>
      <w:t xml:space="preserve"> </w:t>
    </w:r>
  </w:p>
  <w:p w14:paraId="19A01220" w14:textId="41ECE5AF" w:rsidR="008711B7" w:rsidRDefault="008711B7" w:rsidP="008711B7">
    <w:pPr>
      <w:pStyle w:val="Sidhuvud"/>
      <w:tabs>
        <w:tab w:val="center" w:pos="4253"/>
        <w:tab w:val="left" w:pos="5670"/>
        <w:tab w:val="left" w:pos="6379"/>
        <w:tab w:val="right" w:pos="9781"/>
      </w:tabs>
      <w:ind w:left="6379" w:right="-143" w:hanging="6379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  <w:t xml:space="preserve">                       </w:t>
    </w:r>
    <w:r w:rsidRPr="00DF6424">
      <w:rPr>
        <w:rFonts w:ascii="Arial" w:hAnsi="Arial" w:cs="Arial"/>
        <w:b/>
        <w:sz w:val="20"/>
        <w:szCs w:val="20"/>
      </w:rPr>
      <w:t>5L5</w:t>
    </w:r>
    <w:r w:rsidRPr="00DF6424">
      <w:rPr>
        <w:rFonts w:ascii="Arial" w:hAnsi="Arial" w:cs="Arial"/>
        <w:b/>
        <w:sz w:val="20"/>
        <w:szCs w:val="20"/>
      </w:rPr>
      <w:tab/>
    </w:r>
    <w:r w:rsidRPr="00DF6424">
      <w:rPr>
        <w:rFonts w:ascii="Arial" w:hAnsi="Arial" w:cs="Arial"/>
        <w:b/>
        <w:sz w:val="20"/>
        <w:szCs w:val="20"/>
      </w:rPr>
      <w:tab/>
    </w:r>
    <w:r w:rsidRPr="00DF6424">
      <w:rPr>
        <w:rFonts w:ascii="Arial" w:hAnsi="Arial" w:cs="Arial"/>
        <w:b/>
        <w:sz w:val="20"/>
        <w:szCs w:val="20"/>
      </w:rPr>
      <w:tab/>
      <w:t xml:space="preserve">  </w:t>
    </w:r>
    <w:r>
      <w:rPr>
        <w:rFonts w:ascii="Arial" w:hAnsi="Arial" w:cs="Arial"/>
        <w:b/>
        <w:sz w:val="20"/>
        <w:szCs w:val="20"/>
      </w:rPr>
      <w:t xml:space="preserve"> </w:t>
    </w:r>
    <w:r w:rsidRPr="00DF6424">
      <w:rPr>
        <w:rFonts w:ascii="Arial" w:hAnsi="Arial" w:cs="Arial"/>
        <w:sz w:val="20"/>
        <w:szCs w:val="20"/>
      </w:rPr>
      <w:t xml:space="preserve">Visit </w:t>
    </w:r>
    <w:hyperlink r:id="rId2" w:history="1">
      <w:r w:rsidR="009842A4" w:rsidRPr="007536D6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Fonts w:ascii="Arial" w:hAnsi="Arial" w:cs="Arial"/>
        <w:sz w:val="20"/>
        <w:szCs w:val="20"/>
      </w:rPr>
      <w:t xml:space="preserve">                                                                                   </w:t>
    </w:r>
    <w:r w:rsidRPr="00DF6424">
      <w:rPr>
        <w:rFonts w:ascii="Arial" w:hAnsi="Arial" w:cs="Arial"/>
        <w:sz w:val="20"/>
        <w:szCs w:val="20"/>
      </w:rPr>
      <w:t>fo</w:t>
    </w:r>
    <w:r>
      <w:rPr>
        <w:rFonts w:ascii="Arial" w:hAnsi="Arial" w:cs="Arial"/>
        <w:sz w:val="20"/>
        <w:szCs w:val="20"/>
      </w:rPr>
      <w:t>r</w:t>
    </w:r>
    <w:r>
      <w:rPr>
        <w:rFonts w:ascii="Arial" w:hAnsi="Arial" w:cs="Arial"/>
        <w:b/>
        <w:sz w:val="20"/>
        <w:szCs w:val="20"/>
      </w:rPr>
      <w:t xml:space="preserve"> I</w:t>
    </w:r>
    <w:r w:rsidRPr="00DF6424">
      <w:rPr>
        <w:rFonts w:ascii="Arial" w:hAnsi="Arial" w:cs="Arial"/>
        <w:b/>
        <w:sz w:val="20"/>
        <w:szCs w:val="20"/>
      </w:rPr>
      <w:t>nstructions for Use” (IFU)</w:t>
    </w:r>
    <w:r w:rsidRPr="00DF6424">
      <w:rPr>
        <w:rFonts w:ascii="Arial" w:hAnsi="Arial" w:cs="Arial"/>
        <w:sz w:val="20"/>
        <w:szCs w:val="20"/>
      </w:rPr>
      <w:t xml:space="preserve">      </w:t>
    </w:r>
  </w:p>
  <w:p w14:paraId="2CE41192" w14:textId="77777777" w:rsidR="008711B7" w:rsidRPr="00DF6424" w:rsidRDefault="008711B7" w:rsidP="00DF642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sz w:val="20"/>
        <w:szCs w:val="20"/>
      </w:rPr>
      <w:t xml:space="preserve"> 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C96F5" w14:textId="77777777" w:rsidR="008711B7" w:rsidRPr="00DF6424" w:rsidRDefault="008711B7" w:rsidP="00DF6424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341466CD" wp14:editId="0DB897B3">
          <wp:simplePos x="0" y="0"/>
          <wp:positionH relativeFrom="column">
            <wp:posOffset>-568960</wp:posOffset>
          </wp:positionH>
          <wp:positionV relativeFrom="paragraph">
            <wp:posOffset>-31115</wp:posOffset>
          </wp:positionV>
          <wp:extent cx="1863090" cy="254000"/>
          <wp:effectExtent l="0" t="0" r="381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6424">
      <w:rPr>
        <w:rFonts w:ascii="Arial" w:hAnsi="Arial" w:cs="Arial"/>
        <w:b/>
        <w:sz w:val="20"/>
        <w:szCs w:val="20"/>
      </w:rPr>
      <w:tab/>
      <w:t xml:space="preserve">                        Gel Documentation Form and Worksheet </w:t>
    </w:r>
    <w:r w:rsidRPr="00DF6424">
      <w:rPr>
        <w:rFonts w:ascii="Arial" w:hAnsi="Arial" w:cs="Arial"/>
        <w:b/>
        <w:sz w:val="20"/>
        <w:szCs w:val="20"/>
      </w:rPr>
      <w:tab/>
    </w:r>
    <w:r w:rsidRPr="00DF6424">
      <w:rPr>
        <w:rFonts w:ascii="Arial" w:hAnsi="Arial" w:cs="Arial"/>
        <w:b/>
        <w:sz w:val="20"/>
        <w:szCs w:val="20"/>
      </w:rPr>
      <w:tab/>
      <w:t xml:space="preserve">Page </w:t>
    </w:r>
    <w:r w:rsidRPr="00DF6424">
      <w:rPr>
        <w:rFonts w:ascii="Arial" w:hAnsi="Arial" w:cs="Arial"/>
        <w:b/>
        <w:sz w:val="20"/>
        <w:szCs w:val="20"/>
      </w:rPr>
      <w:fldChar w:fldCharType="begin"/>
    </w:r>
    <w:r w:rsidRPr="00DF6424">
      <w:rPr>
        <w:rFonts w:ascii="Arial" w:hAnsi="Arial" w:cs="Arial"/>
        <w:b/>
        <w:sz w:val="20"/>
        <w:szCs w:val="20"/>
      </w:rPr>
      <w:instrText xml:space="preserve"> PAGE </w:instrText>
    </w:r>
    <w:r w:rsidRPr="00DF6424">
      <w:rPr>
        <w:rFonts w:ascii="Arial" w:hAnsi="Arial" w:cs="Arial"/>
        <w:b/>
        <w:sz w:val="20"/>
        <w:szCs w:val="20"/>
      </w:rPr>
      <w:fldChar w:fldCharType="separate"/>
    </w:r>
    <w:r w:rsidRPr="00DF6424">
      <w:rPr>
        <w:rFonts w:ascii="Arial" w:hAnsi="Arial" w:cs="Arial"/>
        <w:b/>
        <w:sz w:val="20"/>
        <w:szCs w:val="20"/>
      </w:rPr>
      <w:t>1</w:t>
    </w:r>
    <w:r w:rsidRPr="00DF6424">
      <w:rPr>
        <w:rFonts w:ascii="Arial" w:hAnsi="Arial" w:cs="Arial"/>
        <w:b/>
        <w:sz w:val="20"/>
        <w:szCs w:val="20"/>
      </w:rPr>
      <w:fldChar w:fldCharType="end"/>
    </w:r>
    <w:r w:rsidRPr="00DF6424">
      <w:rPr>
        <w:rFonts w:ascii="Arial" w:hAnsi="Arial" w:cs="Arial"/>
        <w:b/>
        <w:sz w:val="20"/>
        <w:szCs w:val="20"/>
      </w:rPr>
      <w:t xml:space="preserve"> of </w:t>
    </w:r>
    <w:r w:rsidRPr="00DF6424">
      <w:rPr>
        <w:rFonts w:ascii="Arial" w:hAnsi="Arial" w:cs="Arial"/>
        <w:b/>
        <w:sz w:val="20"/>
        <w:szCs w:val="20"/>
      </w:rPr>
      <w:fldChar w:fldCharType="begin"/>
    </w:r>
    <w:r w:rsidRPr="00DF6424">
      <w:rPr>
        <w:rFonts w:ascii="Arial" w:hAnsi="Arial" w:cs="Arial"/>
        <w:b/>
        <w:sz w:val="20"/>
        <w:szCs w:val="20"/>
      </w:rPr>
      <w:instrText xml:space="preserve"> NUMPAGES </w:instrText>
    </w:r>
    <w:r w:rsidRPr="00DF6424">
      <w:rPr>
        <w:rFonts w:ascii="Arial" w:hAnsi="Arial" w:cs="Arial"/>
        <w:b/>
        <w:sz w:val="20"/>
        <w:szCs w:val="20"/>
      </w:rPr>
      <w:fldChar w:fldCharType="separate"/>
    </w:r>
    <w:r w:rsidRPr="00DF6424">
      <w:rPr>
        <w:rFonts w:ascii="Arial" w:hAnsi="Arial" w:cs="Arial"/>
        <w:b/>
        <w:sz w:val="20"/>
        <w:szCs w:val="20"/>
      </w:rPr>
      <w:t>5</w:t>
    </w:r>
    <w:r w:rsidRPr="00DF6424">
      <w:rPr>
        <w:rFonts w:ascii="Arial" w:hAnsi="Arial" w:cs="Arial"/>
        <w:b/>
        <w:sz w:val="20"/>
        <w:szCs w:val="20"/>
      </w:rPr>
      <w:fldChar w:fldCharType="end"/>
    </w:r>
  </w:p>
  <w:p w14:paraId="1EE82A32" w14:textId="77777777" w:rsidR="008711B7" w:rsidRPr="00DF6424" w:rsidRDefault="008711B7" w:rsidP="00DF642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b/>
        <w:sz w:val="20"/>
        <w:szCs w:val="20"/>
      </w:rPr>
      <w:tab/>
      <w:t xml:space="preserve">                     </w:t>
    </w:r>
    <w:r w:rsidRPr="00DF6424">
      <w:rPr>
        <w:rFonts w:ascii="Arial" w:hAnsi="Arial" w:cs="Arial"/>
        <w:b/>
        <w:sz w:val="20"/>
        <w:szCs w:val="20"/>
      </w:rPr>
      <w:tab/>
    </w:r>
    <w:r w:rsidRPr="00DF6424">
      <w:rPr>
        <w:rFonts w:ascii="Arial" w:hAnsi="Arial" w:cs="Arial"/>
        <w:b/>
        <w:sz w:val="20"/>
        <w:szCs w:val="20"/>
      </w:rPr>
      <w:tab/>
    </w:r>
  </w:p>
  <w:p w14:paraId="4BA776F0" w14:textId="77777777" w:rsidR="008711B7" w:rsidRPr="00BC597C" w:rsidRDefault="008711B7" w:rsidP="008711B7">
    <w:pPr>
      <w:pStyle w:val="Sidhuvud"/>
      <w:tabs>
        <w:tab w:val="center" w:pos="4253"/>
        <w:tab w:val="left" w:pos="5670"/>
        <w:tab w:val="left" w:pos="6379"/>
        <w:tab w:val="right" w:pos="9781"/>
      </w:tabs>
      <w:ind w:left="4320" w:right="-143" w:hanging="4320"/>
      <w:rPr>
        <w:rFonts w:ascii="Arial" w:hAnsi="Arial" w:cs="Arial"/>
        <w:b/>
        <w:sz w:val="20"/>
        <w:szCs w:val="20"/>
        <w:lang w:val="es-ES"/>
      </w:rPr>
    </w:pPr>
    <w:r w:rsidRPr="00DF6424">
      <w:rPr>
        <w:rFonts w:ascii="Arial" w:hAnsi="Arial" w:cs="Arial"/>
        <w:b/>
        <w:sz w:val="20"/>
        <w:szCs w:val="20"/>
      </w:rPr>
      <w:tab/>
      <w:t xml:space="preserve">           </w:t>
    </w:r>
    <w:r>
      <w:rPr>
        <w:rFonts w:ascii="Arial" w:hAnsi="Arial" w:cs="Arial"/>
        <w:b/>
        <w:sz w:val="20"/>
        <w:szCs w:val="20"/>
      </w:rPr>
      <w:t xml:space="preserve">             </w:t>
    </w:r>
    <w:r w:rsidRPr="00DF6424">
      <w:rPr>
        <w:rFonts w:ascii="Arial" w:hAnsi="Arial" w:cs="Arial"/>
        <w:b/>
        <w:sz w:val="20"/>
        <w:szCs w:val="20"/>
      </w:rPr>
      <w:t xml:space="preserve"> </w:t>
    </w:r>
    <w:r w:rsidRPr="00BC597C">
      <w:rPr>
        <w:rFonts w:ascii="Arial" w:hAnsi="Arial" w:cs="Arial"/>
        <w:b/>
        <w:bCs/>
        <w:sz w:val="20"/>
        <w:szCs w:val="20"/>
        <w:lang w:val="es-ES"/>
      </w:rPr>
      <w:t>101.221-12/12u</w:t>
    </w:r>
    <w:r w:rsidRPr="00BC597C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BA451B8" w14:textId="5BD661BF" w:rsidR="008711B7" w:rsidRPr="00BC597C" w:rsidRDefault="008711B7" w:rsidP="008711B7">
    <w:pPr>
      <w:pStyle w:val="Sidhuvud"/>
      <w:tabs>
        <w:tab w:val="center" w:pos="4253"/>
        <w:tab w:val="left" w:pos="5670"/>
        <w:tab w:val="left" w:pos="6379"/>
        <w:tab w:val="right" w:pos="9781"/>
      </w:tabs>
      <w:ind w:left="4320" w:right="-143" w:hanging="4320"/>
      <w:rPr>
        <w:rStyle w:val="Hyperlnk"/>
        <w:rFonts w:ascii="Arial" w:hAnsi="Arial" w:cs="Arial"/>
        <w:sz w:val="20"/>
        <w:szCs w:val="20"/>
        <w:lang w:val="es-ES"/>
      </w:rPr>
    </w:pPr>
    <w:r w:rsidRPr="00BC597C">
      <w:rPr>
        <w:rFonts w:ascii="Arial" w:hAnsi="Arial" w:cs="Arial"/>
        <w:b/>
        <w:sz w:val="20"/>
        <w:szCs w:val="20"/>
        <w:lang w:val="es-ES"/>
      </w:rPr>
      <w:tab/>
    </w:r>
    <w:r w:rsidRPr="00BC597C">
      <w:rPr>
        <w:rFonts w:ascii="Arial" w:hAnsi="Arial" w:cs="Arial"/>
        <w:b/>
        <w:sz w:val="20"/>
        <w:szCs w:val="20"/>
        <w:lang w:val="es-ES"/>
      </w:rPr>
      <w:tab/>
    </w:r>
    <w:r w:rsidRPr="00BC597C">
      <w:rPr>
        <w:rFonts w:ascii="Arial" w:hAnsi="Arial" w:cs="Arial"/>
        <w:b/>
        <w:sz w:val="20"/>
        <w:szCs w:val="20"/>
        <w:lang w:val="es-ES"/>
      </w:rPr>
      <w:tab/>
      <w:t xml:space="preserve">        5L5</w:t>
    </w:r>
    <w:r w:rsidRPr="00BC597C">
      <w:rPr>
        <w:rFonts w:ascii="Arial" w:hAnsi="Arial" w:cs="Arial"/>
        <w:b/>
        <w:sz w:val="20"/>
        <w:szCs w:val="20"/>
        <w:lang w:val="es-ES"/>
      </w:rPr>
      <w:tab/>
    </w:r>
    <w:r w:rsidRPr="00BC597C">
      <w:rPr>
        <w:rFonts w:ascii="Arial" w:hAnsi="Arial" w:cs="Arial"/>
        <w:b/>
        <w:sz w:val="20"/>
        <w:szCs w:val="20"/>
        <w:lang w:val="es-ES"/>
      </w:rPr>
      <w:tab/>
    </w:r>
    <w:proofErr w:type="gramStart"/>
    <w:r w:rsidRPr="00BC597C">
      <w:rPr>
        <w:rFonts w:ascii="Arial" w:hAnsi="Arial" w:cs="Arial"/>
        <w:b/>
        <w:sz w:val="20"/>
        <w:szCs w:val="20"/>
        <w:lang w:val="es-ES"/>
      </w:rPr>
      <w:tab/>
      <w:t xml:space="preserve">  </w:t>
    </w:r>
    <w:r w:rsidRPr="00BC597C">
      <w:rPr>
        <w:rFonts w:ascii="Arial" w:hAnsi="Arial" w:cs="Arial"/>
        <w:b/>
        <w:sz w:val="20"/>
        <w:szCs w:val="20"/>
        <w:lang w:val="es-ES"/>
      </w:rPr>
      <w:tab/>
    </w:r>
    <w:proofErr w:type="gramEnd"/>
    <w:r w:rsidRPr="00BC597C">
      <w:rPr>
        <w:rFonts w:ascii="Arial" w:hAnsi="Arial" w:cs="Arial"/>
        <w:b/>
        <w:sz w:val="20"/>
        <w:szCs w:val="20"/>
        <w:lang w:val="es-ES"/>
      </w:rPr>
      <w:tab/>
      <w:t xml:space="preserve"> </w:t>
    </w:r>
    <w:r w:rsidR="009842A4" w:rsidRPr="00BC597C">
      <w:rPr>
        <w:rFonts w:ascii="Arial" w:hAnsi="Arial" w:cs="Arial"/>
        <w:b/>
        <w:sz w:val="20"/>
        <w:szCs w:val="20"/>
        <w:lang w:val="es-ES"/>
      </w:rPr>
      <w:t xml:space="preserve">               </w:t>
    </w:r>
    <w:proofErr w:type="spellStart"/>
    <w:r w:rsidRPr="00BC597C">
      <w:rPr>
        <w:rFonts w:ascii="Arial" w:hAnsi="Arial" w:cs="Arial"/>
        <w:sz w:val="20"/>
        <w:szCs w:val="20"/>
        <w:lang w:val="es-ES"/>
      </w:rPr>
      <w:t>Visit</w:t>
    </w:r>
    <w:proofErr w:type="spellEnd"/>
    <w:r w:rsidRPr="00BC597C">
      <w:rPr>
        <w:rFonts w:ascii="Arial" w:hAnsi="Arial" w:cs="Arial"/>
        <w:sz w:val="20"/>
        <w:szCs w:val="20"/>
        <w:lang w:val="es-ES"/>
      </w:rPr>
      <w:t xml:space="preserve"> </w:t>
    </w:r>
    <w:hyperlink r:id="rId2" w:history="1">
      <w:r w:rsidR="009842A4" w:rsidRPr="00BC597C">
        <w:rPr>
          <w:rStyle w:val="Hyperlnk"/>
          <w:rFonts w:ascii="Arial" w:hAnsi="Arial" w:cs="Arial"/>
          <w:sz w:val="20"/>
          <w:szCs w:val="20"/>
          <w:lang w:val="es-ES"/>
        </w:rPr>
        <w:t>www.caredx.com</w:t>
      </w:r>
    </w:hyperlink>
  </w:p>
  <w:p w14:paraId="728AA68F" w14:textId="60D2CC2B" w:rsidR="008711B7" w:rsidRDefault="008711B7" w:rsidP="008711B7">
    <w:pPr>
      <w:pStyle w:val="Sidhuvud"/>
      <w:tabs>
        <w:tab w:val="center" w:pos="4253"/>
        <w:tab w:val="left" w:pos="5670"/>
        <w:tab w:val="left" w:pos="6379"/>
        <w:tab w:val="right" w:pos="9781"/>
      </w:tabs>
      <w:ind w:left="4320" w:right="-143" w:hanging="4320"/>
      <w:rPr>
        <w:rFonts w:ascii="Arial" w:hAnsi="Arial" w:cs="Arial"/>
        <w:sz w:val="20"/>
        <w:szCs w:val="20"/>
      </w:rPr>
    </w:pP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</w:r>
    <w:r w:rsidRPr="00BC597C">
      <w:rPr>
        <w:rFonts w:ascii="Arial" w:hAnsi="Arial" w:cs="Arial"/>
        <w:sz w:val="20"/>
        <w:szCs w:val="20"/>
        <w:lang w:val="es-ES"/>
      </w:rPr>
      <w:tab/>
      <w:t xml:space="preserve"> </w:t>
    </w:r>
    <w:r w:rsidRPr="00DF6424">
      <w:rPr>
        <w:rFonts w:ascii="Arial" w:hAnsi="Arial" w:cs="Arial"/>
        <w:sz w:val="20"/>
        <w:szCs w:val="20"/>
      </w:rPr>
      <w:t>fo</w:t>
    </w:r>
    <w:r>
      <w:rPr>
        <w:rFonts w:ascii="Arial" w:hAnsi="Arial" w:cs="Arial"/>
        <w:sz w:val="20"/>
        <w:szCs w:val="20"/>
      </w:rPr>
      <w:t xml:space="preserve">r </w:t>
    </w:r>
    <w:r w:rsidRPr="00DF6424">
      <w:rPr>
        <w:rFonts w:ascii="Arial" w:hAnsi="Arial" w:cs="Arial"/>
        <w:sz w:val="20"/>
        <w:szCs w:val="20"/>
      </w:rPr>
      <w:t>“</w:t>
    </w:r>
    <w:r w:rsidRPr="00DF6424">
      <w:rPr>
        <w:rFonts w:ascii="Arial" w:hAnsi="Arial" w:cs="Arial"/>
        <w:b/>
        <w:sz w:val="20"/>
        <w:szCs w:val="20"/>
      </w:rPr>
      <w:t>Instructions for Use” (IFU)</w:t>
    </w:r>
    <w:r w:rsidRPr="00DF6424">
      <w:rPr>
        <w:rFonts w:ascii="Arial" w:hAnsi="Arial" w:cs="Arial"/>
        <w:sz w:val="20"/>
        <w:szCs w:val="20"/>
      </w:rPr>
      <w:t xml:space="preserve">      </w:t>
    </w:r>
  </w:p>
  <w:p w14:paraId="4C249FD4" w14:textId="77777777" w:rsidR="008711B7" w:rsidRPr="00DF6424" w:rsidRDefault="008711B7" w:rsidP="00DF6424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DF6424">
      <w:rPr>
        <w:rFonts w:ascii="Arial" w:hAnsi="Arial" w:cs="Arial"/>
        <w:sz w:val="20"/>
        <w:szCs w:val="20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6AD6"/>
    <w:multiLevelType w:val="hybridMultilevel"/>
    <w:tmpl w:val="31166EF0"/>
    <w:lvl w:ilvl="0" w:tplc="636E138C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F445CE6"/>
    <w:multiLevelType w:val="hybridMultilevel"/>
    <w:tmpl w:val="637CF80C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0FA0436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895FD1"/>
    <w:multiLevelType w:val="hybridMultilevel"/>
    <w:tmpl w:val="D24C2F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A77E1"/>
    <w:multiLevelType w:val="hybridMultilevel"/>
    <w:tmpl w:val="31166EF0"/>
    <w:lvl w:ilvl="0" w:tplc="636E138C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1AF56E78"/>
    <w:multiLevelType w:val="hybridMultilevel"/>
    <w:tmpl w:val="8C2859D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5D5E6C"/>
    <w:multiLevelType w:val="hybridMultilevel"/>
    <w:tmpl w:val="3E4EB0D8"/>
    <w:lvl w:ilvl="0" w:tplc="4698B79A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20" w:hanging="360"/>
      </w:pPr>
    </w:lvl>
    <w:lvl w:ilvl="2" w:tplc="2000001B" w:tentative="1">
      <w:start w:val="1"/>
      <w:numFmt w:val="lowerRoman"/>
      <w:lvlText w:val="%3."/>
      <w:lvlJc w:val="right"/>
      <w:pPr>
        <w:ind w:left="2040" w:hanging="180"/>
      </w:pPr>
    </w:lvl>
    <w:lvl w:ilvl="3" w:tplc="2000000F" w:tentative="1">
      <w:start w:val="1"/>
      <w:numFmt w:val="decimal"/>
      <w:lvlText w:val="%4."/>
      <w:lvlJc w:val="left"/>
      <w:pPr>
        <w:ind w:left="2760" w:hanging="360"/>
      </w:pPr>
    </w:lvl>
    <w:lvl w:ilvl="4" w:tplc="20000019" w:tentative="1">
      <w:start w:val="1"/>
      <w:numFmt w:val="lowerLetter"/>
      <w:lvlText w:val="%5."/>
      <w:lvlJc w:val="left"/>
      <w:pPr>
        <w:ind w:left="3480" w:hanging="360"/>
      </w:pPr>
    </w:lvl>
    <w:lvl w:ilvl="5" w:tplc="2000001B" w:tentative="1">
      <w:start w:val="1"/>
      <w:numFmt w:val="lowerRoman"/>
      <w:lvlText w:val="%6."/>
      <w:lvlJc w:val="right"/>
      <w:pPr>
        <w:ind w:left="4200" w:hanging="180"/>
      </w:pPr>
    </w:lvl>
    <w:lvl w:ilvl="6" w:tplc="2000000F" w:tentative="1">
      <w:start w:val="1"/>
      <w:numFmt w:val="decimal"/>
      <w:lvlText w:val="%7."/>
      <w:lvlJc w:val="left"/>
      <w:pPr>
        <w:ind w:left="4920" w:hanging="360"/>
      </w:pPr>
    </w:lvl>
    <w:lvl w:ilvl="7" w:tplc="20000019" w:tentative="1">
      <w:start w:val="1"/>
      <w:numFmt w:val="lowerLetter"/>
      <w:lvlText w:val="%8."/>
      <w:lvlJc w:val="left"/>
      <w:pPr>
        <w:ind w:left="5640" w:hanging="360"/>
      </w:pPr>
    </w:lvl>
    <w:lvl w:ilvl="8" w:tplc="2000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2" w15:restartNumberingAfterBreak="0">
    <w:nsid w:val="32C441B1"/>
    <w:multiLevelType w:val="hybridMultilevel"/>
    <w:tmpl w:val="D0304F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330767"/>
    <w:multiLevelType w:val="hybridMultilevel"/>
    <w:tmpl w:val="637CF80C"/>
    <w:lvl w:ilvl="0" w:tplc="E2D46E6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40" w:hanging="360"/>
      </w:pPr>
    </w:lvl>
    <w:lvl w:ilvl="2" w:tplc="2000001B" w:tentative="1">
      <w:start w:val="1"/>
      <w:numFmt w:val="lowerRoman"/>
      <w:lvlText w:val="%3."/>
      <w:lvlJc w:val="right"/>
      <w:pPr>
        <w:ind w:left="1860" w:hanging="180"/>
      </w:pPr>
    </w:lvl>
    <w:lvl w:ilvl="3" w:tplc="2000000F" w:tentative="1">
      <w:start w:val="1"/>
      <w:numFmt w:val="decimal"/>
      <w:lvlText w:val="%4."/>
      <w:lvlJc w:val="left"/>
      <w:pPr>
        <w:ind w:left="2580" w:hanging="360"/>
      </w:pPr>
    </w:lvl>
    <w:lvl w:ilvl="4" w:tplc="20000019" w:tentative="1">
      <w:start w:val="1"/>
      <w:numFmt w:val="lowerLetter"/>
      <w:lvlText w:val="%5."/>
      <w:lvlJc w:val="left"/>
      <w:pPr>
        <w:ind w:left="3300" w:hanging="360"/>
      </w:pPr>
    </w:lvl>
    <w:lvl w:ilvl="5" w:tplc="2000001B" w:tentative="1">
      <w:start w:val="1"/>
      <w:numFmt w:val="lowerRoman"/>
      <w:lvlText w:val="%6."/>
      <w:lvlJc w:val="right"/>
      <w:pPr>
        <w:ind w:left="4020" w:hanging="180"/>
      </w:pPr>
    </w:lvl>
    <w:lvl w:ilvl="6" w:tplc="2000000F" w:tentative="1">
      <w:start w:val="1"/>
      <w:numFmt w:val="decimal"/>
      <w:lvlText w:val="%7."/>
      <w:lvlJc w:val="left"/>
      <w:pPr>
        <w:ind w:left="4740" w:hanging="360"/>
      </w:pPr>
    </w:lvl>
    <w:lvl w:ilvl="7" w:tplc="20000019" w:tentative="1">
      <w:start w:val="1"/>
      <w:numFmt w:val="lowerLetter"/>
      <w:lvlText w:val="%8."/>
      <w:lvlJc w:val="left"/>
      <w:pPr>
        <w:ind w:left="5460" w:hanging="360"/>
      </w:pPr>
    </w:lvl>
    <w:lvl w:ilvl="8" w:tplc="2000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5" w15:restartNumberingAfterBreak="0">
    <w:nsid w:val="48FD4783"/>
    <w:multiLevelType w:val="hybridMultilevel"/>
    <w:tmpl w:val="5220EE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1656B"/>
    <w:multiLevelType w:val="hybridMultilevel"/>
    <w:tmpl w:val="D0304F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029E3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4016FE"/>
    <w:multiLevelType w:val="hybridMultilevel"/>
    <w:tmpl w:val="637CF80C"/>
    <w:lvl w:ilvl="0" w:tplc="E2D46E6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40" w:hanging="360"/>
      </w:pPr>
    </w:lvl>
    <w:lvl w:ilvl="2" w:tplc="2000001B" w:tentative="1">
      <w:start w:val="1"/>
      <w:numFmt w:val="lowerRoman"/>
      <w:lvlText w:val="%3."/>
      <w:lvlJc w:val="right"/>
      <w:pPr>
        <w:ind w:left="1860" w:hanging="180"/>
      </w:pPr>
    </w:lvl>
    <w:lvl w:ilvl="3" w:tplc="2000000F" w:tentative="1">
      <w:start w:val="1"/>
      <w:numFmt w:val="decimal"/>
      <w:lvlText w:val="%4."/>
      <w:lvlJc w:val="left"/>
      <w:pPr>
        <w:ind w:left="2580" w:hanging="360"/>
      </w:pPr>
    </w:lvl>
    <w:lvl w:ilvl="4" w:tplc="20000019" w:tentative="1">
      <w:start w:val="1"/>
      <w:numFmt w:val="lowerLetter"/>
      <w:lvlText w:val="%5."/>
      <w:lvlJc w:val="left"/>
      <w:pPr>
        <w:ind w:left="3300" w:hanging="360"/>
      </w:pPr>
    </w:lvl>
    <w:lvl w:ilvl="5" w:tplc="2000001B" w:tentative="1">
      <w:start w:val="1"/>
      <w:numFmt w:val="lowerRoman"/>
      <w:lvlText w:val="%6."/>
      <w:lvlJc w:val="right"/>
      <w:pPr>
        <w:ind w:left="4020" w:hanging="180"/>
      </w:pPr>
    </w:lvl>
    <w:lvl w:ilvl="6" w:tplc="2000000F" w:tentative="1">
      <w:start w:val="1"/>
      <w:numFmt w:val="decimal"/>
      <w:lvlText w:val="%7."/>
      <w:lvlJc w:val="left"/>
      <w:pPr>
        <w:ind w:left="4740" w:hanging="360"/>
      </w:pPr>
    </w:lvl>
    <w:lvl w:ilvl="7" w:tplc="20000019" w:tentative="1">
      <w:start w:val="1"/>
      <w:numFmt w:val="lowerLetter"/>
      <w:lvlText w:val="%8."/>
      <w:lvlJc w:val="left"/>
      <w:pPr>
        <w:ind w:left="5460" w:hanging="360"/>
      </w:pPr>
    </w:lvl>
    <w:lvl w:ilvl="8" w:tplc="2000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BDA4CD6"/>
    <w:multiLevelType w:val="hybridMultilevel"/>
    <w:tmpl w:val="31166EF0"/>
    <w:lvl w:ilvl="0" w:tplc="636E138C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93075336">
    <w:abstractNumId w:val="19"/>
  </w:num>
  <w:num w:numId="2" w16cid:durableId="178008863">
    <w:abstractNumId w:val="21"/>
  </w:num>
  <w:num w:numId="3" w16cid:durableId="1840071228">
    <w:abstractNumId w:val="6"/>
  </w:num>
  <w:num w:numId="4" w16cid:durableId="220991855">
    <w:abstractNumId w:val="1"/>
  </w:num>
  <w:num w:numId="5" w16cid:durableId="842628241">
    <w:abstractNumId w:val="2"/>
  </w:num>
  <w:num w:numId="6" w16cid:durableId="1332634458">
    <w:abstractNumId w:val="3"/>
  </w:num>
  <w:num w:numId="7" w16cid:durableId="1941139434">
    <w:abstractNumId w:val="20"/>
  </w:num>
  <w:num w:numId="8" w16cid:durableId="1486699984">
    <w:abstractNumId w:val="0"/>
  </w:num>
  <w:num w:numId="9" w16cid:durableId="1903365362">
    <w:abstractNumId w:val="17"/>
  </w:num>
  <w:num w:numId="10" w16cid:durableId="4258805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459705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59239259">
    <w:abstractNumId w:val="14"/>
  </w:num>
  <w:num w:numId="13" w16cid:durableId="16859046">
    <w:abstractNumId w:val="9"/>
  </w:num>
  <w:num w:numId="14" w16cid:durableId="164830501">
    <w:abstractNumId w:val="10"/>
  </w:num>
  <w:num w:numId="15" w16cid:durableId="765659076">
    <w:abstractNumId w:val="18"/>
  </w:num>
  <w:num w:numId="16" w16cid:durableId="1011297360">
    <w:abstractNumId w:val="13"/>
  </w:num>
  <w:num w:numId="17" w16cid:durableId="194542487">
    <w:abstractNumId w:val="15"/>
  </w:num>
  <w:num w:numId="18" w16cid:durableId="229855243">
    <w:abstractNumId w:val="16"/>
  </w:num>
  <w:num w:numId="19" w16cid:durableId="656418147">
    <w:abstractNumId w:val="11"/>
  </w:num>
  <w:num w:numId="20" w16cid:durableId="287317317">
    <w:abstractNumId w:val="12"/>
  </w:num>
  <w:num w:numId="21" w16cid:durableId="1166287958">
    <w:abstractNumId w:val="8"/>
  </w:num>
  <w:num w:numId="22" w16cid:durableId="918277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18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zAyMDYzMjU1MTVW0lEKTi0uzszPAykwqwUAnDZmmCwAAAA="/>
  </w:docVars>
  <w:rsids>
    <w:rsidRoot w:val="001010A3"/>
    <w:rsid w:val="00001DAD"/>
    <w:rsid w:val="00003ADC"/>
    <w:rsid w:val="00011BBF"/>
    <w:rsid w:val="00011BE5"/>
    <w:rsid w:val="00012D10"/>
    <w:rsid w:val="00016933"/>
    <w:rsid w:val="000200C8"/>
    <w:rsid w:val="00020579"/>
    <w:rsid w:val="00020EA2"/>
    <w:rsid w:val="000221EF"/>
    <w:rsid w:val="00024005"/>
    <w:rsid w:val="00024ADB"/>
    <w:rsid w:val="0003179C"/>
    <w:rsid w:val="0003222F"/>
    <w:rsid w:val="0003770A"/>
    <w:rsid w:val="0004192A"/>
    <w:rsid w:val="00042B31"/>
    <w:rsid w:val="00051045"/>
    <w:rsid w:val="000516F8"/>
    <w:rsid w:val="0005415B"/>
    <w:rsid w:val="0005521A"/>
    <w:rsid w:val="00060484"/>
    <w:rsid w:val="00066C9A"/>
    <w:rsid w:val="00072FF0"/>
    <w:rsid w:val="00073075"/>
    <w:rsid w:val="00073EB6"/>
    <w:rsid w:val="0007458E"/>
    <w:rsid w:val="00076077"/>
    <w:rsid w:val="00076D91"/>
    <w:rsid w:val="00081C21"/>
    <w:rsid w:val="0008367F"/>
    <w:rsid w:val="0008385D"/>
    <w:rsid w:val="0008478B"/>
    <w:rsid w:val="00085E00"/>
    <w:rsid w:val="00090961"/>
    <w:rsid w:val="0009568B"/>
    <w:rsid w:val="0009679C"/>
    <w:rsid w:val="000A14C7"/>
    <w:rsid w:val="000A724C"/>
    <w:rsid w:val="000A743A"/>
    <w:rsid w:val="000B0E96"/>
    <w:rsid w:val="000B3536"/>
    <w:rsid w:val="000B4F76"/>
    <w:rsid w:val="000B5AD4"/>
    <w:rsid w:val="000C3608"/>
    <w:rsid w:val="000C45FB"/>
    <w:rsid w:val="000C7605"/>
    <w:rsid w:val="000D590A"/>
    <w:rsid w:val="000E061A"/>
    <w:rsid w:val="000E24B2"/>
    <w:rsid w:val="000E2B25"/>
    <w:rsid w:val="000E519F"/>
    <w:rsid w:val="000E642C"/>
    <w:rsid w:val="000F1A4F"/>
    <w:rsid w:val="000F3C01"/>
    <w:rsid w:val="000F6F6F"/>
    <w:rsid w:val="001010A3"/>
    <w:rsid w:val="00111884"/>
    <w:rsid w:val="0011221A"/>
    <w:rsid w:val="00123B28"/>
    <w:rsid w:val="00125072"/>
    <w:rsid w:val="00126060"/>
    <w:rsid w:val="001269C6"/>
    <w:rsid w:val="00133AF7"/>
    <w:rsid w:val="0013676A"/>
    <w:rsid w:val="001379CD"/>
    <w:rsid w:val="00143632"/>
    <w:rsid w:val="0014443C"/>
    <w:rsid w:val="00153748"/>
    <w:rsid w:val="001579AA"/>
    <w:rsid w:val="00162A62"/>
    <w:rsid w:val="00166D9B"/>
    <w:rsid w:val="00167392"/>
    <w:rsid w:val="001708DC"/>
    <w:rsid w:val="00170F56"/>
    <w:rsid w:val="00172075"/>
    <w:rsid w:val="0017279B"/>
    <w:rsid w:val="00181075"/>
    <w:rsid w:val="00182564"/>
    <w:rsid w:val="0018475C"/>
    <w:rsid w:val="001853AA"/>
    <w:rsid w:val="00191ED4"/>
    <w:rsid w:val="0019307E"/>
    <w:rsid w:val="001939E1"/>
    <w:rsid w:val="001962C3"/>
    <w:rsid w:val="00197BB8"/>
    <w:rsid w:val="001A269B"/>
    <w:rsid w:val="001A2D4D"/>
    <w:rsid w:val="001A4E15"/>
    <w:rsid w:val="001A54D0"/>
    <w:rsid w:val="001A59E1"/>
    <w:rsid w:val="001A60AC"/>
    <w:rsid w:val="001A6721"/>
    <w:rsid w:val="001B0A47"/>
    <w:rsid w:val="001B1225"/>
    <w:rsid w:val="001B140D"/>
    <w:rsid w:val="001B1C27"/>
    <w:rsid w:val="001C0083"/>
    <w:rsid w:val="001C41DC"/>
    <w:rsid w:val="001C42C0"/>
    <w:rsid w:val="001D2FA4"/>
    <w:rsid w:val="001D77BA"/>
    <w:rsid w:val="001E032F"/>
    <w:rsid w:val="001E0EB1"/>
    <w:rsid w:val="001E1630"/>
    <w:rsid w:val="001E2D1C"/>
    <w:rsid w:val="001E76BB"/>
    <w:rsid w:val="001F004C"/>
    <w:rsid w:val="001F1BFE"/>
    <w:rsid w:val="001F2D1B"/>
    <w:rsid w:val="001F3F6C"/>
    <w:rsid w:val="001F6847"/>
    <w:rsid w:val="001F7BDD"/>
    <w:rsid w:val="00203034"/>
    <w:rsid w:val="002103AE"/>
    <w:rsid w:val="00211EA4"/>
    <w:rsid w:val="002126FF"/>
    <w:rsid w:val="002144EA"/>
    <w:rsid w:val="002146A5"/>
    <w:rsid w:val="00214D0C"/>
    <w:rsid w:val="00223E41"/>
    <w:rsid w:val="002258C5"/>
    <w:rsid w:val="002269D3"/>
    <w:rsid w:val="00227C0E"/>
    <w:rsid w:val="0023036E"/>
    <w:rsid w:val="00236AD7"/>
    <w:rsid w:val="00240C00"/>
    <w:rsid w:val="0024198E"/>
    <w:rsid w:val="002509DE"/>
    <w:rsid w:val="00251C5E"/>
    <w:rsid w:val="00253280"/>
    <w:rsid w:val="00253E9E"/>
    <w:rsid w:val="00255414"/>
    <w:rsid w:val="00255FA1"/>
    <w:rsid w:val="002564FF"/>
    <w:rsid w:val="00260338"/>
    <w:rsid w:val="00262E84"/>
    <w:rsid w:val="002673DF"/>
    <w:rsid w:val="00272610"/>
    <w:rsid w:val="00272DF6"/>
    <w:rsid w:val="00277149"/>
    <w:rsid w:val="002772C5"/>
    <w:rsid w:val="00277474"/>
    <w:rsid w:val="00280F08"/>
    <w:rsid w:val="0028222A"/>
    <w:rsid w:val="00291214"/>
    <w:rsid w:val="0029194E"/>
    <w:rsid w:val="00292BC5"/>
    <w:rsid w:val="002A09D3"/>
    <w:rsid w:val="002A1D36"/>
    <w:rsid w:val="002B4328"/>
    <w:rsid w:val="002B4C7D"/>
    <w:rsid w:val="002B6345"/>
    <w:rsid w:val="002C0F54"/>
    <w:rsid w:val="002C23CF"/>
    <w:rsid w:val="002C2939"/>
    <w:rsid w:val="002C5F24"/>
    <w:rsid w:val="002C6D8C"/>
    <w:rsid w:val="002D4E80"/>
    <w:rsid w:val="002D707A"/>
    <w:rsid w:val="002D73C8"/>
    <w:rsid w:val="002E1B26"/>
    <w:rsid w:val="002E1C5A"/>
    <w:rsid w:val="002E442F"/>
    <w:rsid w:val="002E4D12"/>
    <w:rsid w:val="002F3F1E"/>
    <w:rsid w:val="002F4906"/>
    <w:rsid w:val="002F696B"/>
    <w:rsid w:val="00302576"/>
    <w:rsid w:val="00310290"/>
    <w:rsid w:val="00311693"/>
    <w:rsid w:val="00312F0F"/>
    <w:rsid w:val="003141DD"/>
    <w:rsid w:val="00315824"/>
    <w:rsid w:val="003201D4"/>
    <w:rsid w:val="00320C08"/>
    <w:rsid w:val="00320FFF"/>
    <w:rsid w:val="00322E54"/>
    <w:rsid w:val="00327D1A"/>
    <w:rsid w:val="003303EF"/>
    <w:rsid w:val="00331CF6"/>
    <w:rsid w:val="0033365A"/>
    <w:rsid w:val="00333B43"/>
    <w:rsid w:val="003349AB"/>
    <w:rsid w:val="00335CA6"/>
    <w:rsid w:val="003367B4"/>
    <w:rsid w:val="0033697C"/>
    <w:rsid w:val="00337E3A"/>
    <w:rsid w:val="003446E3"/>
    <w:rsid w:val="003518CD"/>
    <w:rsid w:val="00354386"/>
    <w:rsid w:val="00356562"/>
    <w:rsid w:val="0036010B"/>
    <w:rsid w:val="003625E9"/>
    <w:rsid w:val="00365D52"/>
    <w:rsid w:val="003663B2"/>
    <w:rsid w:val="00367914"/>
    <w:rsid w:val="00373995"/>
    <w:rsid w:val="00373E47"/>
    <w:rsid w:val="00374F99"/>
    <w:rsid w:val="00375239"/>
    <w:rsid w:val="00376026"/>
    <w:rsid w:val="00377BAA"/>
    <w:rsid w:val="00382BE4"/>
    <w:rsid w:val="0038376A"/>
    <w:rsid w:val="0039131D"/>
    <w:rsid w:val="0039222F"/>
    <w:rsid w:val="00392A2C"/>
    <w:rsid w:val="003941D8"/>
    <w:rsid w:val="00395521"/>
    <w:rsid w:val="003975AC"/>
    <w:rsid w:val="003A02C8"/>
    <w:rsid w:val="003A1BBF"/>
    <w:rsid w:val="003A203F"/>
    <w:rsid w:val="003A3994"/>
    <w:rsid w:val="003A6EFE"/>
    <w:rsid w:val="003A7A93"/>
    <w:rsid w:val="003B3D71"/>
    <w:rsid w:val="003B6C5B"/>
    <w:rsid w:val="003B7DB1"/>
    <w:rsid w:val="003C2DDF"/>
    <w:rsid w:val="003C60D3"/>
    <w:rsid w:val="003C6748"/>
    <w:rsid w:val="003D0837"/>
    <w:rsid w:val="003D09A5"/>
    <w:rsid w:val="003D0DEE"/>
    <w:rsid w:val="003D5BF3"/>
    <w:rsid w:val="003D6E23"/>
    <w:rsid w:val="003E274F"/>
    <w:rsid w:val="003E780D"/>
    <w:rsid w:val="003F2D05"/>
    <w:rsid w:val="003F5439"/>
    <w:rsid w:val="00402C50"/>
    <w:rsid w:val="00412E12"/>
    <w:rsid w:val="00426F90"/>
    <w:rsid w:val="00434031"/>
    <w:rsid w:val="00440FFA"/>
    <w:rsid w:val="004449FA"/>
    <w:rsid w:val="00444BDE"/>
    <w:rsid w:val="00450478"/>
    <w:rsid w:val="00456600"/>
    <w:rsid w:val="00457A84"/>
    <w:rsid w:val="00461766"/>
    <w:rsid w:val="004637D4"/>
    <w:rsid w:val="004637DE"/>
    <w:rsid w:val="00464A4F"/>
    <w:rsid w:val="00465899"/>
    <w:rsid w:val="00466534"/>
    <w:rsid w:val="00470113"/>
    <w:rsid w:val="00471F00"/>
    <w:rsid w:val="00475C57"/>
    <w:rsid w:val="004806A3"/>
    <w:rsid w:val="00481119"/>
    <w:rsid w:val="004818FA"/>
    <w:rsid w:val="0048224F"/>
    <w:rsid w:val="004851D7"/>
    <w:rsid w:val="00486CFF"/>
    <w:rsid w:val="00493D14"/>
    <w:rsid w:val="004A0E0A"/>
    <w:rsid w:val="004A1253"/>
    <w:rsid w:val="004A1F76"/>
    <w:rsid w:val="004A646D"/>
    <w:rsid w:val="004B28F2"/>
    <w:rsid w:val="004B2B5F"/>
    <w:rsid w:val="004B2EF9"/>
    <w:rsid w:val="004C0C58"/>
    <w:rsid w:val="004C2EF0"/>
    <w:rsid w:val="004C72AD"/>
    <w:rsid w:val="004D3211"/>
    <w:rsid w:val="004D46E1"/>
    <w:rsid w:val="004D4D93"/>
    <w:rsid w:val="004D62AA"/>
    <w:rsid w:val="004D685D"/>
    <w:rsid w:val="004D75EE"/>
    <w:rsid w:val="004E0CE4"/>
    <w:rsid w:val="004E1E7A"/>
    <w:rsid w:val="004E2213"/>
    <w:rsid w:val="004E2F3E"/>
    <w:rsid w:val="004E44E5"/>
    <w:rsid w:val="004E530B"/>
    <w:rsid w:val="004E623A"/>
    <w:rsid w:val="004E6B4A"/>
    <w:rsid w:val="004F3A3A"/>
    <w:rsid w:val="004F5DC6"/>
    <w:rsid w:val="00501F0A"/>
    <w:rsid w:val="0050332B"/>
    <w:rsid w:val="00503481"/>
    <w:rsid w:val="00503D9E"/>
    <w:rsid w:val="00511D00"/>
    <w:rsid w:val="00512069"/>
    <w:rsid w:val="00514308"/>
    <w:rsid w:val="00516229"/>
    <w:rsid w:val="005178FB"/>
    <w:rsid w:val="00525CD5"/>
    <w:rsid w:val="00527AD8"/>
    <w:rsid w:val="0053234C"/>
    <w:rsid w:val="00532C20"/>
    <w:rsid w:val="005423F7"/>
    <w:rsid w:val="005436C5"/>
    <w:rsid w:val="0055075C"/>
    <w:rsid w:val="005508F6"/>
    <w:rsid w:val="00553EFE"/>
    <w:rsid w:val="00553F26"/>
    <w:rsid w:val="0055676E"/>
    <w:rsid w:val="0055697E"/>
    <w:rsid w:val="00562455"/>
    <w:rsid w:val="005658AC"/>
    <w:rsid w:val="005708F3"/>
    <w:rsid w:val="00571E25"/>
    <w:rsid w:val="00575ED4"/>
    <w:rsid w:val="0057667F"/>
    <w:rsid w:val="00576A10"/>
    <w:rsid w:val="00584336"/>
    <w:rsid w:val="0059269D"/>
    <w:rsid w:val="00592CAC"/>
    <w:rsid w:val="00593944"/>
    <w:rsid w:val="005A0B1C"/>
    <w:rsid w:val="005A4037"/>
    <w:rsid w:val="005A7051"/>
    <w:rsid w:val="005B0BA0"/>
    <w:rsid w:val="005B1B96"/>
    <w:rsid w:val="005B2E48"/>
    <w:rsid w:val="005C02E7"/>
    <w:rsid w:val="005C10B6"/>
    <w:rsid w:val="005C178D"/>
    <w:rsid w:val="005C3203"/>
    <w:rsid w:val="005C44C2"/>
    <w:rsid w:val="005C6D9C"/>
    <w:rsid w:val="005C71DE"/>
    <w:rsid w:val="005C7EB4"/>
    <w:rsid w:val="005D15C4"/>
    <w:rsid w:val="005D1604"/>
    <w:rsid w:val="005D1A1B"/>
    <w:rsid w:val="005D3D67"/>
    <w:rsid w:val="005D498B"/>
    <w:rsid w:val="005E5E01"/>
    <w:rsid w:val="005F0CDD"/>
    <w:rsid w:val="005F0E61"/>
    <w:rsid w:val="005F106B"/>
    <w:rsid w:val="005F150D"/>
    <w:rsid w:val="005F2147"/>
    <w:rsid w:val="005F2E45"/>
    <w:rsid w:val="005F3CC8"/>
    <w:rsid w:val="00607B65"/>
    <w:rsid w:val="006122F3"/>
    <w:rsid w:val="006132E4"/>
    <w:rsid w:val="006160F9"/>
    <w:rsid w:val="006223A5"/>
    <w:rsid w:val="00623302"/>
    <w:rsid w:val="00623C91"/>
    <w:rsid w:val="0062758F"/>
    <w:rsid w:val="006363C8"/>
    <w:rsid w:val="00636C9F"/>
    <w:rsid w:val="00641E49"/>
    <w:rsid w:val="006479D6"/>
    <w:rsid w:val="00651A29"/>
    <w:rsid w:val="00652017"/>
    <w:rsid w:val="006554AC"/>
    <w:rsid w:val="006562F9"/>
    <w:rsid w:val="00657D59"/>
    <w:rsid w:val="00660787"/>
    <w:rsid w:val="006627F6"/>
    <w:rsid w:val="006661C0"/>
    <w:rsid w:val="00667291"/>
    <w:rsid w:val="00677EBF"/>
    <w:rsid w:val="006828FC"/>
    <w:rsid w:val="00683075"/>
    <w:rsid w:val="0068440A"/>
    <w:rsid w:val="00686988"/>
    <w:rsid w:val="00686B55"/>
    <w:rsid w:val="00686CD8"/>
    <w:rsid w:val="006876E9"/>
    <w:rsid w:val="00692F6C"/>
    <w:rsid w:val="00697056"/>
    <w:rsid w:val="006A2F3F"/>
    <w:rsid w:val="006A3E0F"/>
    <w:rsid w:val="006A4604"/>
    <w:rsid w:val="006A5CB2"/>
    <w:rsid w:val="006A6507"/>
    <w:rsid w:val="006B0D0E"/>
    <w:rsid w:val="006B3E1A"/>
    <w:rsid w:val="006B6103"/>
    <w:rsid w:val="006B6E3F"/>
    <w:rsid w:val="006C389E"/>
    <w:rsid w:val="006C4083"/>
    <w:rsid w:val="006C569E"/>
    <w:rsid w:val="006C5749"/>
    <w:rsid w:val="006C5A92"/>
    <w:rsid w:val="006C70EB"/>
    <w:rsid w:val="006C751F"/>
    <w:rsid w:val="006D045A"/>
    <w:rsid w:val="006D37AD"/>
    <w:rsid w:val="006D4350"/>
    <w:rsid w:val="006D4A4F"/>
    <w:rsid w:val="006D6F17"/>
    <w:rsid w:val="006E33AB"/>
    <w:rsid w:val="006E7A32"/>
    <w:rsid w:val="006F139A"/>
    <w:rsid w:val="006F29A5"/>
    <w:rsid w:val="006F3D45"/>
    <w:rsid w:val="006F4C53"/>
    <w:rsid w:val="006F7337"/>
    <w:rsid w:val="00700747"/>
    <w:rsid w:val="00703B29"/>
    <w:rsid w:val="007059FB"/>
    <w:rsid w:val="00705C65"/>
    <w:rsid w:val="0070625F"/>
    <w:rsid w:val="00707F8E"/>
    <w:rsid w:val="00713F38"/>
    <w:rsid w:val="007143DA"/>
    <w:rsid w:val="0072250B"/>
    <w:rsid w:val="00723D5D"/>
    <w:rsid w:val="007311A6"/>
    <w:rsid w:val="00734CF1"/>
    <w:rsid w:val="00735572"/>
    <w:rsid w:val="007505B7"/>
    <w:rsid w:val="0075152E"/>
    <w:rsid w:val="00752213"/>
    <w:rsid w:val="0075310A"/>
    <w:rsid w:val="00753656"/>
    <w:rsid w:val="0075468C"/>
    <w:rsid w:val="007565E6"/>
    <w:rsid w:val="00760145"/>
    <w:rsid w:val="00767309"/>
    <w:rsid w:val="00767781"/>
    <w:rsid w:val="007713C6"/>
    <w:rsid w:val="00773235"/>
    <w:rsid w:val="00782013"/>
    <w:rsid w:val="00785012"/>
    <w:rsid w:val="0079135B"/>
    <w:rsid w:val="00794F7E"/>
    <w:rsid w:val="00796C8A"/>
    <w:rsid w:val="00796E2D"/>
    <w:rsid w:val="007A1CE6"/>
    <w:rsid w:val="007B169B"/>
    <w:rsid w:val="007B2544"/>
    <w:rsid w:val="007B424D"/>
    <w:rsid w:val="007B4B34"/>
    <w:rsid w:val="007B7220"/>
    <w:rsid w:val="007C0077"/>
    <w:rsid w:val="007C62FF"/>
    <w:rsid w:val="007C7E52"/>
    <w:rsid w:val="007D3A51"/>
    <w:rsid w:val="007E0EFB"/>
    <w:rsid w:val="007E24A5"/>
    <w:rsid w:val="007E365B"/>
    <w:rsid w:val="007E7A46"/>
    <w:rsid w:val="007F03B4"/>
    <w:rsid w:val="007F1A5F"/>
    <w:rsid w:val="007F5DCA"/>
    <w:rsid w:val="00800303"/>
    <w:rsid w:val="00802EE5"/>
    <w:rsid w:val="00806B09"/>
    <w:rsid w:val="00810E9C"/>
    <w:rsid w:val="008111DA"/>
    <w:rsid w:val="00811EBA"/>
    <w:rsid w:val="0081448E"/>
    <w:rsid w:val="00814ED3"/>
    <w:rsid w:val="008169FB"/>
    <w:rsid w:val="008232CE"/>
    <w:rsid w:val="00825D7C"/>
    <w:rsid w:val="00827C6C"/>
    <w:rsid w:val="00830960"/>
    <w:rsid w:val="008325D2"/>
    <w:rsid w:val="00835452"/>
    <w:rsid w:val="008403D6"/>
    <w:rsid w:val="0084646C"/>
    <w:rsid w:val="00847C42"/>
    <w:rsid w:val="00850A72"/>
    <w:rsid w:val="00851705"/>
    <w:rsid w:val="00854A6E"/>
    <w:rsid w:val="008650CB"/>
    <w:rsid w:val="008711B7"/>
    <w:rsid w:val="00874DC3"/>
    <w:rsid w:val="0088058D"/>
    <w:rsid w:val="00880CE4"/>
    <w:rsid w:val="008872EB"/>
    <w:rsid w:val="00887B28"/>
    <w:rsid w:val="008914B8"/>
    <w:rsid w:val="008916B2"/>
    <w:rsid w:val="00891CFF"/>
    <w:rsid w:val="00892F23"/>
    <w:rsid w:val="008933B8"/>
    <w:rsid w:val="0089384B"/>
    <w:rsid w:val="00897DDE"/>
    <w:rsid w:val="008A0285"/>
    <w:rsid w:val="008A246D"/>
    <w:rsid w:val="008A3395"/>
    <w:rsid w:val="008A4E0F"/>
    <w:rsid w:val="008A5E9D"/>
    <w:rsid w:val="008A66B3"/>
    <w:rsid w:val="008B33BC"/>
    <w:rsid w:val="008B3D9F"/>
    <w:rsid w:val="008B6143"/>
    <w:rsid w:val="008B674C"/>
    <w:rsid w:val="008B7000"/>
    <w:rsid w:val="008C2158"/>
    <w:rsid w:val="008C31E4"/>
    <w:rsid w:val="008C3A0F"/>
    <w:rsid w:val="008D4624"/>
    <w:rsid w:val="008D506E"/>
    <w:rsid w:val="008E0108"/>
    <w:rsid w:val="008E037A"/>
    <w:rsid w:val="008E1008"/>
    <w:rsid w:val="008F055B"/>
    <w:rsid w:val="008F068B"/>
    <w:rsid w:val="008F111D"/>
    <w:rsid w:val="008F1B88"/>
    <w:rsid w:val="008F3D62"/>
    <w:rsid w:val="00900AD3"/>
    <w:rsid w:val="00901CF0"/>
    <w:rsid w:val="0090598B"/>
    <w:rsid w:val="009064C7"/>
    <w:rsid w:val="0091530B"/>
    <w:rsid w:val="00915467"/>
    <w:rsid w:val="00920DB9"/>
    <w:rsid w:val="0092312F"/>
    <w:rsid w:val="0092440D"/>
    <w:rsid w:val="00932513"/>
    <w:rsid w:val="00933390"/>
    <w:rsid w:val="009374BD"/>
    <w:rsid w:val="00940097"/>
    <w:rsid w:val="0094159B"/>
    <w:rsid w:val="009443C8"/>
    <w:rsid w:val="009456AE"/>
    <w:rsid w:val="009518D3"/>
    <w:rsid w:val="009603FC"/>
    <w:rsid w:val="00961ADB"/>
    <w:rsid w:val="00964437"/>
    <w:rsid w:val="00965212"/>
    <w:rsid w:val="00965933"/>
    <w:rsid w:val="00971D2A"/>
    <w:rsid w:val="00972AC5"/>
    <w:rsid w:val="009754E2"/>
    <w:rsid w:val="00975C82"/>
    <w:rsid w:val="009770E2"/>
    <w:rsid w:val="00977548"/>
    <w:rsid w:val="00980262"/>
    <w:rsid w:val="009817BC"/>
    <w:rsid w:val="00983673"/>
    <w:rsid w:val="009842A4"/>
    <w:rsid w:val="00986CCA"/>
    <w:rsid w:val="00990B34"/>
    <w:rsid w:val="00991DFA"/>
    <w:rsid w:val="00994958"/>
    <w:rsid w:val="0099652B"/>
    <w:rsid w:val="009A0BDC"/>
    <w:rsid w:val="009A5AD0"/>
    <w:rsid w:val="009A7BDB"/>
    <w:rsid w:val="009B15FE"/>
    <w:rsid w:val="009C2C40"/>
    <w:rsid w:val="009C47B0"/>
    <w:rsid w:val="009C555F"/>
    <w:rsid w:val="009E05DA"/>
    <w:rsid w:val="009E1C42"/>
    <w:rsid w:val="009E57ED"/>
    <w:rsid w:val="009E61DC"/>
    <w:rsid w:val="009E6698"/>
    <w:rsid w:val="009E6746"/>
    <w:rsid w:val="009F00DE"/>
    <w:rsid w:val="009F06BB"/>
    <w:rsid w:val="009F3902"/>
    <w:rsid w:val="009F4901"/>
    <w:rsid w:val="00A00FC4"/>
    <w:rsid w:val="00A046AF"/>
    <w:rsid w:val="00A06E76"/>
    <w:rsid w:val="00A1418B"/>
    <w:rsid w:val="00A1747B"/>
    <w:rsid w:val="00A214BE"/>
    <w:rsid w:val="00A22D30"/>
    <w:rsid w:val="00A25F6F"/>
    <w:rsid w:val="00A26ADF"/>
    <w:rsid w:val="00A27A2A"/>
    <w:rsid w:val="00A27C52"/>
    <w:rsid w:val="00A320C6"/>
    <w:rsid w:val="00A344C3"/>
    <w:rsid w:val="00A3736B"/>
    <w:rsid w:val="00A4288E"/>
    <w:rsid w:val="00A4343D"/>
    <w:rsid w:val="00A44459"/>
    <w:rsid w:val="00A46239"/>
    <w:rsid w:val="00A46526"/>
    <w:rsid w:val="00A50614"/>
    <w:rsid w:val="00A634A3"/>
    <w:rsid w:val="00A715E1"/>
    <w:rsid w:val="00A71933"/>
    <w:rsid w:val="00A731D5"/>
    <w:rsid w:val="00A7677C"/>
    <w:rsid w:val="00A76F36"/>
    <w:rsid w:val="00A812C9"/>
    <w:rsid w:val="00A843E5"/>
    <w:rsid w:val="00A850A8"/>
    <w:rsid w:val="00A905BF"/>
    <w:rsid w:val="00A916D7"/>
    <w:rsid w:val="00A93EF0"/>
    <w:rsid w:val="00A96AFB"/>
    <w:rsid w:val="00AA01BA"/>
    <w:rsid w:val="00AA03AB"/>
    <w:rsid w:val="00AA240A"/>
    <w:rsid w:val="00AA5E07"/>
    <w:rsid w:val="00AB2381"/>
    <w:rsid w:val="00AB5CFB"/>
    <w:rsid w:val="00AB5D16"/>
    <w:rsid w:val="00AC038D"/>
    <w:rsid w:val="00AD1AE6"/>
    <w:rsid w:val="00AD51C7"/>
    <w:rsid w:val="00AD542C"/>
    <w:rsid w:val="00AE11DC"/>
    <w:rsid w:val="00AE579F"/>
    <w:rsid w:val="00AF0409"/>
    <w:rsid w:val="00AF0CB9"/>
    <w:rsid w:val="00AF0FF6"/>
    <w:rsid w:val="00AF1C2B"/>
    <w:rsid w:val="00AF1D98"/>
    <w:rsid w:val="00AF585B"/>
    <w:rsid w:val="00AF6C80"/>
    <w:rsid w:val="00B01989"/>
    <w:rsid w:val="00B02A26"/>
    <w:rsid w:val="00B050F0"/>
    <w:rsid w:val="00B065C6"/>
    <w:rsid w:val="00B075AE"/>
    <w:rsid w:val="00B11130"/>
    <w:rsid w:val="00B12283"/>
    <w:rsid w:val="00B16E16"/>
    <w:rsid w:val="00B25F71"/>
    <w:rsid w:val="00B2771C"/>
    <w:rsid w:val="00B306EB"/>
    <w:rsid w:val="00B40077"/>
    <w:rsid w:val="00B45020"/>
    <w:rsid w:val="00B45264"/>
    <w:rsid w:val="00B52EEB"/>
    <w:rsid w:val="00B57E1C"/>
    <w:rsid w:val="00B60B0A"/>
    <w:rsid w:val="00B67F7D"/>
    <w:rsid w:val="00B71276"/>
    <w:rsid w:val="00B72A71"/>
    <w:rsid w:val="00B74267"/>
    <w:rsid w:val="00B75D9D"/>
    <w:rsid w:val="00B82B42"/>
    <w:rsid w:val="00B86686"/>
    <w:rsid w:val="00B87E3A"/>
    <w:rsid w:val="00B91F6C"/>
    <w:rsid w:val="00B938D4"/>
    <w:rsid w:val="00B93D36"/>
    <w:rsid w:val="00B94084"/>
    <w:rsid w:val="00B94A46"/>
    <w:rsid w:val="00B97686"/>
    <w:rsid w:val="00BA0EA1"/>
    <w:rsid w:val="00BA22DB"/>
    <w:rsid w:val="00BA3B02"/>
    <w:rsid w:val="00BA4AEA"/>
    <w:rsid w:val="00BA4ECF"/>
    <w:rsid w:val="00BB4D7C"/>
    <w:rsid w:val="00BB6181"/>
    <w:rsid w:val="00BB6999"/>
    <w:rsid w:val="00BC058D"/>
    <w:rsid w:val="00BC091F"/>
    <w:rsid w:val="00BC0937"/>
    <w:rsid w:val="00BC0F9F"/>
    <w:rsid w:val="00BC133C"/>
    <w:rsid w:val="00BC41B2"/>
    <w:rsid w:val="00BC597C"/>
    <w:rsid w:val="00BC5A8B"/>
    <w:rsid w:val="00BC6997"/>
    <w:rsid w:val="00BC7505"/>
    <w:rsid w:val="00BD04A7"/>
    <w:rsid w:val="00BD1F4D"/>
    <w:rsid w:val="00BD5505"/>
    <w:rsid w:val="00BE076E"/>
    <w:rsid w:val="00BE083C"/>
    <w:rsid w:val="00BE0D47"/>
    <w:rsid w:val="00BE28ED"/>
    <w:rsid w:val="00BE4974"/>
    <w:rsid w:val="00BE61F6"/>
    <w:rsid w:val="00BE78B5"/>
    <w:rsid w:val="00BF3953"/>
    <w:rsid w:val="00C02DE1"/>
    <w:rsid w:val="00C11577"/>
    <w:rsid w:val="00C12E98"/>
    <w:rsid w:val="00C14775"/>
    <w:rsid w:val="00C17711"/>
    <w:rsid w:val="00C20306"/>
    <w:rsid w:val="00C325DF"/>
    <w:rsid w:val="00C34525"/>
    <w:rsid w:val="00C357EC"/>
    <w:rsid w:val="00C40234"/>
    <w:rsid w:val="00C42001"/>
    <w:rsid w:val="00C43BEC"/>
    <w:rsid w:val="00C4480F"/>
    <w:rsid w:val="00C465B9"/>
    <w:rsid w:val="00C46768"/>
    <w:rsid w:val="00C5100D"/>
    <w:rsid w:val="00C539D5"/>
    <w:rsid w:val="00C55C52"/>
    <w:rsid w:val="00C612AF"/>
    <w:rsid w:val="00C64B25"/>
    <w:rsid w:val="00C661F8"/>
    <w:rsid w:val="00C66DF6"/>
    <w:rsid w:val="00C67471"/>
    <w:rsid w:val="00C7247F"/>
    <w:rsid w:val="00C74ECF"/>
    <w:rsid w:val="00C76A11"/>
    <w:rsid w:val="00C808C5"/>
    <w:rsid w:val="00C84BA6"/>
    <w:rsid w:val="00C907FE"/>
    <w:rsid w:val="00C90D9A"/>
    <w:rsid w:val="00C92C07"/>
    <w:rsid w:val="00C96752"/>
    <w:rsid w:val="00CA610A"/>
    <w:rsid w:val="00CB37C0"/>
    <w:rsid w:val="00CB7E86"/>
    <w:rsid w:val="00CC1A52"/>
    <w:rsid w:val="00CC246F"/>
    <w:rsid w:val="00CC256C"/>
    <w:rsid w:val="00CC2ED4"/>
    <w:rsid w:val="00CC679B"/>
    <w:rsid w:val="00CD08AB"/>
    <w:rsid w:val="00CD0DD9"/>
    <w:rsid w:val="00CD2E69"/>
    <w:rsid w:val="00CD5F2A"/>
    <w:rsid w:val="00CD7A67"/>
    <w:rsid w:val="00CE0D67"/>
    <w:rsid w:val="00CF3FE8"/>
    <w:rsid w:val="00CF5A4A"/>
    <w:rsid w:val="00CF5E24"/>
    <w:rsid w:val="00D00F22"/>
    <w:rsid w:val="00D02421"/>
    <w:rsid w:val="00D0558E"/>
    <w:rsid w:val="00D06B65"/>
    <w:rsid w:val="00D10297"/>
    <w:rsid w:val="00D15949"/>
    <w:rsid w:val="00D24AF3"/>
    <w:rsid w:val="00D26771"/>
    <w:rsid w:val="00D2686C"/>
    <w:rsid w:val="00D3283C"/>
    <w:rsid w:val="00D339E4"/>
    <w:rsid w:val="00D4148F"/>
    <w:rsid w:val="00D44288"/>
    <w:rsid w:val="00D447E1"/>
    <w:rsid w:val="00D463FE"/>
    <w:rsid w:val="00D468A5"/>
    <w:rsid w:val="00D53D78"/>
    <w:rsid w:val="00D555CC"/>
    <w:rsid w:val="00D6181A"/>
    <w:rsid w:val="00D636C7"/>
    <w:rsid w:val="00D63DD2"/>
    <w:rsid w:val="00D717C3"/>
    <w:rsid w:val="00D7358C"/>
    <w:rsid w:val="00D81A88"/>
    <w:rsid w:val="00D82EDB"/>
    <w:rsid w:val="00D87A0B"/>
    <w:rsid w:val="00D90C4E"/>
    <w:rsid w:val="00D918E1"/>
    <w:rsid w:val="00DA0250"/>
    <w:rsid w:val="00DA257F"/>
    <w:rsid w:val="00DA6E43"/>
    <w:rsid w:val="00DA7F6E"/>
    <w:rsid w:val="00DB3E83"/>
    <w:rsid w:val="00DB4CD8"/>
    <w:rsid w:val="00DB6464"/>
    <w:rsid w:val="00DC16B2"/>
    <w:rsid w:val="00DC209F"/>
    <w:rsid w:val="00DC5A58"/>
    <w:rsid w:val="00DC75DE"/>
    <w:rsid w:val="00DC7602"/>
    <w:rsid w:val="00DD1355"/>
    <w:rsid w:val="00DD2164"/>
    <w:rsid w:val="00DD2A1B"/>
    <w:rsid w:val="00DD2F69"/>
    <w:rsid w:val="00DD4431"/>
    <w:rsid w:val="00DD57FC"/>
    <w:rsid w:val="00DD70AD"/>
    <w:rsid w:val="00DD7E85"/>
    <w:rsid w:val="00DE323B"/>
    <w:rsid w:val="00DE6087"/>
    <w:rsid w:val="00DE7E44"/>
    <w:rsid w:val="00DF5110"/>
    <w:rsid w:val="00DF6424"/>
    <w:rsid w:val="00DF69DE"/>
    <w:rsid w:val="00E02354"/>
    <w:rsid w:val="00E04950"/>
    <w:rsid w:val="00E05542"/>
    <w:rsid w:val="00E05DEF"/>
    <w:rsid w:val="00E1061E"/>
    <w:rsid w:val="00E14A98"/>
    <w:rsid w:val="00E16AC5"/>
    <w:rsid w:val="00E17A54"/>
    <w:rsid w:val="00E20C84"/>
    <w:rsid w:val="00E24D90"/>
    <w:rsid w:val="00E26931"/>
    <w:rsid w:val="00E27B70"/>
    <w:rsid w:val="00E36348"/>
    <w:rsid w:val="00E3713B"/>
    <w:rsid w:val="00E4215E"/>
    <w:rsid w:val="00E44F7D"/>
    <w:rsid w:val="00E45379"/>
    <w:rsid w:val="00E4798C"/>
    <w:rsid w:val="00E504B3"/>
    <w:rsid w:val="00E51B64"/>
    <w:rsid w:val="00E5383D"/>
    <w:rsid w:val="00E556A8"/>
    <w:rsid w:val="00E74D60"/>
    <w:rsid w:val="00E75110"/>
    <w:rsid w:val="00E75115"/>
    <w:rsid w:val="00E7530E"/>
    <w:rsid w:val="00E76C81"/>
    <w:rsid w:val="00E8204C"/>
    <w:rsid w:val="00E83AE5"/>
    <w:rsid w:val="00E84B2C"/>
    <w:rsid w:val="00E84D6E"/>
    <w:rsid w:val="00E90486"/>
    <w:rsid w:val="00E9438C"/>
    <w:rsid w:val="00E94CA6"/>
    <w:rsid w:val="00E94D8E"/>
    <w:rsid w:val="00E977BD"/>
    <w:rsid w:val="00E97822"/>
    <w:rsid w:val="00EA2182"/>
    <w:rsid w:val="00EA7EEB"/>
    <w:rsid w:val="00EB42EF"/>
    <w:rsid w:val="00EB436E"/>
    <w:rsid w:val="00EC044F"/>
    <w:rsid w:val="00EC3662"/>
    <w:rsid w:val="00EC5178"/>
    <w:rsid w:val="00EC742E"/>
    <w:rsid w:val="00ED24B9"/>
    <w:rsid w:val="00ED26A0"/>
    <w:rsid w:val="00ED2851"/>
    <w:rsid w:val="00ED4152"/>
    <w:rsid w:val="00ED4665"/>
    <w:rsid w:val="00ED481D"/>
    <w:rsid w:val="00ED729D"/>
    <w:rsid w:val="00EE4C0F"/>
    <w:rsid w:val="00EE5DED"/>
    <w:rsid w:val="00EE5F82"/>
    <w:rsid w:val="00EE637A"/>
    <w:rsid w:val="00EF361A"/>
    <w:rsid w:val="00EF4190"/>
    <w:rsid w:val="00EF4A22"/>
    <w:rsid w:val="00EF4F0E"/>
    <w:rsid w:val="00EF570D"/>
    <w:rsid w:val="00EF7511"/>
    <w:rsid w:val="00F02199"/>
    <w:rsid w:val="00F0417D"/>
    <w:rsid w:val="00F07082"/>
    <w:rsid w:val="00F07AF9"/>
    <w:rsid w:val="00F108B6"/>
    <w:rsid w:val="00F14A21"/>
    <w:rsid w:val="00F157DD"/>
    <w:rsid w:val="00F16615"/>
    <w:rsid w:val="00F21DB6"/>
    <w:rsid w:val="00F24527"/>
    <w:rsid w:val="00F3661F"/>
    <w:rsid w:val="00F409B9"/>
    <w:rsid w:val="00F440C8"/>
    <w:rsid w:val="00F44BDB"/>
    <w:rsid w:val="00F50F20"/>
    <w:rsid w:val="00F5280B"/>
    <w:rsid w:val="00F571C1"/>
    <w:rsid w:val="00F57236"/>
    <w:rsid w:val="00F63E15"/>
    <w:rsid w:val="00F66008"/>
    <w:rsid w:val="00F66E9E"/>
    <w:rsid w:val="00F676EE"/>
    <w:rsid w:val="00F70EE0"/>
    <w:rsid w:val="00F711DB"/>
    <w:rsid w:val="00F72135"/>
    <w:rsid w:val="00F76880"/>
    <w:rsid w:val="00F86E5D"/>
    <w:rsid w:val="00F87E6D"/>
    <w:rsid w:val="00F93DD4"/>
    <w:rsid w:val="00F96A82"/>
    <w:rsid w:val="00FA2A88"/>
    <w:rsid w:val="00FA4838"/>
    <w:rsid w:val="00FA4F51"/>
    <w:rsid w:val="00FA608D"/>
    <w:rsid w:val="00FB15BD"/>
    <w:rsid w:val="00FB3D9F"/>
    <w:rsid w:val="00FB46C6"/>
    <w:rsid w:val="00FB5D47"/>
    <w:rsid w:val="00FB69BE"/>
    <w:rsid w:val="00FB6E97"/>
    <w:rsid w:val="00FB7BE3"/>
    <w:rsid w:val="00FC4818"/>
    <w:rsid w:val="00FD23D7"/>
    <w:rsid w:val="00FD7271"/>
    <w:rsid w:val="00FE1FDB"/>
    <w:rsid w:val="00FE2730"/>
    <w:rsid w:val="00FE59CE"/>
    <w:rsid w:val="00FE60AA"/>
    <w:rsid w:val="00FE77B2"/>
    <w:rsid w:val="00FF1E58"/>
    <w:rsid w:val="00FF3819"/>
    <w:rsid w:val="00FF4C6F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1857"/>
    <o:shapelayout v:ext="edit">
      <o:idmap v:ext="edit" data="1"/>
    </o:shapelayout>
  </w:shapeDefaults>
  <w:decimalSymbol w:val=","/>
  <w:listSeparator w:val=";"/>
  <w14:docId w14:val="37376C81"/>
  <w15:chartTrackingRefBased/>
  <w15:docId w15:val="{3AD603F4-CE8B-46EC-8D84-AE6798609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link w:val="Rubrik1Char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link w:val="Rubrik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link w:val="Rubrik3Char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link w:val="Rubrik4Char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link w:val="Rubrik5Char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link w:val="Rubrik8Char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rsid w:val="003975AC"/>
    <w:rPr>
      <w:sz w:val="36"/>
      <w:szCs w:val="24"/>
      <w:lang w:val="en-US" w:eastAsia="en-US"/>
    </w:rPr>
  </w:style>
  <w:style w:type="character" w:customStyle="1" w:styleId="Rubrik2Char">
    <w:name w:val="Rubrik 2 Char"/>
    <w:basedOn w:val="Standardstycketeckensnitt"/>
    <w:link w:val="Rubrik2"/>
    <w:rsid w:val="003975AC"/>
    <w:rPr>
      <w:b/>
      <w:bCs/>
      <w:sz w:val="36"/>
      <w:szCs w:val="24"/>
      <w:lang w:val="en-US" w:eastAsia="en-US"/>
    </w:rPr>
  </w:style>
  <w:style w:type="character" w:customStyle="1" w:styleId="Rubrik3Char">
    <w:name w:val="Rubrik 3 Char"/>
    <w:basedOn w:val="Standardstycketeckensnitt"/>
    <w:link w:val="Rubrik3"/>
    <w:rsid w:val="003975AC"/>
    <w:rPr>
      <w:rFonts w:ascii="Arial" w:hAnsi="Arial"/>
      <w:sz w:val="24"/>
      <w:lang w:val="en-GB"/>
    </w:rPr>
  </w:style>
  <w:style w:type="character" w:customStyle="1" w:styleId="Rubrik4Char">
    <w:name w:val="Rubrik 4 Char"/>
    <w:basedOn w:val="Standardstycketeckensnitt"/>
    <w:link w:val="Rubrik4"/>
    <w:rsid w:val="003975AC"/>
    <w:rPr>
      <w:rFonts w:ascii="Arial" w:hAnsi="Arial"/>
      <w:b/>
      <w:sz w:val="32"/>
      <w:lang w:val="en-GB"/>
    </w:rPr>
  </w:style>
  <w:style w:type="character" w:customStyle="1" w:styleId="Rubrik5Char">
    <w:name w:val="Rubrik 5 Char"/>
    <w:basedOn w:val="Standardstycketeckensnitt"/>
    <w:link w:val="Rubrik5"/>
    <w:rsid w:val="003975AC"/>
    <w:rPr>
      <w:rFonts w:ascii="Arial" w:hAnsi="Arial"/>
      <w:b/>
      <w:sz w:val="24"/>
      <w:lang w:val="en-GB" w:eastAsia="en-US"/>
    </w:rPr>
  </w:style>
  <w:style w:type="character" w:customStyle="1" w:styleId="Rubrik8Char">
    <w:name w:val="Rubrik 8 Char"/>
    <w:basedOn w:val="Standardstycketeckensnitt"/>
    <w:link w:val="Rubrik8"/>
    <w:rsid w:val="003975AC"/>
    <w:rPr>
      <w:rFonts w:ascii="Arial" w:hAnsi="Arial"/>
      <w:sz w:val="24"/>
      <w:lang w:val="en-GB"/>
    </w:rPr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character" w:customStyle="1" w:styleId="SlutnotstextChar">
    <w:name w:val="Slutnotstext Char"/>
    <w:basedOn w:val="Standardstycketeckensnitt"/>
    <w:link w:val="Slutnotstext"/>
    <w:semiHidden/>
    <w:rsid w:val="003975AC"/>
    <w:rPr>
      <w:rFonts w:ascii="Courier New" w:hAnsi="Courier New"/>
      <w:sz w:val="24"/>
      <w:lang w:val="en-GB" w:eastAsia="en-US"/>
    </w:rPr>
  </w:style>
  <w:style w:type="paragraph" w:styleId="Brdtext">
    <w:name w:val="Body Text"/>
    <w:basedOn w:val="Normal"/>
    <w:link w:val="Brd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rdtextChar">
    <w:name w:val="Brödtext Char"/>
    <w:basedOn w:val="Standardstycketeckensnitt"/>
    <w:link w:val="Brdtext"/>
    <w:rsid w:val="003975AC"/>
    <w:rPr>
      <w:rFonts w:ascii="Arial" w:hAnsi="Arial"/>
      <w:spacing w:val="-2"/>
      <w:sz w:val="48"/>
      <w:lang w:val="en-US" w:eastAsia="en-US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paragraph" w:styleId="Brdtext3">
    <w:name w:val="Body Text 3"/>
    <w:basedOn w:val="Normal"/>
    <w:link w:val="Brdtext3Char"/>
    <w:pPr>
      <w:suppressAutoHyphens/>
      <w:jc w:val="both"/>
    </w:pPr>
    <w:rPr>
      <w:rFonts w:ascii="Arial" w:hAnsi="Arial"/>
      <w:b/>
      <w:spacing w:val="-3"/>
      <w:szCs w:val="20"/>
    </w:rPr>
  </w:style>
  <w:style w:type="character" w:customStyle="1" w:styleId="Brdtext3Char">
    <w:name w:val="Brödtext 3 Char"/>
    <w:basedOn w:val="Standardstycketeckensnitt"/>
    <w:link w:val="Brdtext3"/>
    <w:rsid w:val="003975AC"/>
    <w:rPr>
      <w:rFonts w:ascii="Arial" w:hAnsi="Arial"/>
      <w:b/>
      <w:spacing w:val="-3"/>
      <w:sz w:val="24"/>
      <w:lang w:val="en-US" w:eastAsia="en-US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rPr>
      <w:rFonts w:ascii="Courier New" w:hAnsi="Courier New"/>
      <w:sz w:val="20"/>
      <w:szCs w:val="20"/>
      <w:lang w:val="en-GB"/>
    </w:rPr>
  </w:style>
  <w:style w:type="character" w:customStyle="1" w:styleId="OformateradtextChar">
    <w:name w:val="Oformaterad text Char"/>
    <w:basedOn w:val="Standardstycketeckensnitt"/>
    <w:link w:val="Oformateradtext"/>
    <w:rsid w:val="003975AC"/>
    <w:rPr>
      <w:rFonts w:ascii="Courier New" w:hAnsi="Courier New"/>
      <w:lang w:val="en-GB" w:eastAsia="en-US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rsid w:val="003975AC"/>
    <w:rPr>
      <w:sz w:val="24"/>
      <w:szCs w:val="24"/>
      <w:lang w:val="en-US" w:eastAsia="en-US"/>
    </w:r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semiHidden/>
    <w:rsid w:val="00320C08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semiHidden/>
    <w:rsid w:val="003975AC"/>
    <w:rPr>
      <w:rFonts w:ascii="Tahoma" w:hAnsi="Tahoma" w:cs="Tahoma"/>
      <w:sz w:val="16"/>
      <w:szCs w:val="16"/>
      <w:lang w:val="en-US" w:eastAsia="en-US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3975AC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3975AC"/>
    <w:rPr>
      <w:i/>
      <w:iCs/>
      <w:color w:val="44546A" w:themeColor="text2"/>
      <w:sz w:val="18"/>
      <w:szCs w:val="18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3975AC"/>
    <w:pPr>
      <w:keepNext/>
      <w:spacing w:after="0"/>
      <w:jc w:val="both"/>
    </w:pPr>
    <w:rPr>
      <w:rFonts w:ascii="Arial" w:hAnsi="Arial"/>
      <w:b/>
      <w:i w:val="0"/>
      <w:color w:val="000000" w:themeColor="text1"/>
      <w:vertAlign w:val="superscript"/>
      <w:lang w:val="en-US"/>
    </w:rPr>
  </w:style>
  <w:style w:type="character" w:customStyle="1" w:styleId="PIfotnoterChar">
    <w:name w:val="PI fotnoter Char"/>
    <w:basedOn w:val="BeskrivningChar"/>
    <w:link w:val="PIfotnoter"/>
    <w:rsid w:val="003975AC"/>
    <w:rPr>
      <w:rFonts w:ascii="Arial" w:hAnsi="Arial"/>
      <w:b/>
      <w:i w:val="0"/>
      <w:iCs/>
      <w:color w:val="000000" w:themeColor="text1"/>
      <w:sz w:val="18"/>
      <w:szCs w:val="18"/>
      <w:vertAlign w:val="superscript"/>
      <w:lang w:val="en-US"/>
    </w:rPr>
  </w:style>
  <w:style w:type="paragraph" w:customStyle="1" w:styleId="PITabell">
    <w:name w:val="PI Tabell"/>
    <w:basedOn w:val="Normal"/>
    <w:link w:val="PITabellChar"/>
    <w:autoRedefine/>
    <w:qFormat/>
    <w:rsid w:val="003975AC"/>
    <w:pPr>
      <w:suppressAutoHyphens/>
      <w:spacing w:beforeLines="20" w:before="48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PITabellChar">
    <w:name w:val="PI Tabell Char"/>
    <w:basedOn w:val="Standardstycketeckensnitt"/>
    <w:link w:val="PITabell"/>
    <w:rsid w:val="003975AC"/>
    <w:rPr>
      <w:rFonts w:ascii="Arial" w:hAnsi="Arial"/>
      <w:b/>
      <w:color w:val="000000" w:themeColor="text1"/>
      <w:vertAlign w:val="superscript"/>
      <w:lang w:val="en-GB"/>
    </w:rPr>
  </w:style>
  <w:style w:type="table" w:customStyle="1" w:styleId="A1">
    <w:name w:val="A1"/>
    <w:basedOn w:val="Tabellista1"/>
    <w:rsid w:val="0094159B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DF6424"/>
    <w:rPr>
      <w:color w:val="808080"/>
      <w:shd w:val="clear" w:color="auto" w:fill="E6E6E6"/>
    </w:rPr>
  </w:style>
  <w:style w:type="character" w:styleId="Olstomnmnande">
    <w:name w:val="Unresolved Mention"/>
    <w:basedOn w:val="Standardstycketeckensnitt"/>
    <w:uiPriority w:val="99"/>
    <w:semiHidden/>
    <w:unhideWhenUsed/>
    <w:rsid w:val="008711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9" Type="http://schemas.openxmlformats.org/officeDocument/2006/relationships/fontTable" Target="fontTable.xml"/><Relationship Id="rId21" Type="http://schemas.openxmlformats.org/officeDocument/2006/relationships/image" Target="media/image10.emf"/><Relationship Id="rId34" Type="http://schemas.openxmlformats.org/officeDocument/2006/relationships/image" Target="media/image23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hyperlink" Target="http://hla.alleles.org/alleles/deleted.html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image" Target="media/image2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CD7D35-20E3-488F-8AC2-7356B5326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3</Pages>
  <Words>3591</Words>
  <Characters>27612</Characters>
  <Application>Microsoft Office Word</Application>
  <DocSecurity>0</DocSecurity>
  <Lines>230</Lines>
  <Paragraphs>6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114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20-11-17T09:15:00Z</cp:lastPrinted>
  <dcterms:created xsi:type="dcterms:W3CDTF">2023-03-02T14:03:00Z</dcterms:created>
  <dcterms:modified xsi:type="dcterms:W3CDTF">2023-03-02T14:39:00Z</dcterms:modified>
</cp:coreProperties>
</file>